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775"/>
        <w:tblW w:w="10218" w:type="dxa"/>
        <w:tblBorders>
          <w:top w:val="dashed" w:sz="4" w:space="0" w:color="auto"/>
          <w:left w:val="none" w:sz="0" w:space="0" w:color="auto"/>
          <w:bottom w:val="dashed" w:sz="4" w:space="0" w:color="auto"/>
          <w:right w:val="none" w:sz="0" w:space="0" w:color="auto"/>
          <w:insideH w:val="dashed" w:sz="4" w:space="0" w:color="auto"/>
          <w:insideV w:val="dashed" w:sz="4" w:space="0" w:color="auto"/>
        </w:tblBorders>
        <w:tblLook w:val="04A0" w:firstRow="1" w:lastRow="0" w:firstColumn="1" w:lastColumn="0" w:noHBand="0" w:noVBand="1"/>
      </w:tblPr>
      <w:tblGrid>
        <w:gridCol w:w="3397"/>
        <w:gridCol w:w="6821"/>
      </w:tblGrid>
      <w:tr w:rsidR="000E176B" w14:paraId="741FFB03" w14:textId="77777777" w:rsidTr="00AB4A54">
        <w:trPr>
          <w:trHeight w:val="1173"/>
        </w:trPr>
        <w:tc>
          <w:tcPr>
            <w:tcW w:w="3397" w:type="dxa"/>
            <w:tcBorders>
              <w:top w:val="nil"/>
              <w:bottom w:val="nil"/>
              <w:right w:val="nil"/>
            </w:tcBorders>
          </w:tcPr>
          <w:p w14:paraId="05AE0420" w14:textId="77777777" w:rsidR="000E176B" w:rsidRDefault="000E176B" w:rsidP="000E176B">
            <w:r>
              <w:rPr>
                <w:noProof/>
              </w:rPr>
              <w:drawing>
                <wp:anchor distT="0" distB="0" distL="114300" distR="114300" simplePos="0" relativeHeight="251658240" behindDoc="0" locked="0" layoutInCell="1" allowOverlap="1" wp14:anchorId="09ED8BD1" wp14:editId="09A19025">
                  <wp:simplePos x="0" y="0"/>
                  <wp:positionH relativeFrom="column">
                    <wp:posOffset>-67111</wp:posOffset>
                  </wp:positionH>
                  <wp:positionV relativeFrom="paragraph">
                    <wp:posOffset>50299</wp:posOffset>
                  </wp:positionV>
                  <wp:extent cx="1367406" cy="534832"/>
                  <wp:effectExtent l="0" t="0" r="444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7406" cy="53483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821" w:type="dxa"/>
            <w:tcBorders>
              <w:top w:val="nil"/>
              <w:left w:val="nil"/>
              <w:bottom w:val="nil"/>
            </w:tcBorders>
          </w:tcPr>
          <w:p w14:paraId="7FE0F4E5" w14:textId="06A15833" w:rsidR="000E176B" w:rsidRPr="000E176B" w:rsidRDefault="00DC5DC7" w:rsidP="00DC5DC7">
            <w:pPr>
              <w:tabs>
                <w:tab w:val="left" w:pos="879"/>
                <w:tab w:val="right" w:pos="6605"/>
              </w:tabs>
              <w:jc w:val="left"/>
              <w:rPr>
                <w:b/>
                <w:bCs/>
                <w:color w:val="C00D0E"/>
                <w:sz w:val="40"/>
                <w:szCs w:val="40"/>
              </w:rPr>
            </w:pPr>
            <w:r>
              <w:rPr>
                <w:b/>
                <w:bCs/>
                <w:color w:val="C00D0E"/>
                <w:sz w:val="40"/>
                <w:szCs w:val="40"/>
              </w:rPr>
              <w:tab/>
            </w:r>
            <w:r>
              <w:rPr>
                <w:b/>
                <w:bCs/>
                <w:color w:val="C00D0E"/>
                <w:sz w:val="40"/>
                <w:szCs w:val="40"/>
              </w:rPr>
              <w:tab/>
            </w:r>
            <w:r w:rsidR="000E176B" w:rsidRPr="000E176B">
              <w:rPr>
                <w:b/>
                <w:bCs/>
                <w:color w:val="C00D0E"/>
                <w:sz w:val="40"/>
                <w:szCs w:val="40"/>
              </w:rPr>
              <w:t>Incident Reporting</w:t>
            </w:r>
          </w:p>
        </w:tc>
      </w:tr>
    </w:tbl>
    <w:p w14:paraId="0B3B3F20" w14:textId="0D25162C" w:rsidR="000E176B" w:rsidRDefault="000E176B" w:rsidP="0093780A"/>
    <w:p w14:paraId="6A011829" w14:textId="77777777" w:rsidR="000E176B" w:rsidRDefault="000E176B" w:rsidP="000E176B">
      <w:pPr>
        <w:pStyle w:val="Title"/>
        <w:spacing w:after="0"/>
      </w:pPr>
      <w:r>
        <w:t>Safety Flash Submission Template</w:t>
      </w:r>
    </w:p>
    <w:p w14:paraId="62D03EAB" w14:textId="77777777" w:rsidR="000E176B" w:rsidRPr="0093780A" w:rsidRDefault="000E176B" w:rsidP="0093780A"/>
    <w:p w14:paraId="59BC68F5" w14:textId="77777777" w:rsidR="000E176B" w:rsidRPr="003E1BA4" w:rsidRDefault="000E176B" w:rsidP="000E176B">
      <w:pPr>
        <w:pStyle w:val="Intro-Line-Top"/>
      </w:pPr>
    </w:p>
    <w:p w14:paraId="59359CE6" w14:textId="77777777" w:rsidR="000E176B" w:rsidRPr="003E1BA4" w:rsidRDefault="000E176B" w:rsidP="003E1BA4">
      <w:pPr>
        <w:rPr>
          <w:szCs w:val="22"/>
        </w:rPr>
      </w:pPr>
      <w:r w:rsidRPr="003E1BA4">
        <w:rPr>
          <w:szCs w:val="22"/>
        </w:rPr>
        <w:t xml:space="preserve">IMCA Safety Flashes are intended to summarise key safety matters and incidents, allowing wider dissemination of lessons learnt from them.  The information you provide below will be reviewed within the secretariat and an anonymised and sanitised version prepared for your clear acceptance or otherwise.   </w:t>
      </w:r>
    </w:p>
    <w:p w14:paraId="78D0FCB7" w14:textId="793D903F" w:rsidR="000E176B" w:rsidRDefault="000E176B" w:rsidP="003E1BA4">
      <w:pPr>
        <w:spacing w:before="100"/>
        <w:rPr>
          <w:szCs w:val="22"/>
        </w:rPr>
      </w:pPr>
      <w:r w:rsidRPr="003E1BA4">
        <w:rPr>
          <w:szCs w:val="22"/>
        </w:rPr>
        <w:t xml:space="preserve">The effectiveness of the IMCA safety flash system depends on receiving reports from members in order to pass on information and avoid repeat incidents.  Please consider adding the IMCA secretariat (incidentreports@imca-int.com) to your internal distribution list for safety alerts and/or manually submitting information on specific incidents you consider may be relevant.  </w:t>
      </w:r>
    </w:p>
    <w:p w14:paraId="49D3CA3B" w14:textId="77777777" w:rsidR="003E1BA4" w:rsidRPr="003E1BA4" w:rsidRDefault="003E1BA4" w:rsidP="003E1BA4">
      <w:pPr>
        <w:spacing w:before="100"/>
        <w:rPr>
          <w:szCs w:val="22"/>
        </w:rPr>
      </w:pPr>
    </w:p>
    <w:p w14:paraId="0846ADA2" w14:textId="3DAB5B02" w:rsidR="000E176B" w:rsidRPr="003E1BA4" w:rsidRDefault="000E176B" w:rsidP="003E1BA4">
      <w:pPr>
        <w:rPr>
          <w:b/>
          <w:szCs w:val="22"/>
        </w:rPr>
      </w:pPr>
      <w:r w:rsidRPr="003E1BA4">
        <w:rPr>
          <w:szCs w:val="22"/>
        </w:rPr>
        <w:t xml:space="preserve">If possible, please include photographs or diagrams with some explanatory text.  If you wish, </w:t>
      </w:r>
      <w:r w:rsidRPr="003E1BA4">
        <w:rPr>
          <w:b/>
          <w:szCs w:val="22"/>
        </w:rPr>
        <w:t>extend the size of these boxes</w:t>
      </w:r>
      <w:r w:rsidRPr="003E1BA4">
        <w:rPr>
          <w:szCs w:val="22"/>
        </w:rPr>
        <w:t xml:space="preserve"> to suit your purposes. </w:t>
      </w:r>
      <w:r w:rsidRPr="003E1BA4">
        <w:rPr>
          <w:b/>
          <w:szCs w:val="22"/>
        </w:rPr>
        <w:t>Send your finished submission to incidentreports@imca-int.com</w:t>
      </w:r>
    </w:p>
    <w:p w14:paraId="00A28159" w14:textId="77777777" w:rsidR="000E176B" w:rsidRPr="00C8658C" w:rsidRDefault="000E176B" w:rsidP="000E176B">
      <w:pPr>
        <w:pStyle w:val="Intro-Line-Base"/>
      </w:pPr>
    </w:p>
    <w:p w14:paraId="1A0BABED" w14:textId="7548DDAA" w:rsidR="0093780A" w:rsidRDefault="0093780A" w:rsidP="0093780A"/>
    <w:tbl>
      <w:tblPr>
        <w:tblStyle w:val="TableGrid"/>
        <w:tblpPr w:leftFromText="180" w:rightFromText="180" w:vertAnchor="page" w:horzAnchor="margin" w:tblpY="6105"/>
        <w:tblOverlap w:val="never"/>
        <w:tblW w:w="10201" w:type="dxa"/>
        <w:tblLayout w:type="fixed"/>
        <w:tblLook w:val="04A0" w:firstRow="1" w:lastRow="0" w:firstColumn="1" w:lastColumn="0" w:noHBand="0" w:noVBand="1"/>
      </w:tblPr>
      <w:tblGrid>
        <w:gridCol w:w="1129"/>
        <w:gridCol w:w="1134"/>
        <w:gridCol w:w="993"/>
        <w:gridCol w:w="992"/>
        <w:gridCol w:w="992"/>
        <w:gridCol w:w="851"/>
        <w:gridCol w:w="1134"/>
        <w:gridCol w:w="1134"/>
        <w:gridCol w:w="1134"/>
        <w:gridCol w:w="708"/>
      </w:tblGrid>
      <w:tr w:rsidR="003E1BA4" w14:paraId="7B53DC48" w14:textId="77777777" w:rsidTr="003E1BA4">
        <w:trPr>
          <w:trHeight w:val="416"/>
        </w:trPr>
        <w:tc>
          <w:tcPr>
            <w:tcW w:w="10201" w:type="dxa"/>
            <w:gridSpan w:val="10"/>
          </w:tcPr>
          <w:p w14:paraId="14682B5A" w14:textId="77777777" w:rsidR="003E1BA4" w:rsidRDefault="003E1BA4" w:rsidP="003E1BA4">
            <w:pPr>
              <w:pStyle w:val="BodyText1"/>
              <w:spacing w:before="0"/>
              <w:jc w:val="center"/>
              <w:rPr>
                <w:b/>
                <w:color w:val="00A945"/>
                <w:sz w:val="20"/>
              </w:rPr>
            </w:pPr>
            <w:r w:rsidRPr="003E1BA4">
              <w:rPr>
                <w:b/>
                <w:sz w:val="20"/>
              </w:rPr>
              <w:t xml:space="preserve">Please indicate which IOGP Life-Saving Rules (if any) were dominant factors in this incident </w:t>
            </w:r>
          </w:p>
        </w:tc>
      </w:tr>
      <w:tr w:rsidR="003E1BA4" w:rsidRPr="00675B49" w14:paraId="01EF6BB6" w14:textId="77777777" w:rsidTr="003E1BA4">
        <w:trPr>
          <w:trHeight w:val="426"/>
        </w:trPr>
        <w:tc>
          <w:tcPr>
            <w:tcW w:w="1129" w:type="dxa"/>
          </w:tcPr>
          <w:p w14:paraId="5B36A606" w14:textId="77777777" w:rsidR="003E1BA4" w:rsidRPr="00675B49" w:rsidRDefault="003E1BA4" w:rsidP="003E1BA4">
            <w:pPr>
              <w:pStyle w:val="BodyText1"/>
              <w:spacing w:before="0"/>
              <w:jc w:val="center"/>
              <w:rPr>
                <w:bCs/>
                <w:color w:val="00A945"/>
                <w:sz w:val="16"/>
              </w:rPr>
            </w:pPr>
            <w:r w:rsidRPr="003E1BA4">
              <w:rPr>
                <w:bCs/>
                <w:sz w:val="16"/>
              </w:rPr>
              <w:t>Bypassing safety controls</w:t>
            </w:r>
          </w:p>
        </w:tc>
        <w:tc>
          <w:tcPr>
            <w:tcW w:w="1134" w:type="dxa"/>
          </w:tcPr>
          <w:p w14:paraId="5A8C155C" w14:textId="77777777" w:rsidR="003E1BA4" w:rsidRPr="003E1BA4" w:rsidRDefault="003E1BA4" w:rsidP="003E1BA4">
            <w:pPr>
              <w:pStyle w:val="BodyText1"/>
              <w:spacing w:before="0"/>
              <w:jc w:val="center"/>
              <w:rPr>
                <w:bCs/>
                <w:sz w:val="16"/>
              </w:rPr>
            </w:pPr>
            <w:r w:rsidRPr="003E1BA4">
              <w:rPr>
                <w:bCs/>
                <w:sz w:val="16"/>
              </w:rPr>
              <w:t>Confined spaces</w:t>
            </w:r>
          </w:p>
        </w:tc>
        <w:tc>
          <w:tcPr>
            <w:tcW w:w="993" w:type="dxa"/>
          </w:tcPr>
          <w:p w14:paraId="4B1C5AD0" w14:textId="77777777" w:rsidR="003E1BA4" w:rsidRPr="003E1BA4" w:rsidRDefault="003E1BA4" w:rsidP="003E1BA4">
            <w:pPr>
              <w:pStyle w:val="BodyText1"/>
              <w:spacing w:before="0"/>
              <w:jc w:val="center"/>
              <w:rPr>
                <w:bCs/>
                <w:sz w:val="16"/>
              </w:rPr>
            </w:pPr>
            <w:r w:rsidRPr="003E1BA4">
              <w:rPr>
                <w:bCs/>
                <w:sz w:val="16"/>
              </w:rPr>
              <w:t>Driving</w:t>
            </w:r>
          </w:p>
        </w:tc>
        <w:tc>
          <w:tcPr>
            <w:tcW w:w="992" w:type="dxa"/>
          </w:tcPr>
          <w:p w14:paraId="19D4C916" w14:textId="77777777" w:rsidR="003E1BA4" w:rsidRPr="003E1BA4" w:rsidRDefault="003E1BA4" w:rsidP="003E1BA4">
            <w:pPr>
              <w:pStyle w:val="BodyText1"/>
              <w:spacing w:before="0"/>
              <w:jc w:val="center"/>
              <w:rPr>
                <w:bCs/>
                <w:sz w:val="16"/>
              </w:rPr>
            </w:pPr>
            <w:r w:rsidRPr="003E1BA4">
              <w:rPr>
                <w:bCs/>
                <w:sz w:val="16"/>
              </w:rPr>
              <w:t>Energy Isolation</w:t>
            </w:r>
          </w:p>
        </w:tc>
        <w:tc>
          <w:tcPr>
            <w:tcW w:w="992" w:type="dxa"/>
          </w:tcPr>
          <w:p w14:paraId="13331D92" w14:textId="77777777" w:rsidR="003E1BA4" w:rsidRPr="003E1BA4" w:rsidRDefault="003E1BA4" w:rsidP="003E1BA4">
            <w:pPr>
              <w:pStyle w:val="BodyText1"/>
              <w:spacing w:before="0"/>
              <w:jc w:val="center"/>
              <w:rPr>
                <w:bCs/>
                <w:sz w:val="16"/>
              </w:rPr>
            </w:pPr>
            <w:r w:rsidRPr="003E1BA4">
              <w:rPr>
                <w:bCs/>
                <w:sz w:val="16"/>
              </w:rPr>
              <w:t>Hot Work</w:t>
            </w:r>
          </w:p>
        </w:tc>
        <w:tc>
          <w:tcPr>
            <w:tcW w:w="851" w:type="dxa"/>
          </w:tcPr>
          <w:p w14:paraId="2B0235F1" w14:textId="77777777" w:rsidR="003E1BA4" w:rsidRPr="003E1BA4" w:rsidRDefault="003E1BA4" w:rsidP="003E1BA4">
            <w:pPr>
              <w:pStyle w:val="BodyText1"/>
              <w:spacing w:before="0"/>
              <w:jc w:val="center"/>
              <w:rPr>
                <w:bCs/>
                <w:sz w:val="16"/>
              </w:rPr>
            </w:pPr>
            <w:r w:rsidRPr="003E1BA4">
              <w:rPr>
                <w:bCs/>
                <w:sz w:val="16"/>
              </w:rPr>
              <w:t>Line of Fire</w:t>
            </w:r>
          </w:p>
        </w:tc>
        <w:tc>
          <w:tcPr>
            <w:tcW w:w="1134" w:type="dxa"/>
          </w:tcPr>
          <w:p w14:paraId="0EDC3878" w14:textId="77777777" w:rsidR="003E1BA4" w:rsidRPr="003E1BA4" w:rsidRDefault="003E1BA4" w:rsidP="003E1BA4">
            <w:pPr>
              <w:pStyle w:val="BodyText1"/>
              <w:spacing w:before="0"/>
              <w:jc w:val="center"/>
              <w:rPr>
                <w:bCs/>
                <w:sz w:val="16"/>
              </w:rPr>
            </w:pPr>
            <w:r w:rsidRPr="003E1BA4">
              <w:rPr>
                <w:bCs/>
                <w:sz w:val="16"/>
              </w:rPr>
              <w:t>Safe Mechanical Lifting</w:t>
            </w:r>
          </w:p>
        </w:tc>
        <w:tc>
          <w:tcPr>
            <w:tcW w:w="1134" w:type="dxa"/>
          </w:tcPr>
          <w:p w14:paraId="316F05DF" w14:textId="77777777" w:rsidR="003E1BA4" w:rsidRPr="003E1BA4" w:rsidRDefault="003E1BA4" w:rsidP="003E1BA4">
            <w:pPr>
              <w:pStyle w:val="BodyText1"/>
              <w:spacing w:before="0"/>
              <w:jc w:val="center"/>
              <w:rPr>
                <w:bCs/>
                <w:sz w:val="16"/>
              </w:rPr>
            </w:pPr>
            <w:r w:rsidRPr="003E1BA4">
              <w:rPr>
                <w:bCs/>
                <w:sz w:val="16"/>
              </w:rPr>
              <w:t>Work Authorisation</w:t>
            </w:r>
          </w:p>
        </w:tc>
        <w:tc>
          <w:tcPr>
            <w:tcW w:w="1134" w:type="dxa"/>
          </w:tcPr>
          <w:p w14:paraId="0B411149" w14:textId="77777777" w:rsidR="003E1BA4" w:rsidRPr="003E1BA4" w:rsidRDefault="003E1BA4" w:rsidP="003E1BA4">
            <w:pPr>
              <w:pStyle w:val="BodyText1"/>
              <w:spacing w:before="0"/>
              <w:jc w:val="center"/>
              <w:rPr>
                <w:bCs/>
                <w:sz w:val="16"/>
              </w:rPr>
            </w:pPr>
            <w:r w:rsidRPr="003E1BA4">
              <w:rPr>
                <w:bCs/>
                <w:sz w:val="16"/>
              </w:rPr>
              <w:t>Working at height</w:t>
            </w:r>
          </w:p>
        </w:tc>
        <w:tc>
          <w:tcPr>
            <w:tcW w:w="708" w:type="dxa"/>
          </w:tcPr>
          <w:p w14:paraId="5A40C5C1" w14:textId="77777777" w:rsidR="003E1BA4" w:rsidRPr="003E1BA4" w:rsidRDefault="003E1BA4" w:rsidP="003E1BA4">
            <w:pPr>
              <w:pStyle w:val="BodyText1"/>
              <w:spacing w:before="0"/>
              <w:jc w:val="center"/>
              <w:rPr>
                <w:bCs/>
                <w:sz w:val="16"/>
              </w:rPr>
            </w:pPr>
            <w:r w:rsidRPr="003E1BA4">
              <w:rPr>
                <w:bCs/>
                <w:sz w:val="16"/>
              </w:rPr>
              <w:t>NONE</w:t>
            </w:r>
          </w:p>
        </w:tc>
      </w:tr>
      <w:tr w:rsidR="003E1BA4" w14:paraId="75E5116E" w14:textId="77777777" w:rsidTr="003E1BA4">
        <w:tc>
          <w:tcPr>
            <w:tcW w:w="1129" w:type="dxa"/>
          </w:tcPr>
          <w:p w14:paraId="5903DC7D" w14:textId="77777777" w:rsidR="003E1BA4" w:rsidRDefault="003E1BA4" w:rsidP="003E1BA4">
            <w:pPr>
              <w:pStyle w:val="BodyText1"/>
              <w:spacing w:before="0"/>
              <w:jc w:val="center"/>
              <w:rPr>
                <w:b/>
              </w:rPr>
            </w:pPr>
            <w:r>
              <w:rPr>
                <w:noProof/>
              </w:rPr>
              <w:drawing>
                <wp:inline distT="0" distB="0" distL="0" distR="0" wp14:anchorId="304974F4" wp14:editId="0D186EB7">
                  <wp:extent cx="416966" cy="413900"/>
                  <wp:effectExtent l="0" t="0" r="2540" b="5715"/>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Icon&#10;&#10;Description automatically generated"/>
                          <pic:cNvPicPr/>
                        </pic:nvPicPr>
                        <pic:blipFill>
                          <a:blip r:embed="rId12"/>
                          <a:stretch>
                            <a:fillRect/>
                          </a:stretch>
                        </pic:blipFill>
                        <pic:spPr>
                          <a:xfrm>
                            <a:off x="0" y="0"/>
                            <a:ext cx="428147" cy="424999"/>
                          </a:xfrm>
                          <a:prstGeom prst="rect">
                            <a:avLst/>
                          </a:prstGeom>
                        </pic:spPr>
                      </pic:pic>
                    </a:graphicData>
                  </a:graphic>
                </wp:inline>
              </w:drawing>
            </w:r>
          </w:p>
        </w:tc>
        <w:tc>
          <w:tcPr>
            <w:tcW w:w="1134" w:type="dxa"/>
          </w:tcPr>
          <w:p w14:paraId="042E8A2C" w14:textId="77777777" w:rsidR="003E1BA4" w:rsidRDefault="003E1BA4" w:rsidP="003E1BA4">
            <w:pPr>
              <w:pStyle w:val="BodyText1"/>
              <w:spacing w:before="0"/>
              <w:jc w:val="center"/>
              <w:rPr>
                <w:b/>
              </w:rPr>
            </w:pPr>
            <w:r>
              <w:rPr>
                <w:noProof/>
              </w:rPr>
              <w:drawing>
                <wp:inline distT="0" distB="0" distL="0" distR="0" wp14:anchorId="7D5C0D30" wp14:editId="3149C64F">
                  <wp:extent cx="432000" cy="414000"/>
                  <wp:effectExtent l="0" t="0" r="6350" b="5715"/>
                  <wp:docPr id="37" name="Picture 3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Icon&#10;&#10;Description automatically generated"/>
                          <pic:cNvPicPr/>
                        </pic:nvPicPr>
                        <pic:blipFill>
                          <a:blip r:embed="rId13"/>
                          <a:stretch>
                            <a:fillRect/>
                          </a:stretch>
                        </pic:blipFill>
                        <pic:spPr>
                          <a:xfrm>
                            <a:off x="0" y="0"/>
                            <a:ext cx="432000" cy="414000"/>
                          </a:xfrm>
                          <a:prstGeom prst="rect">
                            <a:avLst/>
                          </a:prstGeom>
                        </pic:spPr>
                      </pic:pic>
                    </a:graphicData>
                  </a:graphic>
                </wp:inline>
              </w:drawing>
            </w:r>
          </w:p>
        </w:tc>
        <w:tc>
          <w:tcPr>
            <w:tcW w:w="993" w:type="dxa"/>
          </w:tcPr>
          <w:p w14:paraId="08776D8A" w14:textId="77777777" w:rsidR="003E1BA4" w:rsidRDefault="003E1BA4" w:rsidP="003E1BA4">
            <w:pPr>
              <w:pStyle w:val="BodyText1"/>
              <w:spacing w:before="0"/>
              <w:jc w:val="center"/>
              <w:rPr>
                <w:b/>
              </w:rPr>
            </w:pPr>
            <w:r>
              <w:rPr>
                <w:noProof/>
              </w:rPr>
              <w:drawing>
                <wp:inline distT="0" distB="0" distL="0" distR="0" wp14:anchorId="03F4461C" wp14:editId="4D324988">
                  <wp:extent cx="424800" cy="414000"/>
                  <wp:effectExtent l="0" t="0" r="0" b="5715"/>
                  <wp:docPr id="38" name="Picture 3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Icon&#10;&#10;Description automatically generated"/>
                          <pic:cNvPicPr/>
                        </pic:nvPicPr>
                        <pic:blipFill>
                          <a:blip r:embed="rId14"/>
                          <a:stretch>
                            <a:fillRect/>
                          </a:stretch>
                        </pic:blipFill>
                        <pic:spPr>
                          <a:xfrm>
                            <a:off x="0" y="0"/>
                            <a:ext cx="424800" cy="414000"/>
                          </a:xfrm>
                          <a:prstGeom prst="rect">
                            <a:avLst/>
                          </a:prstGeom>
                        </pic:spPr>
                      </pic:pic>
                    </a:graphicData>
                  </a:graphic>
                </wp:inline>
              </w:drawing>
            </w:r>
          </w:p>
        </w:tc>
        <w:tc>
          <w:tcPr>
            <w:tcW w:w="992" w:type="dxa"/>
          </w:tcPr>
          <w:p w14:paraId="68B1F968" w14:textId="77777777" w:rsidR="003E1BA4" w:rsidRDefault="003E1BA4" w:rsidP="003E1BA4">
            <w:pPr>
              <w:pStyle w:val="BodyText1"/>
              <w:spacing w:before="0"/>
              <w:jc w:val="center"/>
              <w:rPr>
                <w:b/>
              </w:rPr>
            </w:pPr>
            <w:r>
              <w:rPr>
                <w:noProof/>
              </w:rPr>
              <w:drawing>
                <wp:inline distT="0" distB="0" distL="0" distR="0" wp14:anchorId="1D3BCA70" wp14:editId="15E6E8F3">
                  <wp:extent cx="421200" cy="424800"/>
                  <wp:effectExtent l="0" t="0" r="4445" b="0"/>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Icon&#10;&#10;Description automatically generated"/>
                          <pic:cNvPicPr/>
                        </pic:nvPicPr>
                        <pic:blipFill>
                          <a:blip r:embed="rId15"/>
                          <a:stretch>
                            <a:fillRect/>
                          </a:stretch>
                        </pic:blipFill>
                        <pic:spPr>
                          <a:xfrm>
                            <a:off x="0" y="0"/>
                            <a:ext cx="421200" cy="424800"/>
                          </a:xfrm>
                          <a:prstGeom prst="rect">
                            <a:avLst/>
                          </a:prstGeom>
                        </pic:spPr>
                      </pic:pic>
                    </a:graphicData>
                  </a:graphic>
                </wp:inline>
              </w:drawing>
            </w:r>
          </w:p>
        </w:tc>
        <w:tc>
          <w:tcPr>
            <w:tcW w:w="992" w:type="dxa"/>
          </w:tcPr>
          <w:p w14:paraId="0EBA066B" w14:textId="77777777" w:rsidR="003E1BA4" w:rsidRDefault="003E1BA4" w:rsidP="003E1BA4">
            <w:pPr>
              <w:pStyle w:val="BodyText1"/>
              <w:spacing w:before="0"/>
              <w:jc w:val="center"/>
              <w:rPr>
                <w:b/>
              </w:rPr>
            </w:pPr>
            <w:r>
              <w:rPr>
                <w:noProof/>
              </w:rPr>
              <w:drawing>
                <wp:inline distT="0" distB="0" distL="0" distR="0" wp14:anchorId="26164279" wp14:editId="3F00D068">
                  <wp:extent cx="435600" cy="417600"/>
                  <wp:effectExtent l="0" t="0" r="3175" b="1905"/>
                  <wp:docPr id="40" name="Picture 4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Icon&#10;&#10;Description automatically generated"/>
                          <pic:cNvPicPr/>
                        </pic:nvPicPr>
                        <pic:blipFill>
                          <a:blip r:embed="rId16"/>
                          <a:stretch>
                            <a:fillRect/>
                          </a:stretch>
                        </pic:blipFill>
                        <pic:spPr>
                          <a:xfrm>
                            <a:off x="0" y="0"/>
                            <a:ext cx="435600" cy="417600"/>
                          </a:xfrm>
                          <a:prstGeom prst="rect">
                            <a:avLst/>
                          </a:prstGeom>
                        </pic:spPr>
                      </pic:pic>
                    </a:graphicData>
                  </a:graphic>
                </wp:inline>
              </w:drawing>
            </w:r>
          </w:p>
        </w:tc>
        <w:tc>
          <w:tcPr>
            <w:tcW w:w="851" w:type="dxa"/>
          </w:tcPr>
          <w:p w14:paraId="1194DF1C" w14:textId="77777777" w:rsidR="003E1BA4" w:rsidRDefault="003E1BA4" w:rsidP="003E1BA4">
            <w:pPr>
              <w:pStyle w:val="BodyText1"/>
              <w:spacing w:before="0"/>
              <w:jc w:val="center"/>
              <w:rPr>
                <w:b/>
              </w:rPr>
            </w:pPr>
            <w:r>
              <w:rPr>
                <w:noProof/>
              </w:rPr>
              <w:drawing>
                <wp:inline distT="0" distB="0" distL="0" distR="0" wp14:anchorId="1D480551" wp14:editId="6F00BE9A">
                  <wp:extent cx="428400" cy="417600"/>
                  <wp:effectExtent l="0" t="0" r="0" b="1905"/>
                  <wp:docPr id="41" name="Picture 41" descr="Cir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ircle&#10;&#10;Description automatically generated with medium confidence"/>
                          <pic:cNvPicPr/>
                        </pic:nvPicPr>
                        <pic:blipFill>
                          <a:blip r:embed="rId17"/>
                          <a:stretch>
                            <a:fillRect/>
                          </a:stretch>
                        </pic:blipFill>
                        <pic:spPr>
                          <a:xfrm>
                            <a:off x="0" y="0"/>
                            <a:ext cx="428400" cy="417600"/>
                          </a:xfrm>
                          <a:prstGeom prst="rect">
                            <a:avLst/>
                          </a:prstGeom>
                        </pic:spPr>
                      </pic:pic>
                    </a:graphicData>
                  </a:graphic>
                </wp:inline>
              </w:drawing>
            </w:r>
          </w:p>
        </w:tc>
        <w:tc>
          <w:tcPr>
            <w:tcW w:w="1134" w:type="dxa"/>
          </w:tcPr>
          <w:p w14:paraId="173FFD68" w14:textId="77777777" w:rsidR="003E1BA4" w:rsidRDefault="003E1BA4" w:rsidP="003E1BA4">
            <w:pPr>
              <w:pStyle w:val="BodyText1"/>
              <w:spacing w:before="0"/>
              <w:jc w:val="center"/>
              <w:rPr>
                <w:b/>
              </w:rPr>
            </w:pPr>
            <w:r>
              <w:rPr>
                <w:noProof/>
              </w:rPr>
              <w:drawing>
                <wp:inline distT="0" distB="0" distL="0" distR="0" wp14:anchorId="0A9D1368" wp14:editId="46FE4131">
                  <wp:extent cx="424800" cy="417600"/>
                  <wp:effectExtent l="0" t="0" r="0" b="1905"/>
                  <wp:docPr id="42" name="Picture 42"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Logo, icon&#10;&#10;Description automatically generated"/>
                          <pic:cNvPicPr/>
                        </pic:nvPicPr>
                        <pic:blipFill>
                          <a:blip r:embed="rId18"/>
                          <a:stretch>
                            <a:fillRect/>
                          </a:stretch>
                        </pic:blipFill>
                        <pic:spPr>
                          <a:xfrm>
                            <a:off x="0" y="0"/>
                            <a:ext cx="424800" cy="417600"/>
                          </a:xfrm>
                          <a:prstGeom prst="rect">
                            <a:avLst/>
                          </a:prstGeom>
                        </pic:spPr>
                      </pic:pic>
                    </a:graphicData>
                  </a:graphic>
                </wp:inline>
              </w:drawing>
            </w:r>
          </w:p>
        </w:tc>
        <w:tc>
          <w:tcPr>
            <w:tcW w:w="1134" w:type="dxa"/>
          </w:tcPr>
          <w:p w14:paraId="0CE93628" w14:textId="77777777" w:rsidR="003E1BA4" w:rsidRDefault="003E1BA4" w:rsidP="003E1BA4">
            <w:pPr>
              <w:pStyle w:val="BodyText1"/>
              <w:spacing w:before="0"/>
              <w:jc w:val="center"/>
              <w:rPr>
                <w:b/>
              </w:rPr>
            </w:pPr>
            <w:r>
              <w:rPr>
                <w:noProof/>
              </w:rPr>
              <w:drawing>
                <wp:inline distT="0" distB="0" distL="0" distR="0" wp14:anchorId="2317C86C" wp14:editId="6270A5FB">
                  <wp:extent cx="421200" cy="417600"/>
                  <wp:effectExtent l="0" t="0" r="0" b="1905"/>
                  <wp:docPr id="43" name="Picture 4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Icon&#10;&#10;Description automatically generated"/>
                          <pic:cNvPicPr/>
                        </pic:nvPicPr>
                        <pic:blipFill>
                          <a:blip r:embed="rId19"/>
                          <a:stretch>
                            <a:fillRect/>
                          </a:stretch>
                        </pic:blipFill>
                        <pic:spPr>
                          <a:xfrm>
                            <a:off x="0" y="0"/>
                            <a:ext cx="421200" cy="417600"/>
                          </a:xfrm>
                          <a:prstGeom prst="rect">
                            <a:avLst/>
                          </a:prstGeom>
                        </pic:spPr>
                      </pic:pic>
                    </a:graphicData>
                  </a:graphic>
                </wp:inline>
              </w:drawing>
            </w:r>
          </w:p>
        </w:tc>
        <w:tc>
          <w:tcPr>
            <w:tcW w:w="1134" w:type="dxa"/>
          </w:tcPr>
          <w:p w14:paraId="69CF58EC" w14:textId="77777777" w:rsidR="003E1BA4" w:rsidRDefault="003E1BA4" w:rsidP="003E1BA4">
            <w:pPr>
              <w:pStyle w:val="BodyText1"/>
              <w:spacing w:before="0"/>
              <w:jc w:val="center"/>
              <w:rPr>
                <w:b/>
              </w:rPr>
            </w:pPr>
            <w:r>
              <w:rPr>
                <w:noProof/>
              </w:rPr>
              <w:drawing>
                <wp:inline distT="0" distB="0" distL="0" distR="0" wp14:anchorId="169C8AB8" wp14:editId="0E8263FA">
                  <wp:extent cx="424800" cy="417600"/>
                  <wp:effectExtent l="0" t="0" r="0" b="1905"/>
                  <wp:docPr id="44" name="Picture 4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Icon&#10;&#10;Description automatically generated"/>
                          <pic:cNvPicPr/>
                        </pic:nvPicPr>
                        <pic:blipFill>
                          <a:blip r:embed="rId20"/>
                          <a:stretch>
                            <a:fillRect/>
                          </a:stretch>
                        </pic:blipFill>
                        <pic:spPr>
                          <a:xfrm>
                            <a:off x="0" y="0"/>
                            <a:ext cx="424800" cy="417600"/>
                          </a:xfrm>
                          <a:prstGeom prst="rect">
                            <a:avLst/>
                          </a:prstGeom>
                        </pic:spPr>
                      </pic:pic>
                    </a:graphicData>
                  </a:graphic>
                </wp:inline>
              </w:drawing>
            </w:r>
          </w:p>
        </w:tc>
        <w:tc>
          <w:tcPr>
            <w:tcW w:w="708" w:type="dxa"/>
          </w:tcPr>
          <w:p w14:paraId="52933F02" w14:textId="77777777" w:rsidR="003E1BA4" w:rsidRDefault="003E1BA4" w:rsidP="003E1BA4">
            <w:pPr>
              <w:pStyle w:val="BodyText1"/>
              <w:spacing w:before="0"/>
              <w:jc w:val="center"/>
              <w:rPr>
                <w:noProof/>
              </w:rPr>
            </w:pPr>
          </w:p>
        </w:tc>
      </w:tr>
      <w:tr w:rsidR="003E1BA4" w14:paraId="78A014C3" w14:textId="77777777" w:rsidTr="003E1BA4">
        <w:trPr>
          <w:trHeight w:val="332"/>
        </w:trPr>
        <w:sdt>
          <w:sdtPr>
            <w:rPr>
              <w:b/>
            </w:rPr>
            <w:id w:val="-807849543"/>
            <w14:checkbox>
              <w14:checked w14:val="0"/>
              <w14:checkedState w14:val="2612" w14:font="MS Gothic"/>
              <w14:uncheckedState w14:val="2610" w14:font="MS Gothic"/>
            </w14:checkbox>
          </w:sdtPr>
          <w:sdtEndPr/>
          <w:sdtContent>
            <w:tc>
              <w:tcPr>
                <w:tcW w:w="1129" w:type="dxa"/>
              </w:tcPr>
              <w:p w14:paraId="6FDAA3C4" w14:textId="77777777" w:rsidR="003E1BA4" w:rsidRDefault="003E1BA4" w:rsidP="003E1BA4">
                <w:pPr>
                  <w:pStyle w:val="BodyText1"/>
                  <w:spacing w:before="0"/>
                  <w:jc w:val="center"/>
                  <w:rPr>
                    <w:b/>
                  </w:rPr>
                </w:pPr>
                <w:r>
                  <w:rPr>
                    <w:rFonts w:ascii="MS Gothic" w:eastAsia="MS Gothic" w:hAnsi="MS Gothic" w:hint="eastAsia"/>
                    <w:b/>
                  </w:rPr>
                  <w:t>☐</w:t>
                </w:r>
              </w:p>
            </w:tc>
          </w:sdtContent>
        </w:sdt>
        <w:sdt>
          <w:sdtPr>
            <w:rPr>
              <w:b/>
            </w:rPr>
            <w:id w:val="602539389"/>
            <w14:checkbox>
              <w14:checked w14:val="0"/>
              <w14:checkedState w14:val="2612" w14:font="MS Gothic"/>
              <w14:uncheckedState w14:val="2610" w14:font="MS Gothic"/>
            </w14:checkbox>
          </w:sdtPr>
          <w:sdtEndPr/>
          <w:sdtContent>
            <w:tc>
              <w:tcPr>
                <w:tcW w:w="1134" w:type="dxa"/>
              </w:tcPr>
              <w:p w14:paraId="31C98B51" w14:textId="77777777" w:rsidR="003E1BA4" w:rsidRDefault="003E1BA4" w:rsidP="003E1BA4">
                <w:pPr>
                  <w:pStyle w:val="BodyText1"/>
                  <w:spacing w:before="0"/>
                  <w:jc w:val="center"/>
                  <w:rPr>
                    <w:b/>
                  </w:rPr>
                </w:pPr>
                <w:r>
                  <w:rPr>
                    <w:rFonts w:ascii="MS Gothic" w:eastAsia="MS Gothic" w:hAnsi="MS Gothic" w:hint="eastAsia"/>
                    <w:b/>
                  </w:rPr>
                  <w:t>☐</w:t>
                </w:r>
              </w:p>
            </w:tc>
          </w:sdtContent>
        </w:sdt>
        <w:sdt>
          <w:sdtPr>
            <w:rPr>
              <w:b/>
            </w:rPr>
            <w:id w:val="690428056"/>
            <w14:checkbox>
              <w14:checked w14:val="0"/>
              <w14:checkedState w14:val="2612" w14:font="MS Gothic"/>
              <w14:uncheckedState w14:val="2610" w14:font="MS Gothic"/>
            </w14:checkbox>
          </w:sdtPr>
          <w:sdtEndPr/>
          <w:sdtContent>
            <w:tc>
              <w:tcPr>
                <w:tcW w:w="993" w:type="dxa"/>
              </w:tcPr>
              <w:p w14:paraId="1BF278AC" w14:textId="77777777" w:rsidR="003E1BA4" w:rsidRDefault="003E1BA4" w:rsidP="003E1BA4">
                <w:pPr>
                  <w:pStyle w:val="BodyText1"/>
                  <w:spacing w:before="0"/>
                  <w:jc w:val="center"/>
                  <w:rPr>
                    <w:b/>
                  </w:rPr>
                </w:pPr>
                <w:r>
                  <w:rPr>
                    <w:rFonts w:ascii="MS Gothic" w:eastAsia="MS Gothic" w:hAnsi="MS Gothic" w:hint="eastAsia"/>
                    <w:b/>
                  </w:rPr>
                  <w:t>☐</w:t>
                </w:r>
              </w:p>
            </w:tc>
          </w:sdtContent>
        </w:sdt>
        <w:sdt>
          <w:sdtPr>
            <w:rPr>
              <w:b/>
            </w:rPr>
            <w:id w:val="-2069565554"/>
            <w14:checkbox>
              <w14:checked w14:val="0"/>
              <w14:checkedState w14:val="2612" w14:font="MS Gothic"/>
              <w14:uncheckedState w14:val="2610" w14:font="MS Gothic"/>
            </w14:checkbox>
          </w:sdtPr>
          <w:sdtEndPr/>
          <w:sdtContent>
            <w:tc>
              <w:tcPr>
                <w:tcW w:w="992" w:type="dxa"/>
              </w:tcPr>
              <w:p w14:paraId="400C1495" w14:textId="77777777" w:rsidR="003E1BA4" w:rsidRDefault="003E1BA4" w:rsidP="003E1BA4">
                <w:pPr>
                  <w:pStyle w:val="BodyText1"/>
                  <w:spacing w:before="0"/>
                  <w:jc w:val="center"/>
                  <w:rPr>
                    <w:b/>
                  </w:rPr>
                </w:pPr>
                <w:r>
                  <w:rPr>
                    <w:rFonts w:ascii="MS Gothic" w:eastAsia="MS Gothic" w:hAnsi="MS Gothic" w:hint="eastAsia"/>
                    <w:b/>
                  </w:rPr>
                  <w:t>☐</w:t>
                </w:r>
              </w:p>
            </w:tc>
          </w:sdtContent>
        </w:sdt>
        <w:sdt>
          <w:sdtPr>
            <w:rPr>
              <w:b/>
            </w:rPr>
            <w:id w:val="-1269002948"/>
            <w14:checkbox>
              <w14:checked w14:val="0"/>
              <w14:checkedState w14:val="2612" w14:font="MS Gothic"/>
              <w14:uncheckedState w14:val="2610" w14:font="MS Gothic"/>
            </w14:checkbox>
          </w:sdtPr>
          <w:sdtEndPr/>
          <w:sdtContent>
            <w:tc>
              <w:tcPr>
                <w:tcW w:w="992" w:type="dxa"/>
              </w:tcPr>
              <w:p w14:paraId="2A7E7784" w14:textId="77777777" w:rsidR="003E1BA4" w:rsidRDefault="003E1BA4" w:rsidP="003E1BA4">
                <w:pPr>
                  <w:pStyle w:val="BodyText1"/>
                  <w:spacing w:before="0"/>
                  <w:jc w:val="center"/>
                  <w:rPr>
                    <w:b/>
                  </w:rPr>
                </w:pPr>
                <w:r>
                  <w:rPr>
                    <w:rFonts w:ascii="MS Gothic" w:eastAsia="MS Gothic" w:hAnsi="MS Gothic" w:hint="eastAsia"/>
                    <w:b/>
                  </w:rPr>
                  <w:t>☐</w:t>
                </w:r>
              </w:p>
            </w:tc>
          </w:sdtContent>
        </w:sdt>
        <w:sdt>
          <w:sdtPr>
            <w:rPr>
              <w:b/>
            </w:rPr>
            <w:id w:val="-1564558920"/>
            <w14:checkbox>
              <w14:checked w14:val="0"/>
              <w14:checkedState w14:val="2612" w14:font="MS Gothic"/>
              <w14:uncheckedState w14:val="2610" w14:font="MS Gothic"/>
            </w14:checkbox>
          </w:sdtPr>
          <w:sdtEndPr/>
          <w:sdtContent>
            <w:tc>
              <w:tcPr>
                <w:tcW w:w="851" w:type="dxa"/>
              </w:tcPr>
              <w:p w14:paraId="50BBBF32" w14:textId="77777777" w:rsidR="003E1BA4" w:rsidRDefault="003E1BA4" w:rsidP="003E1BA4">
                <w:pPr>
                  <w:pStyle w:val="BodyText1"/>
                  <w:spacing w:before="0"/>
                  <w:jc w:val="center"/>
                  <w:rPr>
                    <w:b/>
                  </w:rPr>
                </w:pPr>
                <w:r>
                  <w:rPr>
                    <w:rFonts w:ascii="MS Gothic" w:eastAsia="MS Gothic" w:hAnsi="MS Gothic" w:hint="eastAsia"/>
                    <w:b/>
                  </w:rPr>
                  <w:t>☐</w:t>
                </w:r>
              </w:p>
            </w:tc>
          </w:sdtContent>
        </w:sdt>
        <w:sdt>
          <w:sdtPr>
            <w:rPr>
              <w:b/>
            </w:rPr>
            <w:id w:val="1461226501"/>
            <w14:checkbox>
              <w14:checked w14:val="0"/>
              <w14:checkedState w14:val="2612" w14:font="MS Gothic"/>
              <w14:uncheckedState w14:val="2610" w14:font="MS Gothic"/>
            </w14:checkbox>
          </w:sdtPr>
          <w:sdtEndPr/>
          <w:sdtContent>
            <w:tc>
              <w:tcPr>
                <w:tcW w:w="1134" w:type="dxa"/>
              </w:tcPr>
              <w:p w14:paraId="4DA2BC80" w14:textId="77777777" w:rsidR="003E1BA4" w:rsidRDefault="003E1BA4" w:rsidP="003E1BA4">
                <w:pPr>
                  <w:pStyle w:val="BodyText1"/>
                  <w:spacing w:before="0"/>
                  <w:jc w:val="center"/>
                  <w:rPr>
                    <w:b/>
                  </w:rPr>
                </w:pPr>
                <w:r>
                  <w:rPr>
                    <w:rFonts w:ascii="MS Gothic" w:eastAsia="MS Gothic" w:hAnsi="MS Gothic" w:hint="eastAsia"/>
                    <w:b/>
                  </w:rPr>
                  <w:t>☐</w:t>
                </w:r>
              </w:p>
            </w:tc>
          </w:sdtContent>
        </w:sdt>
        <w:sdt>
          <w:sdtPr>
            <w:rPr>
              <w:b/>
            </w:rPr>
            <w:id w:val="-2048751646"/>
            <w14:checkbox>
              <w14:checked w14:val="0"/>
              <w14:checkedState w14:val="2612" w14:font="MS Gothic"/>
              <w14:uncheckedState w14:val="2610" w14:font="MS Gothic"/>
            </w14:checkbox>
          </w:sdtPr>
          <w:sdtEndPr/>
          <w:sdtContent>
            <w:tc>
              <w:tcPr>
                <w:tcW w:w="1134" w:type="dxa"/>
              </w:tcPr>
              <w:p w14:paraId="77266472" w14:textId="77777777" w:rsidR="003E1BA4" w:rsidRDefault="003E1BA4" w:rsidP="003E1BA4">
                <w:pPr>
                  <w:pStyle w:val="BodyText1"/>
                  <w:spacing w:before="0"/>
                  <w:jc w:val="center"/>
                  <w:rPr>
                    <w:b/>
                  </w:rPr>
                </w:pPr>
                <w:r>
                  <w:rPr>
                    <w:rFonts w:ascii="MS Gothic" w:eastAsia="MS Gothic" w:hAnsi="MS Gothic" w:hint="eastAsia"/>
                    <w:b/>
                  </w:rPr>
                  <w:t>☐</w:t>
                </w:r>
              </w:p>
            </w:tc>
          </w:sdtContent>
        </w:sdt>
        <w:sdt>
          <w:sdtPr>
            <w:rPr>
              <w:b/>
            </w:rPr>
            <w:id w:val="-983150656"/>
            <w14:checkbox>
              <w14:checked w14:val="0"/>
              <w14:checkedState w14:val="2612" w14:font="MS Gothic"/>
              <w14:uncheckedState w14:val="2610" w14:font="MS Gothic"/>
            </w14:checkbox>
          </w:sdtPr>
          <w:sdtEndPr/>
          <w:sdtContent>
            <w:tc>
              <w:tcPr>
                <w:tcW w:w="1134" w:type="dxa"/>
              </w:tcPr>
              <w:p w14:paraId="16E8637A" w14:textId="77777777" w:rsidR="003E1BA4" w:rsidRDefault="003E1BA4" w:rsidP="003E1BA4">
                <w:pPr>
                  <w:pStyle w:val="BodyText1"/>
                  <w:spacing w:before="0"/>
                  <w:jc w:val="center"/>
                  <w:rPr>
                    <w:b/>
                  </w:rPr>
                </w:pPr>
                <w:r>
                  <w:rPr>
                    <w:rFonts w:ascii="MS Gothic" w:eastAsia="MS Gothic" w:hAnsi="MS Gothic" w:hint="eastAsia"/>
                    <w:b/>
                  </w:rPr>
                  <w:t>☐</w:t>
                </w:r>
              </w:p>
            </w:tc>
          </w:sdtContent>
        </w:sdt>
        <w:sdt>
          <w:sdtPr>
            <w:rPr>
              <w:b/>
            </w:rPr>
            <w:id w:val="1542779734"/>
            <w14:checkbox>
              <w14:checked w14:val="0"/>
              <w14:checkedState w14:val="2612" w14:font="MS Gothic"/>
              <w14:uncheckedState w14:val="2610" w14:font="MS Gothic"/>
            </w14:checkbox>
          </w:sdtPr>
          <w:sdtEndPr/>
          <w:sdtContent>
            <w:tc>
              <w:tcPr>
                <w:tcW w:w="708" w:type="dxa"/>
              </w:tcPr>
              <w:p w14:paraId="6C3CEEBF" w14:textId="77777777" w:rsidR="003E1BA4" w:rsidRDefault="003E1BA4" w:rsidP="003E1BA4">
                <w:pPr>
                  <w:pStyle w:val="BodyText1"/>
                  <w:spacing w:before="0"/>
                  <w:jc w:val="center"/>
                  <w:rPr>
                    <w:b/>
                  </w:rPr>
                </w:pPr>
                <w:r>
                  <w:rPr>
                    <w:rFonts w:ascii="MS Gothic" w:eastAsia="MS Gothic" w:hAnsi="MS Gothic" w:hint="eastAsia"/>
                    <w:b/>
                  </w:rPr>
                  <w:t>☐</w:t>
                </w:r>
              </w:p>
            </w:tc>
          </w:sdtContent>
        </w:sdt>
      </w:tr>
    </w:tbl>
    <w:p w14:paraId="076CB4A7" w14:textId="69D71474" w:rsidR="000E176B" w:rsidRDefault="000E176B" w:rsidP="0093780A"/>
    <w:tbl>
      <w:tblPr>
        <w:tblStyle w:val="TableGrid"/>
        <w:tblW w:w="0" w:type="auto"/>
        <w:tblLook w:val="04A0" w:firstRow="1" w:lastRow="0" w:firstColumn="1" w:lastColumn="0" w:noHBand="0" w:noVBand="1"/>
      </w:tblPr>
      <w:tblGrid>
        <w:gridCol w:w="10195"/>
      </w:tblGrid>
      <w:tr w:rsidR="0007167C" w14:paraId="3050CA1D" w14:textId="77777777" w:rsidTr="0007167C">
        <w:tc>
          <w:tcPr>
            <w:tcW w:w="10195" w:type="dxa"/>
          </w:tcPr>
          <w:p w14:paraId="13B15E77" w14:textId="77777777" w:rsidR="0007167C" w:rsidRDefault="0007167C" w:rsidP="0007167C">
            <w:pPr>
              <w:pStyle w:val="BodyText1"/>
              <w:spacing w:before="0"/>
              <w:rPr>
                <w:b/>
              </w:rPr>
            </w:pPr>
            <w:r>
              <w:rPr>
                <w:b/>
              </w:rPr>
              <w:t xml:space="preserve">Title </w:t>
            </w:r>
          </w:p>
          <w:p w14:paraId="1681B261" w14:textId="77777777" w:rsidR="0007167C" w:rsidRDefault="0007167C" w:rsidP="0007167C">
            <w:pPr>
              <w:pStyle w:val="BodyText1"/>
              <w:spacing w:before="0"/>
              <w:rPr>
                <w:b/>
              </w:rPr>
            </w:pPr>
          </w:p>
          <w:p w14:paraId="171C3603" w14:textId="08A50118" w:rsidR="0007167C" w:rsidRDefault="0007167C" w:rsidP="0007167C">
            <w:r w:rsidRPr="00DC182D">
              <w:rPr>
                <w:b/>
              </w:rPr>
              <w:t xml:space="preserve"> </w:t>
            </w:r>
            <w:r w:rsidRPr="00DC182D">
              <w:rPr>
                <w:sz w:val="16"/>
              </w:rPr>
              <w:t xml:space="preserve"> A concise focus on the main issue, capturing the essence of the incident, e.g. </w:t>
            </w:r>
            <w:r w:rsidRPr="00DC182D">
              <w:rPr>
                <w:i/>
                <w:sz w:val="16"/>
              </w:rPr>
              <w:t>“fatality during air diving operations”</w:t>
            </w:r>
          </w:p>
        </w:tc>
      </w:tr>
      <w:tr w:rsidR="0007167C" w14:paraId="43E78BA1" w14:textId="77777777" w:rsidTr="0007167C">
        <w:tc>
          <w:tcPr>
            <w:tcW w:w="10195" w:type="dxa"/>
          </w:tcPr>
          <w:p w14:paraId="6CFD76A2" w14:textId="77777777" w:rsidR="0007167C" w:rsidRDefault="0007167C" w:rsidP="0007167C">
            <w:pPr>
              <w:pStyle w:val="BodyText1"/>
              <w:spacing w:before="0"/>
              <w:rPr>
                <w:color w:val="00A945"/>
                <w:sz w:val="16"/>
              </w:rPr>
            </w:pPr>
            <w:r w:rsidRPr="003E3C56">
              <w:rPr>
                <w:b/>
              </w:rPr>
              <w:t>What happened?</w:t>
            </w:r>
            <w:r>
              <w:rPr>
                <w:color w:val="00A945"/>
                <w:sz w:val="16"/>
              </w:rPr>
              <w:t xml:space="preserve"> </w:t>
            </w:r>
          </w:p>
          <w:p w14:paraId="52BD1817" w14:textId="77777777" w:rsidR="0007167C" w:rsidRDefault="0007167C" w:rsidP="0007167C">
            <w:pPr>
              <w:pStyle w:val="BodyText1"/>
              <w:spacing w:before="0"/>
              <w:rPr>
                <w:szCs w:val="22"/>
              </w:rPr>
            </w:pPr>
          </w:p>
          <w:p w14:paraId="3B521248" w14:textId="77777777" w:rsidR="0007167C" w:rsidRDefault="0007167C" w:rsidP="0007167C">
            <w:pPr>
              <w:pStyle w:val="BodyText1"/>
              <w:spacing w:before="0"/>
              <w:rPr>
                <w:szCs w:val="22"/>
              </w:rPr>
            </w:pPr>
          </w:p>
          <w:p w14:paraId="56942B86" w14:textId="77777777" w:rsidR="0007167C" w:rsidRPr="004677DA" w:rsidRDefault="0007167C" w:rsidP="0007167C">
            <w:pPr>
              <w:pStyle w:val="BodyText1"/>
              <w:spacing w:before="0"/>
              <w:rPr>
                <w:szCs w:val="22"/>
              </w:rPr>
            </w:pPr>
          </w:p>
          <w:p w14:paraId="266676C8" w14:textId="0D568594" w:rsidR="0007167C" w:rsidRDefault="0007167C" w:rsidP="0007167C">
            <w:r w:rsidRPr="00DC182D">
              <w:rPr>
                <w:sz w:val="16"/>
              </w:rPr>
              <w:t>Brief description of what happened. Names, locations and dates can be omitted, though this will be checked carefully by the secretariat. If possible, try to outline the incident in the first sentence, before providing more detail thereafter: e.g. “</w:t>
            </w:r>
            <w:r w:rsidRPr="00DC182D">
              <w:rPr>
                <w:i/>
                <w:sz w:val="16"/>
              </w:rPr>
              <w:t xml:space="preserve">A crew member was struck by a falling object. The incident occurred when…”.  </w:t>
            </w:r>
            <w:r w:rsidRPr="00DC182D">
              <w:rPr>
                <w:sz w:val="16"/>
              </w:rPr>
              <w:t>If there were injuries, fatalities or other consequences like equipment damage or lost time, please tell us briefly what they were, and what treatment was required for the injured person(s).  Please indicate if the incident was a near miss, an LTI, a restricted work case or a first aid injury</w:t>
            </w:r>
            <w:r w:rsidRPr="00AD4827">
              <w:rPr>
                <w:color w:val="00A945"/>
                <w:sz w:val="16"/>
              </w:rPr>
              <w:t>.</w:t>
            </w:r>
          </w:p>
        </w:tc>
      </w:tr>
      <w:tr w:rsidR="0007167C" w14:paraId="6E796161" w14:textId="77777777" w:rsidTr="0007167C">
        <w:tc>
          <w:tcPr>
            <w:tcW w:w="10195" w:type="dxa"/>
          </w:tcPr>
          <w:p w14:paraId="22B83A78" w14:textId="77777777" w:rsidR="0007167C" w:rsidRDefault="0007167C" w:rsidP="0007167C">
            <w:pPr>
              <w:pStyle w:val="BodyText1"/>
              <w:spacing w:before="0"/>
              <w:rPr>
                <w:b/>
              </w:rPr>
            </w:pPr>
            <w:r>
              <w:rPr>
                <w:b/>
              </w:rPr>
              <w:t xml:space="preserve">What went right? </w:t>
            </w:r>
          </w:p>
          <w:p w14:paraId="10A7D681" w14:textId="77777777" w:rsidR="0007167C" w:rsidRDefault="0007167C" w:rsidP="0007167C">
            <w:pPr>
              <w:pStyle w:val="BodyText1"/>
              <w:spacing w:before="0"/>
              <w:rPr>
                <w:color w:val="00A945"/>
                <w:sz w:val="16"/>
              </w:rPr>
            </w:pPr>
          </w:p>
          <w:p w14:paraId="11DCBC3A" w14:textId="77777777" w:rsidR="0007167C" w:rsidRDefault="0007167C" w:rsidP="0007167C">
            <w:pPr>
              <w:pStyle w:val="BodyText1"/>
              <w:spacing w:before="0"/>
              <w:rPr>
                <w:color w:val="00A945"/>
                <w:sz w:val="16"/>
              </w:rPr>
            </w:pPr>
          </w:p>
          <w:p w14:paraId="5C2DBABC" w14:textId="77777777" w:rsidR="0007167C" w:rsidRPr="00DC182D" w:rsidRDefault="0007167C" w:rsidP="0007167C">
            <w:pPr>
              <w:pStyle w:val="BodyText1"/>
              <w:spacing w:before="0"/>
              <w:rPr>
                <w:sz w:val="16"/>
              </w:rPr>
            </w:pPr>
          </w:p>
          <w:p w14:paraId="24E48970" w14:textId="6161AAF1" w:rsidR="0007167C" w:rsidRDefault="0007167C" w:rsidP="0007167C">
            <w:r w:rsidRPr="00DC182D">
              <w:rPr>
                <w:sz w:val="16"/>
              </w:rPr>
              <w:t>If anything particular went correctly, note it here. It is important to recognise and reward what is good and right, as well as seeking to investigate and to improve on what may have gone wrong. In this section, include anything particular that went right or particularly well: e.g. the crew’s response to the emergency was exemplary and correct, or, the persons present were all outside the barriered off area.</w:t>
            </w:r>
          </w:p>
        </w:tc>
      </w:tr>
      <w:tr w:rsidR="0007167C" w14:paraId="42C095D6" w14:textId="77777777" w:rsidTr="0007167C">
        <w:tc>
          <w:tcPr>
            <w:tcW w:w="10195" w:type="dxa"/>
          </w:tcPr>
          <w:p w14:paraId="00EF6F51" w14:textId="77777777" w:rsidR="0007167C" w:rsidRDefault="0007167C" w:rsidP="0007167C">
            <w:pPr>
              <w:pStyle w:val="BodyText1"/>
              <w:spacing w:before="0"/>
              <w:rPr>
                <w:b/>
              </w:rPr>
            </w:pPr>
            <w:r>
              <w:rPr>
                <w:b/>
              </w:rPr>
              <w:t xml:space="preserve">What went wrong? - </w:t>
            </w:r>
            <w:r w:rsidRPr="006C07AF">
              <w:rPr>
                <w:b/>
              </w:rPr>
              <w:t>Investigation and findings</w:t>
            </w:r>
          </w:p>
          <w:p w14:paraId="7C8E2A1F" w14:textId="77777777" w:rsidR="0007167C" w:rsidRPr="004677DA" w:rsidRDefault="0007167C" w:rsidP="0007167C">
            <w:pPr>
              <w:pStyle w:val="BodyText1"/>
              <w:spacing w:before="0"/>
              <w:jc w:val="left"/>
              <w:rPr>
                <w:szCs w:val="22"/>
              </w:rPr>
            </w:pPr>
          </w:p>
          <w:p w14:paraId="74F2F433" w14:textId="77777777" w:rsidR="0007167C" w:rsidRPr="004677DA" w:rsidRDefault="0007167C" w:rsidP="0007167C">
            <w:pPr>
              <w:pStyle w:val="BodyText1"/>
              <w:spacing w:before="0"/>
              <w:jc w:val="left"/>
              <w:rPr>
                <w:szCs w:val="22"/>
              </w:rPr>
            </w:pPr>
          </w:p>
          <w:p w14:paraId="278F4788" w14:textId="77777777" w:rsidR="0007167C" w:rsidRPr="004677DA" w:rsidRDefault="0007167C" w:rsidP="0007167C">
            <w:pPr>
              <w:pStyle w:val="BodyText1"/>
              <w:spacing w:before="0"/>
              <w:jc w:val="left"/>
              <w:rPr>
                <w:szCs w:val="22"/>
              </w:rPr>
            </w:pPr>
          </w:p>
          <w:p w14:paraId="4199C252" w14:textId="3EB801C0" w:rsidR="0007167C" w:rsidRDefault="0007167C" w:rsidP="0007167C">
            <w:r w:rsidRPr="00DC182D">
              <w:rPr>
                <w:sz w:val="16"/>
              </w:rPr>
              <w:t xml:space="preserve">All incidents should be investigated; all investigations have findings. Information you put in the “What happened” section may be moved to this section, e.g. sea state or weather, or the experience and competence of the crew involved. Typical findings include whether or not safety management tools such as risk assessment, toolbox talks, management of change etc. were properly used, or details of what actually went wrong.  A real example is: </w:t>
            </w:r>
            <w:r w:rsidRPr="00DC182D">
              <w:rPr>
                <w:i/>
                <w:sz w:val="16"/>
              </w:rPr>
              <w:t>“the installed winch was not suitable as it had no safety mechanism to prevent free fall when lowering”.</w:t>
            </w:r>
          </w:p>
        </w:tc>
      </w:tr>
    </w:tbl>
    <w:p w14:paraId="7B388958" w14:textId="00EAF4E7" w:rsidR="0007167C" w:rsidRDefault="0007167C" w:rsidP="0093780A"/>
    <w:p w14:paraId="50C1F252" w14:textId="3B7A1AAB" w:rsidR="00DC182D" w:rsidRDefault="00DC182D" w:rsidP="0093780A"/>
    <w:p w14:paraId="565DE01F" w14:textId="77777777" w:rsidR="00DC182D" w:rsidRDefault="00DC182D" w:rsidP="0093780A"/>
    <w:p w14:paraId="74E4E8FD" w14:textId="688D0856" w:rsidR="000E176B" w:rsidRDefault="000E176B" w:rsidP="0093780A"/>
    <w:tbl>
      <w:tblPr>
        <w:tblStyle w:val="TableGrid"/>
        <w:tblW w:w="0" w:type="auto"/>
        <w:tblLook w:val="04A0" w:firstRow="1" w:lastRow="0" w:firstColumn="1" w:lastColumn="0" w:noHBand="0" w:noVBand="1"/>
      </w:tblPr>
      <w:tblGrid>
        <w:gridCol w:w="10195"/>
      </w:tblGrid>
      <w:tr w:rsidR="00DC182D" w14:paraId="798B426D" w14:textId="77777777" w:rsidTr="00DC182D">
        <w:tc>
          <w:tcPr>
            <w:tcW w:w="10195" w:type="dxa"/>
          </w:tcPr>
          <w:p w14:paraId="6BF49606" w14:textId="77777777" w:rsidR="00DC182D" w:rsidRDefault="00DC182D" w:rsidP="00DC182D">
            <w:pPr>
              <w:pStyle w:val="BodyText1"/>
              <w:spacing w:before="0"/>
              <w:rPr>
                <w:b/>
              </w:rPr>
            </w:pPr>
            <w:r w:rsidRPr="007C1D3F">
              <w:rPr>
                <w:b/>
              </w:rPr>
              <w:lastRenderedPageBreak/>
              <w:t>What were the causes of the incident</w:t>
            </w:r>
            <w:r>
              <w:rPr>
                <w:b/>
              </w:rPr>
              <w:t>?</w:t>
            </w:r>
          </w:p>
          <w:p w14:paraId="212C644F" w14:textId="77777777" w:rsidR="00DC182D" w:rsidRPr="004677DA" w:rsidRDefault="00DC182D" w:rsidP="00DC182D">
            <w:pPr>
              <w:pStyle w:val="BodyText1"/>
              <w:spacing w:before="0"/>
              <w:rPr>
                <w:b/>
              </w:rPr>
            </w:pPr>
          </w:p>
          <w:p w14:paraId="3F10F58E" w14:textId="77777777" w:rsidR="00DC182D" w:rsidRPr="004677DA" w:rsidRDefault="00DC182D" w:rsidP="00DC182D">
            <w:pPr>
              <w:pStyle w:val="BodyText1"/>
              <w:spacing w:before="0"/>
              <w:rPr>
                <w:b/>
              </w:rPr>
            </w:pPr>
          </w:p>
          <w:p w14:paraId="15690902" w14:textId="08A90DAC" w:rsidR="00DC182D" w:rsidRDefault="00DC182D" w:rsidP="00DC182D">
            <w:r w:rsidRPr="00DC182D">
              <w:rPr>
                <w:sz w:val="16"/>
              </w:rPr>
              <w:t>Identify the immediate causes, and as far as possible, the root causes, of the incident.</w:t>
            </w:r>
          </w:p>
        </w:tc>
      </w:tr>
      <w:tr w:rsidR="00DC182D" w14:paraId="4BE3F8D2" w14:textId="77777777" w:rsidTr="00DC182D">
        <w:tc>
          <w:tcPr>
            <w:tcW w:w="10195" w:type="dxa"/>
          </w:tcPr>
          <w:p w14:paraId="6FC373FE" w14:textId="77777777" w:rsidR="00DC182D" w:rsidRDefault="00DC182D" w:rsidP="00DC182D">
            <w:pPr>
              <w:pStyle w:val="BodyText1"/>
              <w:tabs>
                <w:tab w:val="left" w:pos="2858"/>
                <w:tab w:val="left" w:pos="3742"/>
              </w:tabs>
              <w:spacing w:before="0"/>
              <w:rPr>
                <w:color w:val="00A945"/>
                <w:sz w:val="16"/>
              </w:rPr>
            </w:pPr>
            <w:r w:rsidRPr="00C4641F">
              <w:rPr>
                <w:b/>
              </w:rPr>
              <w:t>What lessons were learnt?</w:t>
            </w:r>
            <w:r w:rsidRPr="00AD4827">
              <w:rPr>
                <w:color w:val="00A945"/>
                <w:sz w:val="16"/>
              </w:rPr>
              <w:t xml:space="preserve"> </w:t>
            </w:r>
          </w:p>
          <w:p w14:paraId="3845D7DA" w14:textId="77777777" w:rsidR="00DC182D" w:rsidRPr="004677DA" w:rsidRDefault="00DC182D" w:rsidP="00DC182D">
            <w:pPr>
              <w:pStyle w:val="BodyText1"/>
              <w:tabs>
                <w:tab w:val="left" w:pos="2858"/>
                <w:tab w:val="left" w:pos="3742"/>
              </w:tabs>
              <w:spacing w:before="0"/>
              <w:rPr>
                <w:szCs w:val="22"/>
              </w:rPr>
            </w:pPr>
          </w:p>
          <w:p w14:paraId="6A769458" w14:textId="77777777" w:rsidR="00DC182D" w:rsidRPr="004677DA" w:rsidRDefault="00DC182D" w:rsidP="00DC182D">
            <w:pPr>
              <w:pStyle w:val="BodyText1"/>
              <w:tabs>
                <w:tab w:val="left" w:pos="2858"/>
                <w:tab w:val="left" w:pos="3742"/>
              </w:tabs>
              <w:spacing w:before="0"/>
              <w:rPr>
                <w:szCs w:val="22"/>
              </w:rPr>
            </w:pPr>
          </w:p>
          <w:p w14:paraId="6E805258" w14:textId="6225DF1D" w:rsidR="00DC182D" w:rsidRDefault="00DC182D" w:rsidP="00DC182D">
            <w:r w:rsidRPr="00DC182D">
              <w:rPr>
                <w:sz w:val="16"/>
              </w:rPr>
              <w:t>What were the main lessons learnt from the incident? What lessons could be applicable to the wider IMCA membership and the industry?  How do we prevent recurrence of the incident</w:t>
            </w:r>
          </w:p>
        </w:tc>
      </w:tr>
      <w:tr w:rsidR="00DC182D" w14:paraId="7D69E342" w14:textId="77777777" w:rsidTr="00DC182D">
        <w:tc>
          <w:tcPr>
            <w:tcW w:w="10195" w:type="dxa"/>
          </w:tcPr>
          <w:p w14:paraId="5B34D97E" w14:textId="77777777" w:rsidR="00DC182D" w:rsidRPr="004550EB" w:rsidRDefault="00DC182D" w:rsidP="00DC182D">
            <w:pPr>
              <w:pStyle w:val="BodyText1"/>
              <w:tabs>
                <w:tab w:val="left" w:pos="2858"/>
              </w:tabs>
              <w:spacing w:before="0"/>
              <w:rPr>
                <w:b/>
              </w:rPr>
            </w:pPr>
            <w:r>
              <w:rPr>
                <w:b/>
              </w:rPr>
              <w:t>A</w:t>
            </w:r>
            <w:r w:rsidRPr="00C4641F">
              <w:rPr>
                <w:b/>
              </w:rPr>
              <w:t>ctions</w:t>
            </w:r>
            <w:r w:rsidRPr="004550EB">
              <w:rPr>
                <w:b/>
              </w:rPr>
              <w:t xml:space="preserve"> – what must be done?</w:t>
            </w:r>
          </w:p>
          <w:p w14:paraId="1588A0CD" w14:textId="77777777" w:rsidR="00DC182D" w:rsidRPr="004550EB" w:rsidRDefault="00DC182D" w:rsidP="00DC182D">
            <w:pPr>
              <w:pStyle w:val="BodyText1"/>
              <w:tabs>
                <w:tab w:val="left" w:pos="2858"/>
              </w:tabs>
              <w:spacing w:before="0"/>
              <w:rPr>
                <w:b/>
              </w:rPr>
            </w:pPr>
          </w:p>
          <w:p w14:paraId="358D8CC6" w14:textId="77777777" w:rsidR="00DC182D" w:rsidRPr="004677DA" w:rsidRDefault="00DC182D" w:rsidP="00DC182D">
            <w:pPr>
              <w:pStyle w:val="BodyText1"/>
              <w:tabs>
                <w:tab w:val="left" w:pos="2858"/>
              </w:tabs>
              <w:spacing w:before="0"/>
              <w:rPr>
                <w:szCs w:val="22"/>
              </w:rPr>
            </w:pPr>
          </w:p>
          <w:p w14:paraId="125E5988" w14:textId="77777777" w:rsidR="00DC182D" w:rsidRPr="004677DA" w:rsidRDefault="00DC182D" w:rsidP="00DC182D">
            <w:pPr>
              <w:pStyle w:val="BodyText1"/>
              <w:tabs>
                <w:tab w:val="left" w:pos="2858"/>
              </w:tabs>
              <w:spacing w:before="0"/>
              <w:rPr>
                <w:szCs w:val="22"/>
              </w:rPr>
            </w:pPr>
          </w:p>
          <w:p w14:paraId="03CD7E10" w14:textId="489D6277" w:rsidR="00DC182D" w:rsidRDefault="00DC182D" w:rsidP="00DC182D">
            <w:r w:rsidRPr="00DC182D">
              <w:rPr>
                <w:sz w:val="16"/>
              </w:rPr>
              <w:t>What did changes did you make as a result of this incident?  What actions, if any, can IMCA members take from this incident?</w:t>
            </w:r>
          </w:p>
        </w:tc>
      </w:tr>
    </w:tbl>
    <w:p w14:paraId="0585C8FA" w14:textId="787BCA5A" w:rsidR="00DC182D" w:rsidRDefault="00DC182D" w:rsidP="0093780A"/>
    <w:p w14:paraId="400ECCFD" w14:textId="12DAEE23" w:rsidR="00DC182D" w:rsidRDefault="00DC182D" w:rsidP="0093780A"/>
    <w:p w14:paraId="73EE8197" w14:textId="1FEE65A2" w:rsidR="00DC182D" w:rsidRDefault="00DC182D" w:rsidP="0093780A"/>
    <w:p w14:paraId="17BDC15C" w14:textId="65AFA12A" w:rsidR="00DC182D" w:rsidRDefault="00DC182D" w:rsidP="0093780A"/>
    <w:p w14:paraId="1DC6B1AF" w14:textId="77777777" w:rsidR="00DC182D" w:rsidRPr="0093780A" w:rsidRDefault="00DC182D" w:rsidP="0093780A"/>
    <w:sectPr w:rsidR="00DC182D" w:rsidRPr="0093780A" w:rsidSect="00FD645C">
      <w:footerReference w:type="default" r:id="rId21"/>
      <w:pgSz w:w="11907" w:h="16840" w:code="9"/>
      <w:pgMar w:top="1134" w:right="851" w:bottom="1134"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CD8C2" w14:textId="77777777" w:rsidR="00244742" w:rsidRDefault="00244742" w:rsidP="00A82A3C">
      <w:r>
        <w:separator/>
      </w:r>
    </w:p>
  </w:endnote>
  <w:endnote w:type="continuationSeparator" w:id="0">
    <w:p w14:paraId="36C2E35E" w14:textId="77777777" w:rsidR="00244742" w:rsidRDefault="00244742" w:rsidP="00A82A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altName w:val="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21092A"/>
      </w:rPr>
      <w:id w:val="670535642"/>
      <w:docPartObj>
        <w:docPartGallery w:val="Page Numbers (Bottom of Page)"/>
        <w:docPartUnique/>
      </w:docPartObj>
    </w:sdtPr>
    <w:sdtEndPr/>
    <w:sdtContent>
      <w:p w14:paraId="20CC4443" w14:textId="77777777" w:rsidR="00DC182D" w:rsidRPr="00577AD1" w:rsidRDefault="002E5848" w:rsidP="00DC182D">
        <w:pPr>
          <w:pStyle w:val="Footer"/>
          <w:tabs>
            <w:tab w:val="clear" w:pos="4253"/>
            <w:tab w:val="clear" w:pos="8505"/>
            <w:tab w:val="center" w:pos="10205"/>
          </w:tabs>
          <w:jc w:val="left"/>
          <w:rPr>
            <w:color w:val="21092A"/>
          </w:rPr>
        </w:pPr>
        <w:sdt>
          <w:sdtPr>
            <w:rPr>
              <w:color w:val="21092A"/>
            </w:rPr>
            <w:id w:val="-218367195"/>
            <w:docPartObj>
              <w:docPartGallery w:val="Page Numbers (Top of Page)"/>
              <w:docPartUnique/>
            </w:docPartObj>
          </w:sdtPr>
          <w:sdtEndPr/>
          <w:sdtContent>
            <w:r w:rsidR="00DC182D" w:rsidRPr="00577AD1">
              <w:rPr>
                <w:noProof/>
                <w:color w:val="21092A"/>
                <w:lang w:eastAsia="en-GB"/>
              </w:rPr>
              <mc:AlternateContent>
                <mc:Choice Requires="wps">
                  <w:drawing>
                    <wp:anchor distT="0" distB="0" distL="114300" distR="114300" simplePos="0" relativeHeight="251659264" behindDoc="1" locked="0" layoutInCell="1" allowOverlap="1" wp14:anchorId="57639555" wp14:editId="373ED7D6">
                      <wp:simplePos x="0" y="0"/>
                      <wp:positionH relativeFrom="page">
                        <wp:posOffset>540385</wp:posOffset>
                      </wp:positionH>
                      <wp:positionV relativeFrom="page">
                        <wp:posOffset>10333355</wp:posOffset>
                      </wp:positionV>
                      <wp:extent cx="6480000" cy="10800"/>
                      <wp:effectExtent l="0" t="0" r="0" b="0"/>
                      <wp:wrapNone/>
                      <wp:docPr id="29" name="Rectangle 9" descr="IMCA flash yellow strip"/>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480000" cy="10800"/>
                              </a:xfrm>
                              <a:prstGeom prst="rect">
                                <a:avLst/>
                              </a:prstGeom>
                              <a:solidFill>
                                <a:schemeClr val="tx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F4277E" id="Rectangle 9" o:spid="_x0000_s1026" alt="IMCA flash yellow strip" style="position:absolute;margin-left:42.55pt;margin-top:813.65pt;width:510.25pt;height:.8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" fillcolor="black [3213]" stroked="f">
                      <o:lock v:ext="edit" aspectratio="t"/>
                      <w10:wrap anchorx="page" anchory="page"/>
                    </v:rect>
                  </w:pict>
                </mc:Fallback>
              </mc:AlternateContent>
            </w:r>
            <w:r w:rsidR="00DC182D">
              <w:rPr>
                <w:color w:val="21092A"/>
              </w:rPr>
              <w:t>IMCA Safety Flash Submission Template</w:t>
            </w:r>
            <w:r w:rsidR="00DC182D" w:rsidRPr="00577AD1">
              <w:rPr>
                <w:color w:val="21092A"/>
              </w:rPr>
              <w:tab/>
              <w:t xml:space="preserve">Page </w:t>
            </w:r>
            <w:r w:rsidR="00DC182D" w:rsidRPr="00577AD1">
              <w:rPr>
                <w:bCs/>
                <w:color w:val="21092A"/>
                <w:sz w:val="24"/>
                <w:szCs w:val="24"/>
              </w:rPr>
              <w:fldChar w:fldCharType="begin"/>
            </w:r>
            <w:r w:rsidR="00DC182D" w:rsidRPr="00577AD1">
              <w:rPr>
                <w:bCs/>
                <w:color w:val="21092A"/>
              </w:rPr>
              <w:instrText xml:space="preserve"> PAGE </w:instrText>
            </w:r>
            <w:r w:rsidR="00DC182D" w:rsidRPr="00577AD1">
              <w:rPr>
                <w:bCs/>
                <w:color w:val="21092A"/>
                <w:sz w:val="24"/>
                <w:szCs w:val="24"/>
              </w:rPr>
              <w:fldChar w:fldCharType="separate"/>
            </w:r>
            <w:r w:rsidR="00DC182D">
              <w:rPr>
                <w:bCs/>
                <w:color w:val="21092A"/>
                <w:sz w:val="24"/>
                <w:szCs w:val="24"/>
              </w:rPr>
              <w:t>2</w:t>
            </w:r>
            <w:r w:rsidR="00DC182D" w:rsidRPr="00577AD1">
              <w:rPr>
                <w:bCs/>
                <w:color w:val="21092A"/>
                <w:sz w:val="24"/>
                <w:szCs w:val="24"/>
              </w:rPr>
              <w:fldChar w:fldCharType="end"/>
            </w:r>
            <w:r w:rsidR="00DC182D" w:rsidRPr="00577AD1">
              <w:rPr>
                <w:color w:val="21092A"/>
              </w:rPr>
              <w:t xml:space="preserve"> of </w:t>
            </w:r>
            <w:r w:rsidR="00DC182D" w:rsidRPr="00577AD1">
              <w:rPr>
                <w:bCs/>
                <w:color w:val="21092A"/>
                <w:sz w:val="24"/>
                <w:szCs w:val="24"/>
              </w:rPr>
              <w:fldChar w:fldCharType="begin"/>
            </w:r>
            <w:r w:rsidR="00DC182D" w:rsidRPr="00577AD1">
              <w:rPr>
                <w:bCs/>
                <w:color w:val="21092A"/>
              </w:rPr>
              <w:instrText xml:space="preserve"> NUMPAGES  </w:instrText>
            </w:r>
            <w:r w:rsidR="00DC182D" w:rsidRPr="00577AD1">
              <w:rPr>
                <w:bCs/>
                <w:color w:val="21092A"/>
                <w:sz w:val="24"/>
                <w:szCs w:val="24"/>
              </w:rPr>
              <w:fldChar w:fldCharType="separate"/>
            </w:r>
            <w:r w:rsidR="00DC182D">
              <w:rPr>
                <w:bCs/>
                <w:color w:val="21092A"/>
                <w:sz w:val="24"/>
                <w:szCs w:val="24"/>
              </w:rPr>
              <w:t>2</w:t>
            </w:r>
            <w:r w:rsidR="00DC182D" w:rsidRPr="00577AD1">
              <w:rPr>
                <w:bCs/>
                <w:color w:val="21092A"/>
                <w:sz w:val="24"/>
                <w:szCs w:val="24"/>
              </w:rPr>
              <w:fldChar w:fldCharType="end"/>
            </w:r>
          </w:sdtContent>
        </w:sdt>
      </w:p>
    </w:sdtContent>
  </w:sdt>
  <w:p w14:paraId="0F1B4C49" w14:textId="0C9DE7A4" w:rsidR="000E176B" w:rsidRDefault="000E176B" w:rsidP="000E1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9D75C" w14:textId="77777777" w:rsidR="00244742" w:rsidRDefault="00244742" w:rsidP="00A82A3C">
      <w:r>
        <w:separator/>
      </w:r>
    </w:p>
  </w:footnote>
  <w:footnote w:type="continuationSeparator" w:id="0">
    <w:p w14:paraId="39A79A91" w14:textId="77777777" w:rsidR="00244742" w:rsidRDefault="00244742" w:rsidP="00A82A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0072610A"/>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043809D9"/>
    <w:multiLevelType w:val="hybridMultilevel"/>
    <w:tmpl w:val="A92EFDA2"/>
    <w:lvl w:ilvl="0" w:tplc="E76E13A2">
      <w:start w:val="1"/>
      <w:numFmt w:val="bullet"/>
      <w:pStyle w:val="BodyText1Bullet1"/>
      <w:lvlText w:val=""/>
      <w:lvlJc w:val="left"/>
      <w:pPr>
        <w:ind w:left="720" w:hanging="360"/>
      </w:pPr>
      <w:rPr>
        <w:rFonts w:ascii="Symbol" w:hAnsi="Symbol" w:cs="Times New Roman" w:hint="default"/>
        <w:b w:val="0"/>
        <w:bCs w:val="0"/>
        <w:i w:val="0"/>
        <w:iCs w:val="0"/>
        <w:caps w:val="0"/>
        <w:strike w:val="0"/>
        <w:dstrike w:val="0"/>
        <w:vanish w:val="0"/>
        <w:color w:val="000000"/>
        <w:spacing w:val="0"/>
        <w:kern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A40729"/>
    <w:multiLevelType w:val="hybridMultilevel"/>
    <w:tmpl w:val="7136B33A"/>
    <w:lvl w:ilvl="0" w:tplc="0D7A6E08">
      <w:start w:val="1"/>
      <w:numFmt w:val="lowerRoman"/>
      <w:lvlText w:val="%1)"/>
      <w:lvlJc w:val="left"/>
      <w:pPr>
        <w:tabs>
          <w:tab w:val="num" w:pos="1071"/>
        </w:tabs>
        <w:ind w:left="1071" w:hanging="1071"/>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2154"/>
        </w:tabs>
        <w:ind w:left="2154" w:hanging="360"/>
      </w:pPr>
      <w:rPr>
        <w:rFonts w:ascii="Courier New" w:hAnsi="Courier New" w:hint="default"/>
      </w:rPr>
    </w:lvl>
    <w:lvl w:ilvl="2" w:tplc="04090005" w:tentative="1">
      <w:start w:val="1"/>
      <w:numFmt w:val="bullet"/>
      <w:lvlText w:val=""/>
      <w:lvlJc w:val="left"/>
      <w:pPr>
        <w:tabs>
          <w:tab w:val="num" w:pos="2874"/>
        </w:tabs>
        <w:ind w:left="2874" w:hanging="360"/>
      </w:pPr>
      <w:rPr>
        <w:rFonts w:ascii="Wingdings" w:hAnsi="Wingdings" w:hint="default"/>
      </w:rPr>
    </w:lvl>
    <w:lvl w:ilvl="3" w:tplc="04090001" w:tentative="1">
      <w:start w:val="1"/>
      <w:numFmt w:val="bullet"/>
      <w:lvlText w:val=""/>
      <w:lvlJc w:val="left"/>
      <w:pPr>
        <w:tabs>
          <w:tab w:val="num" w:pos="3594"/>
        </w:tabs>
        <w:ind w:left="3594" w:hanging="360"/>
      </w:pPr>
      <w:rPr>
        <w:rFonts w:ascii="Symbol" w:hAnsi="Symbol" w:hint="default"/>
      </w:rPr>
    </w:lvl>
    <w:lvl w:ilvl="4" w:tplc="04090003" w:tentative="1">
      <w:start w:val="1"/>
      <w:numFmt w:val="bullet"/>
      <w:lvlText w:val="o"/>
      <w:lvlJc w:val="left"/>
      <w:pPr>
        <w:tabs>
          <w:tab w:val="num" w:pos="4314"/>
        </w:tabs>
        <w:ind w:left="4314" w:hanging="360"/>
      </w:pPr>
      <w:rPr>
        <w:rFonts w:ascii="Courier New" w:hAnsi="Courier New" w:hint="default"/>
      </w:rPr>
    </w:lvl>
    <w:lvl w:ilvl="5" w:tplc="04090005" w:tentative="1">
      <w:start w:val="1"/>
      <w:numFmt w:val="bullet"/>
      <w:lvlText w:val=""/>
      <w:lvlJc w:val="left"/>
      <w:pPr>
        <w:tabs>
          <w:tab w:val="num" w:pos="5034"/>
        </w:tabs>
        <w:ind w:left="5034" w:hanging="360"/>
      </w:pPr>
      <w:rPr>
        <w:rFonts w:ascii="Wingdings" w:hAnsi="Wingdings" w:hint="default"/>
      </w:rPr>
    </w:lvl>
    <w:lvl w:ilvl="6" w:tplc="04090001" w:tentative="1">
      <w:start w:val="1"/>
      <w:numFmt w:val="bullet"/>
      <w:lvlText w:val=""/>
      <w:lvlJc w:val="left"/>
      <w:pPr>
        <w:tabs>
          <w:tab w:val="num" w:pos="5754"/>
        </w:tabs>
        <w:ind w:left="5754" w:hanging="360"/>
      </w:pPr>
      <w:rPr>
        <w:rFonts w:ascii="Symbol" w:hAnsi="Symbol" w:hint="default"/>
      </w:rPr>
    </w:lvl>
    <w:lvl w:ilvl="7" w:tplc="04090003" w:tentative="1">
      <w:start w:val="1"/>
      <w:numFmt w:val="bullet"/>
      <w:lvlText w:val="o"/>
      <w:lvlJc w:val="left"/>
      <w:pPr>
        <w:tabs>
          <w:tab w:val="num" w:pos="6474"/>
        </w:tabs>
        <w:ind w:left="6474" w:hanging="360"/>
      </w:pPr>
      <w:rPr>
        <w:rFonts w:ascii="Courier New" w:hAnsi="Courier New" w:hint="default"/>
      </w:rPr>
    </w:lvl>
    <w:lvl w:ilvl="8" w:tplc="04090005" w:tentative="1">
      <w:start w:val="1"/>
      <w:numFmt w:val="bullet"/>
      <w:lvlText w:val=""/>
      <w:lvlJc w:val="left"/>
      <w:pPr>
        <w:tabs>
          <w:tab w:val="num" w:pos="7194"/>
        </w:tabs>
        <w:ind w:left="7194" w:hanging="360"/>
      </w:pPr>
      <w:rPr>
        <w:rFonts w:ascii="Wingdings" w:hAnsi="Wingdings" w:hint="default"/>
      </w:rPr>
    </w:lvl>
  </w:abstractNum>
  <w:abstractNum w:abstractNumId="3" w15:restartNumberingAfterBreak="0">
    <w:nsid w:val="138C1A5D"/>
    <w:multiLevelType w:val="hybridMultilevel"/>
    <w:tmpl w:val="6F384CA0"/>
    <w:lvl w:ilvl="0" w:tplc="F356B418">
      <w:start w:val="1"/>
      <w:numFmt w:val="bullet"/>
      <w:lvlText w:val=""/>
      <w:lvlJc w:val="left"/>
      <w:pPr>
        <w:tabs>
          <w:tab w:val="num" w:pos="357"/>
        </w:tabs>
        <w:ind w:left="357" w:hanging="357"/>
      </w:pPr>
      <w:rPr>
        <w:rFonts w:ascii="Symbol" w:hAnsi="Symbol" w:hint="default"/>
        <w:color w:val="auto"/>
      </w:rPr>
    </w:lvl>
    <w:lvl w:ilvl="1" w:tplc="FD3EF33A">
      <w:numFmt w:val="bullet"/>
      <w:pStyle w:val="BodyText1Bullet2"/>
      <w:lvlText w:val="–"/>
      <w:lvlJc w:val="left"/>
      <w:pPr>
        <w:tabs>
          <w:tab w:val="num" w:pos="1440"/>
        </w:tabs>
        <w:ind w:left="1440" w:hanging="360"/>
      </w:pPr>
      <w:rPr>
        <w:rFonts w:ascii="Gill Sans MT" w:eastAsia="Times New Roman" w:hAnsi="Gill Sans MT" w:cs="Times New Roman" w:hint="default"/>
      </w:rPr>
    </w:lvl>
    <w:lvl w:ilvl="2" w:tplc="0C66EDD0">
      <w:numFmt w:val="bullet"/>
      <w:pStyle w:val="BodyText1Bullet3"/>
      <w:lvlText w:val="-"/>
      <w:lvlJc w:val="left"/>
      <w:pPr>
        <w:tabs>
          <w:tab w:val="num" w:pos="2160"/>
        </w:tabs>
        <w:ind w:left="2160" w:hanging="360"/>
      </w:pPr>
      <w:rPr>
        <w:rFonts w:ascii="Gill Sans MT" w:eastAsia="Times New Roman" w:hAnsi="Gill Sans MT"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8A359A"/>
    <w:multiLevelType w:val="multilevel"/>
    <w:tmpl w:val="1F2A0F0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1440"/>
        </w:tabs>
        <w:ind w:left="720" w:firstLine="0"/>
      </w:pPr>
      <w:rPr>
        <w:rFonts w:hint="default"/>
      </w:rPr>
    </w:lvl>
    <w:lvl w:ilvl="3">
      <w:start w:val="1"/>
      <w:numFmt w:val="decimal"/>
      <w:pStyle w:val="Heading4"/>
      <w:lvlText w:val="%1.%2.%3.%4"/>
      <w:lvlJc w:val="left"/>
      <w:pPr>
        <w:tabs>
          <w:tab w:val="num" w:pos="862"/>
        </w:tabs>
        <w:ind w:left="864" w:firstLine="576"/>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17497563"/>
    <w:multiLevelType w:val="hybridMultilevel"/>
    <w:tmpl w:val="5636AFB2"/>
    <w:lvl w:ilvl="0" w:tplc="A8928E3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AEF7756"/>
    <w:multiLevelType w:val="hybridMultilevel"/>
    <w:tmpl w:val="2D64B9F0"/>
    <w:lvl w:ilvl="0" w:tplc="A8928E30">
      <w:start w:val="1"/>
      <w:numFmt w:val="bullet"/>
      <w:lvlText w:val=""/>
      <w:lvlJc w:val="left"/>
      <w:pPr>
        <w:tabs>
          <w:tab w:val="num" w:pos="720"/>
        </w:tabs>
        <w:ind w:left="720" w:hanging="360"/>
      </w:pPr>
      <w:rPr>
        <w:rFonts w:ascii="Symbol" w:hAnsi="Symbol" w:hint="default"/>
        <w:color w:val="auto"/>
      </w:rPr>
    </w:lvl>
    <w:lvl w:ilvl="1" w:tplc="CB7618B6">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496A0D"/>
    <w:multiLevelType w:val="hybridMultilevel"/>
    <w:tmpl w:val="AF5266C4"/>
    <w:lvl w:ilvl="0" w:tplc="F35CBB9A">
      <w:start w:val="1"/>
      <w:numFmt w:val="bullet"/>
      <w:lvlText w:val=""/>
      <w:lvlJc w:val="left"/>
      <w:pPr>
        <w:tabs>
          <w:tab w:val="num" w:pos="1489"/>
        </w:tabs>
        <w:ind w:left="1489" w:hanging="357"/>
      </w:pPr>
      <w:rPr>
        <w:rFonts w:ascii="Symbol" w:hAnsi="Symbol" w:hint="default"/>
        <w:color w:val="auto"/>
      </w:rPr>
    </w:lvl>
    <w:lvl w:ilvl="1" w:tplc="04090003" w:tentative="1">
      <w:start w:val="1"/>
      <w:numFmt w:val="bullet"/>
      <w:lvlText w:val="o"/>
      <w:lvlJc w:val="left"/>
      <w:pPr>
        <w:tabs>
          <w:tab w:val="num" w:pos="2572"/>
        </w:tabs>
        <w:ind w:left="2572" w:hanging="360"/>
      </w:pPr>
      <w:rPr>
        <w:rFonts w:ascii="Courier New" w:hAnsi="Courier New" w:hint="default"/>
      </w:rPr>
    </w:lvl>
    <w:lvl w:ilvl="2" w:tplc="04090005" w:tentative="1">
      <w:start w:val="1"/>
      <w:numFmt w:val="bullet"/>
      <w:lvlText w:val=""/>
      <w:lvlJc w:val="left"/>
      <w:pPr>
        <w:tabs>
          <w:tab w:val="num" w:pos="3292"/>
        </w:tabs>
        <w:ind w:left="3292" w:hanging="360"/>
      </w:pPr>
      <w:rPr>
        <w:rFonts w:ascii="Wingdings" w:hAnsi="Wingdings" w:hint="default"/>
      </w:rPr>
    </w:lvl>
    <w:lvl w:ilvl="3" w:tplc="04090001" w:tentative="1">
      <w:start w:val="1"/>
      <w:numFmt w:val="bullet"/>
      <w:lvlText w:val=""/>
      <w:lvlJc w:val="left"/>
      <w:pPr>
        <w:tabs>
          <w:tab w:val="num" w:pos="4012"/>
        </w:tabs>
        <w:ind w:left="4012" w:hanging="360"/>
      </w:pPr>
      <w:rPr>
        <w:rFonts w:ascii="Symbol" w:hAnsi="Symbol" w:hint="default"/>
      </w:rPr>
    </w:lvl>
    <w:lvl w:ilvl="4" w:tplc="04090003" w:tentative="1">
      <w:start w:val="1"/>
      <w:numFmt w:val="bullet"/>
      <w:lvlText w:val="o"/>
      <w:lvlJc w:val="left"/>
      <w:pPr>
        <w:tabs>
          <w:tab w:val="num" w:pos="4732"/>
        </w:tabs>
        <w:ind w:left="4732" w:hanging="360"/>
      </w:pPr>
      <w:rPr>
        <w:rFonts w:ascii="Courier New" w:hAnsi="Courier New" w:hint="default"/>
      </w:rPr>
    </w:lvl>
    <w:lvl w:ilvl="5" w:tplc="04090005" w:tentative="1">
      <w:start w:val="1"/>
      <w:numFmt w:val="bullet"/>
      <w:lvlText w:val=""/>
      <w:lvlJc w:val="left"/>
      <w:pPr>
        <w:tabs>
          <w:tab w:val="num" w:pos="5452"/>
        </w:tabs>
        <w:ind w:left="5452" w:hanging="360"/>
      </w:pPr>
      <w:rPr>
        <w:rFonts w:ascii="Wingdings" w:hAnsi="Wingdings" w:hint="default"/>
      </w:rPr>
    </w:lvl>
    <w:lvl w:ilvl="6" w:tplc="04090001" w:tentative="1">
      <w:start w:val="1"/>
      <w:numFmt w:val="bullet"/>
      <w:lvlText w:val=""/>
      <w:lvlJc w:val="left"/>
      <w:pPr>
        <w:tabs>
          <w:tab w:val="num" w:pos="6172"/>
        </w:tabs>
        <w:ind w:left="6172" w:hanging="360"/>
      </w:pPr>
      <w:rPr>
        <w:rFonts w:ascii="Symbol" w:hAnsi="Symbol" w:hint="default"/>
      </w:rPr>
    </w:lvl>
    <w:lvl w:ilvl="7" w:tplc="04090003" w:tentative="1">
      <w:start w:val="1"/>
      <w:numFmt w:val="bullet"/>
      <w:lvlText w:val="o"/>
      <w:lvlJc w:val="left"/>
      <w:pPr>
        <w:tabs>
          <w:tab w:val="num" w:pos="6892"/>
        </w:tabs>
        <w:ind w:left="6892" w:hanging="360"/>
      </w:pPr>
      <w:rPr>
        <w:rFonts w:ascii="Courier New" w:hAnsi="Courier New" w:hint="default"/>
      </w:rPr>
    </w:lvl>
    <w:lvl w:ilvl="8" w:tplc="04090005" w:tentative="1">
      <w:start w:val="1"/>
      <w:numFmt w:val="bullet"/>
      <w:lvlText w:val=""/>
      <w:lvlJc w:val="left"/>
      <w:pPr>
        <w:tabs>
          <w:tab w:val="num" w:pos="7612"/>
        </w:tabs>
        <w:ind w:left="7612" w:hanging="360"/>
      </w:pPr>
      <w:rPr>
        <w:rFonts w:ascii="Wingdings" w:hAnsi="Wingdings" w:hint="default"/>
      </w:rPr>
    </w:lvl>
  </w:abstractNum>
  <w:abstractNum w:abstractNumId="8" w15:restartNumberingAfterBreak="0">
    <w:nsid w:val="1BC161C1"/>
    <w:multiLevelType w:val="hybridMultilevel"/>
    <w:tmpl w:val="DEEE151C"/>
    <w:lvl w:ilvl="0" w:tplc="74F200D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E03614"/>
    <w:multiLevelType w:val="hybridMultilevel"/>
    <w:tmpl w:val="694616A0"/>
    <w:lvl w:ilvl="0" w:tplc="7758D192">
      <w:start w:val="1"/>
      <w:numFmt w:val="bullet"/>
      <w:lvlText w:val=""/>
      <w:lvlJc w:val="left"/>
      <w:pPr>
        <w:tabs>
          <w:tab w:val="num" w:pos="1797"/>
        </w:tabs>
        <w:ind w:left="1797" w:hanging="357"/>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824ABF"/>
    <w:multiLevelType w:val="hybridMultilevel"/>
    <w:tmpl w:val="1504BB3E"/>
    <w:lvl w:ilvl="0" w:tplc="665C76F2">
      <w:start w:val="1"/>
      <w:numFmt w:val="lowerLetter"/>
      <w:lvlText w:val="%1)"/>
      <w:lvlJc w:val="left"/>
      <w:pPr>
        <w:tabs>
          <w:tab w:val="num" w:pos="2517"/>
        </w:tabs>
        <w:ind w:left="2517" w:hanging="357"/>
      </w:pPr>
      <w:rPr>
        <w:rFonts w:hint="default"/>
      </w:rPr>
    </w:lvl>
    <w:lvl w:ilvl="1" w:tplc="04090019" w:tentative="1">
      <w:start w:val="1"/>
      <w:numFmt w:val="lowerLetter"/>
      <w:lvlText w:val="%2."/>
      <w:lvlJc w:val="left"/>
      <w:pPr>
        <w:tabs>
          <w:tab w:val="num" w:pos="3033"/>
        </w:tabs>
        <w:ind w:left="3033" w:hanging="360"/>
      </w:pPr>
    </w:lvl>
    <w:lvl w:ilvl="2" w:tplc="0409001B" w:tentative="1">
      <w:start w:val="1"/>
      <w:numFmt w:val="lowerRoman"/>
      <w:lvlText w:val="%3."/>
      <w:lvlJc w:val="right"/>
      <w:pPr>
        <w:tabs>
          <w:tab w:val="num" w:pos="3753"/>
        </w:tabs>
        <w:ind w:left="3753" w:hanging="180"/>
      </w:pPr>
    </w:lvl>
    <w:lvl w:ilvl="3" w:tplc="0409000F" w:tentative="1">
      <w:start w:val="1"/>
      <w:numFmt w:val="decimal"/>
      <w:lvlText w:val="%4."/>
      <w:lvlJc w:val="left"/>
      <w:pPr>
        <w:tabs>
          <w:tab w:val="num" w:pos="4473"/>
        </w:tabs>
        <w:ind w:left="4473" w:hanging="360"/>
      </w:pPr>
    </w:lvl>
    <w:lvl w:ilvl="4" w:tplc="04090019" w:tentative="1">
      <w:start w:val="1"/>
      <w:numFmt w:val="lowerLetter"/>
      <w:lvlText w:val="%5."/>
      <w:lvlJc w:val="left"/>
      <w:pPr>
        <w:tabs>
          <w:tab w:val="num" w:pos="5193"/>
        </w:tabs>
        <w:ind w:left="5193" w:hanging="360"/>
      </w:pPr>
    </w:lvl>
    <w:lvl w:ilvl="5" w:tplc="0409001B" w:tentative="1">
      <w:start w:val="1"/>
      <w:numFmt w:val="lowerRoman"/>
      <w:lvlText w:val="%6."/>
      <w:lvlJc w:val="right"/>
      <w:pPr>
        <w:tabs>
          <w:tab w:val="num" w:pos="5913"/>
        </w:tabs>
        <w:ind w:left="5913" w:hanging="180"/>
      </w:pPr>
    </w:lvl>
    <w:lvl w:ilvl="6" w:tplc="0409000F" w:tentative="1">
      <w:start w:val="1"/>
      <w:numFmt w:val="decimal"/>
      <w:lvlText w:val="%7."/>
      <w:lvlJc w:val="left"/>
      <w:pPr>
        <w:tabs>
          <w:tab w:val="num" w:pos="6633"/>
        </w:tabs>
        <w:ind w:left="6633" w:hanging="360"/>
      </w:pPr>
    </w:lvl>
    <w:lvl w:ilvl="7" w:tplc="04090019" w:tentative="1">
      <w:start w:val="1"/>
      <w:numFmt w:val="lowerLetter"/>
      <w:lvlText w:val="%8."/>
      <w:lvlJc w:val="left"/>
      <w:pPr>
        <w:tabs>
          <w:tab w:val="num" w:pos="7353"/>
        </w:tabs>
        <w:ind w:left="7353" w:hanging="360"/>
      </w:pPr>
    </w:lvl>
    <w:lvl w:ilvl="8" w:tplc="0409001B" w:tentative="1">
      <w:start w:val="1"/>
      <w:numFmt w:val="lowerRoman"/>
      <w:lvlText w:val="%9."/>
      <w:lvlJc w:val="right"/>
      <w:pPr>
        <w:tabs>
          <w:tab w:val="num" w:pos="8073"/>
        </w:tabs>
        <w:ind w:left="8073" w:hanging="180"/>
      </w:pPr>
    </w:lvl>
  </w:abstractNum>
  <w:abstractNum w:abstractNumId="11" w15:restartNumberingAfterBreak="0">
    <w:nsid w:val="2F4F1EB6"/>
    <w:multiLevelType w:val="hybridMultilevel"/>
    <w:tmpl w:val="B296D3FC"/>
    <w:lvl w:ilvl="0" w:tplc="53320C38">
      <w:numFmt w:val="bullet"/>
      <w:pStyle w:val="table-bullet"/>
      <w:lvlText w:val=""/>
      <w:lvlJc w:val="left"/>
      <w:pPr>
        <w:ind w:left="720" w:hanging="360"/>
      </w:pPr>
      <w:rPr>
        <w:rFonts w:ascii="Symbol" w:hAnsi="Symbol" w:cs="Times New Roman" w:hint="default"/>
        <w:b w:val="0"/>
        <w:bCs w:val="0"/>
        <w:i w:val="0"/>
        <w:iCs w:val="0"/>
        <w:caps w:val="0"/>
        <w:strike w:val="0"/>
        <w:dstrike w:val="0"/>
        <w:vanish w:val="0"/>
        <w:color w:val="000000"/>
        <w:spacing w:val="0"/>
        <w:kern w:val="0"/>
        <w:position w:val="0"/>
        <w:sz w:val="16"/>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664951"/>
    <w:multiLevelType w:val="hybridMultilevel"/>
    <w:tmpl w:val="E572FA6A"/>
    <w:lvl w:ilvl="0" w:tplc="186ADF22">
      <w:start w:val="1"/>
      <w:numFmt w:val="bullet"/>
      <w:lvlText w:val=""/>
      <w:lvlJc w:val="left"/>
      <w:pPr>
        <w:ind w:left="1440" w:hanging="360"/>
      </w:pPr>
      <w:rPr>
        <w:rFonts w:ascii="Symbol" w:hAnsi="Symbol" w:cs="Times New Roman" w:hint="default"/>
        <w:b w:val="0"/>
        <w:bCs w:val="0"/>
        <w:i w:val="0"/>
        <w:iCs w:val="0"/>
        <w:caps w:val="0"/>
        <w:strike w:val="0"/>
        <w:dstrike w:val="0"/>
        <w:vanish w:val="0"/>
        <w:color w:val="000000"/>
        <w:spacing w:val="0"/>
        <w:kern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9A07011"/>
    <w:multiLevelType w:val="hybridMultilevel"/>
    <w:tmpl w:val="11FE7CAE"/>
    <w:lvl w:ilvl="0" w:tplc="BE9E4FCC">
      <w:start w:val="1"/>
      <w:numFmt w:val="bullet"/>
      <w:lvlText w:val=""/>
      <w:lvlJc w:val="left"/>
      <w:pPr>
        <w:tabs>
          <w:tab w:val="num" w:pos="1206"/>
        </w:tabs>
        <w:ind w:left="1206" w:hanging="357"/>
      </w:pPr>
      <w:rPr>
        <w:rFonts w:ascii="Symbol" w:hAnsi="Symbol" w:hint="default"/>
        <w:color w:val="auto"/>
      </w:rPr>
    </w:lvl>
    <w:lvl w:ilvl="1" w:tplc="04090003" w:tentative="1">
      <w:start w:val="1"/>
      <w:numFmt w:val="bullet"/>
      <w:lvlText w:val="o"/>
      <w:lvlJc w:val="left"/>
      <w:pPr>
        <w:tabs>
          <w:tab w:val="num" w:pos="2289"/>
        </w:tabs>
        <w:ind w:left="2289" w:hanging="360"/>
      </w:pPr>
      <w:rPr>
        <w:rFonts w:ascii="Courier New" w:hAnsi="Courier New" w:hint="default"/>
      </w:rPr>
    </w:lvl>
    <w:lvl w:ilvl="2" w:tplc="04090005" w:tentative="1">
      <w:start w:val="1"/>
      <w:numFmt w:val="bullet"/>
      <w:lvlText w:val=""/>
      <w:lvlJc w:val="left"/>
      <w:pPr>
        <w:tabs>
          <w:tab w:val="num" w:pos="3009"/>
        </w:tabs>
        <w:ind w:left="3009" w:hanging="360"/>
      </w:pPr>
      <w:rPr>
        <w:rFonts w:ascii="Wingdings" w:hAnsi="Wingdings" w:hint="default"/>
      </w:rPr>
    </w:lvl>
    <w:lvl w:ilvl="3" w:tplc="04090001" w:tentative="1">
      <w:start w:val="1"/>
      <w:numFmt w:val="bullet"/>
      <w:lvlText w:val=""/>
      <w:lvlJc w:val="left"/>
      <w:pPr>
        <w:tabs>
          <w:tab w:val="num" w:pos="3729"/>
        </w:tabs>
        <w:ind w:left="3729" w:hanging="360"/>
      </w:pPr>
      <w:rPr>
        <w:rFonts w:ascii="Symbol" w:hAnsi="Symbol" w:hint="default"/>
      </w:rPr>
    </w:lvl>
    <w:lvl w:ilvl="4" w:tplc="04090003" w:tentative="1">
      <w:start w:val="1"/>
      <w:numFmt w:val="bullet"/>
      <w:lvlText w:val="o"/>
      <w:lvlJc w:val="left"/>
      <w:pPr>
        <w:tabs>
          <w:tab w:val="num" w:pos="4449"/>
        </w:tabs>
        <w:ind w:left="4449" w:hanging="360"/>
      </w:pPr>
      <w:rPr>
        <w:rFonts w:ascii="Courier New" w:hAnsi="Courier New" w:hint="default"/>
      </w:rPr>
    </w:lvl>
    <w:lvl w:ilvl="5" w:tplc="04090005" w:tentative="1">
      <w:start w:val="1"/>
      <w:numFmt w:val="bullet"/>
      <w:lvlText w:val=""/>
      <w:lvlJc w:val="left"/>
      <w:pPr>
        <w:tabs>
          <w:tab w:val="num" w:pos="5169"/>
        </w:tabs>
        <w:ind w:left="5169" w:hanging="360"/>
      </w:pPr>
      <w:rPr>
        <w:rFonts w:ascii="Wingdings" w:hAnsi="Wingdings" w:hint="default"/>
      </w:rPr>
    </w:lvl>
    <w:lvl w:ilvl="6" w:tplc="04090001" w:tentative="1">
      <w:start w:val="1"/>
      <w:numFmt w:val="bullet"/>
      <w:lvlText w:val=""/>
      <w:lvlJc w:val="left"/>
      <w:pPr>
        <w:tabs>
          <w:tab w:val="num" w:pos="5889"/>
        </w:tabs>
        <w:ind w:left="5889" w:hanging="360"/>
      </w:pPr>
      <w:rPr>
        <w:rFonts w:ascii="Symbol" w:hAnsi="Symbol" w:hint="default"/>
      </w:rPr>
    </w:lvl>
    <w:lvl w:ilvl="7" w:tplc="04090003" w:tentative="1">
      <w:start w:val="1"/>
      <w:numFmt w:val="bullet"/>
      <w:lvlText w:val="o"/>
      <w:lvlJc w:val="left"/>
      <w:pPr>
        <w:tabs>
          <w:tab w:val="num" w:pos="6609"/>
        </w:tabs>
        <w:ind w:left="6609" w:hanging="360"/>
      </w:pPr>
      <w:rPr>
        <w:rFonts w:ascii="Courier New" w:hAnsi="Courier New" w:hint="default"/>
      </w:rPr>
    </w:lvl>
    <w:lvl w:ilvl="8" w:tplc="04090005" w:tentative="1">
      <w:start w:val="1"/>
      <w:numFmt w:val="bullet"/>
      <w:lvlText w:val=""/>
      <w:lvlJc w:val="left"/>
      <w:pPr>
        <w:tabs>
          <w:tab w:val="num" w:pos="7329"/>
        </w:tabs>
        <w:ind w:left="7329" w:hanging="360"/>
      </w:pPr>
      <w:rPr>
        <w:rFonts w:ascii="Wingdings" w:hAnsi="Wingdings" w:hint="default"/>
      </w:rPr>
    </w:lvl>
  </w:abstractNum>
  <w:abstractNum w:abstractNumId="14" w15:restartNumberingAfterBreak="0">
    <w:nsid w:val="3C281B97"/>
    <w:multiLevelType w:val="hybridMultilevel"/>
    <w:tmpl w:val="3518569E"/>
    <w:lvl w:ilvl="0" w:tplc="A8928E3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DE37856"/>
    <w:multiLevelType w:val="hybridMultilevel"/>
    <w:tmpl w:val="A480646E"/>
    <w:lvl w:ilvl="0" w:tplc="26E8F664">
      <w:start w:val="1"/>
      <w:numFmt w:val="bullet"/>
      <w:lvlText w:val=""/>
      <w:lvlJc w:val="left"/>
      <w:pPr>
        <w:tabs>
          <w:tab w:val="num" w:pos="1077"/>
        </w:tabs>
        <w:ind w:left="1077" w:hanging="357"/>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3F8D4085"/>
    <w:multiLevelType w:val="hybridMultilevel"/>
    <w:tmpl w:val="4EF68A70"/>
    <w:lvl w:ilvl="0" w:tplc="2D6E211E">
      <w:start w:val="1"/>
      <w:numFmt w:val="lowerLetter"/>
      <w:lvlText w:val="%1)"/>
      <w:lvlJc w:val="left"/>
      <w:pPr>
        <w:tabs>
          <w:tab w:val="num" w:pos="5748"/>
        </w:tabs>
        <w:ind w:left="5748" w:hanging="1071"/>
      </w:pPr>
      <w:rPr>
        <w:rFonts w:hint="default"/>
        <w:color w:val="auto"/>
      </w:r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708E66B4">
      <w:start w:val="1"/>
      <w:numFmt w:val="lowerLetter"/>
      <w:pStyle w:val="BodyText4Bulletl1"/>
      <w:lvlText w:val="%4)"/>
      <w:lvlJc w:val="left"/>
      <w:pPr>
        <w:tabs>
          <w:tab w:val="num" w:pos="5751"/>
        </w:tabs>
        <w:ind w:left="5751" w:hanging="1071"/>
      </w:pPr>
      <w:rPr>
        <w:rFonts w:hint="default"/>
        <w:color w:val="auto"/>
      </w:r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17" w15:restartNumberingAfterBreak="0">
    <w:nsid w:val="46EA3C9D"/>
    <w:multiLevelType w:val="hybridMultilevel"/>
    <w:tmpl w:val="5874B322"/>
    <w:lvl w:ilvl="0" w:tplc="539A8A48">
      <w:start w:val="1"/>
      <w:numFmt w:val="lowerRoman"/>
      <w:pStyle w:val="BodyText4BullA"/>
      <w:lvlText w:val="%1)"/>
      <w:lvlJc w:val="left"/>
      <w:pPr>
        <w:tabs>
          <w:tab w:val="num" w:pos="2880"/>
        </w:tabs>
        <w:ind w:left="2880" w:hanging="72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8" w15:restartNumberingAfterBreak="0">
    <w:nsid w:val="46EF773F"/>
    <w:multiLevelType w:val="hybridMultilevel"/>
    <w:tmpl w:val="C0E49CBA"/>
    <w:lvl w:ilvl="0" w:tplc="6142BF16">
      <w:start w:val="1"/>
      <w:numFmt w:val="bullet"/>
      <w:lvlText w:val=""/>
      <w:lvlJc w:val="left"/>
      <w:pPr>
        <w:tabs>
          <w:tab w:val="num" w:pos="1489"/>
        </w:tabs>
        <w:ind w:left="1489" w:hanging="357"/>
      </w:pPr>
      <w:rPr>
        <w:rFonts w:ascii="Symbol" w:hAnsi="Symbol" w:hint="default"/>
        <w:color w:val="auto"/>
      </w:rPr>
    </w:lvl>
    <w:lvl w:ilvl="1" w:tplc="04090003" w:tentative="1">
      <w:start w:val="1"/>
      <w:numFmt w:val="bullet"/>
      <w:lvlText w:val="o"/>
      <w:lvlJc w:val="left"/>
      <w:pPr>
        <w:tabs>
          <w:tab w:val="num" w:pos="2572"/>
        </w:tabs>
        <w:ind w:left="2572" w:hanging="360"/>
      </w:pPr>
      <w:rPr>
        <w:rFonts w:ascii="Courier New" w:hAnsi="Courier New" w:hint="default"/>
      </w:rPr>
    </w:lvl>
    <w:lvl w:ilvl="2" w:tplc="04090005" w:tentative="1">
      <w:start w:val="1"/>
      <w:numFmt w:val="bullet"/>
      <w:lvlText w:val=""/>
      <w:lvlJc w:val="left"/>
      <w:pPr>
        <w:tabs>
          <w:tab w:val="num" w:pos="3292"/>
        </w:tabs>
        <w:ind w:left="3292" w:hanging="360"/>
      </w:pPr>
      <w:rPr>
        <w:rFonts w:ascii="Wingdings" w:hAnsi="Wingdings" w:hint="default"/>
      </w:rPr>
    </w:lvl>
    <w:lvl w:ilvl="3" w:tplc="04090001" w:tentative="1">
      <w:start w:val="1"/>
      <w:numFmt w:val="bullet"/>
      <w:lvlText w:val=""/>
      <w:lvlJc w:val="left"/>
      <w:pPr>
        <w:tabs>
          <w:tab w:val="num" w:pos="4012"/>
        </w:tabs>
        <w:ind w:left="4012" w:hanging="360"/>
      </w:pPr>
      <w:rPr>
        <w:rFonts w:ascii="Symbol" w:hAnsi="Symbol" w:hint="default"/>
      </w:rPr>
    </w:lvl>
    <w:lvl w:ilvl="4" w:tplc="04090003" w:tentative="1">
      <w:start w:val="1"/>
      <w:numFmt w:val="bullet"/>
      <w:lvlText w:val="o"/>
      <w:lvlJc w:val="left"/>
      <w:pPr>
        <w:tabs>
          <w:tab w:val="num" w:pos="4732"/>
        </w:tabs>
        <w:ind w:left="4732" w:hanging="360"/>
      </w:pPr>
      <w:rPr>
        <w:rFonts w:ascii="Courier New" w:hAnsi="Courier New" w:hint="default"/>
      </w:rPr>
    </w:lvl>
    <w:lvl w:ilvl="5" w:tplc="04090005" w:tentative="1">
      <w:start w:val="1"/>
      <w:numFmt w:val="bullet"/>
      <w:lvlText w:val=""/>
      <w:lvlJc w:val="left"/>
      <w:pPr>
        <w:tabs>
          <w:tab w:val="num" w:pos="5452"/>
        </w:tabs>
        <w:ind w:left="5452" w:hanging="360"/>
      </w:pPr>
      <w:rPr>
        <w:rFonts w:ascii="Wingdings" w:hAnsi="Wingdings" w:hint="default"/>
      </w:rPr>
    </w:lvl>
    <w:lvl w:ilvl="6" w:tplc="04090001" w:tentative="1">
      <w:start w:val="1"/>
      <w:numFmt w:val="bullet"/>
      <w:lvlText w:val=""/>
      <w:lvlJc w:val="left"/>
      <w:pPr>
        <w:tabs>
          <w:tab w:val="num" w:pos="6172"/>
        </w:tabs>
        <w:ind w:left="6172" w:hanging="360"/>
      </w:pPr>
      <w:rPr>
        <w:rFonts w:ascii="Symbol" w:hAnsi="Symbol" w:hint="default"/>
      </w:rPr>
    </w:lvl>
    <w:lvl w:ilvl="7" w:tplc="04090003" w:tentative="1">
      <w:start w:val="1"/>
      <w:numFmt w:val="bullet"/>
      <w:lvlText w:val="o"/>
      <w:lvlJc w:val="left"/>
      <w:pPr>
        <w:tabs>
          <w:tab w:val="num" w:pos="6892"/>
        </w:tabs>
        <w:ind w:left="6892" w:hanging="360"/>
      </w:pPr>
      <w:rPr>
        <w:rFonts w:ascii="Courier New" w:hAnsi="Courier New" w:hint="default"/>
      </w:rPr>
    </w:lvl>
    <w:lvl w:ilvl="8" w:tplc="04090005" w:tentative="1">
      <w:start w:val="1"/>
      <w:numFmt w:val="bullet"/>
      <w:lvlText w:val=""/>
      <w:lvlJc w:val="left"/>
      <w:pPr>
        <w:tabs>
          <w:tab w:val="num" w:pos="7612"/>
        </w:tabs>
        <w:ind w:left="7612" w:hanging="360"/>
      </w:pPr>
      <w:rPr>
        <w:rFonts w:ascii="Wingdings" w:hAnsi="Wingdings" w:hint="default"/>
      </w:rPr>
    </w:lvl>
  </w:abstractNum>
  <w:abstractNum w:abstractNumId="19" w15:restartNumberingAfterBreak="0">
    <w:nsid w:val="47596DD1"/>
    <w:multiLevelType w:val="hybridMultilevel"/>
    <w:tmpl w:val="583EB234"/>
    <w:lvl w:ilvl="0" w:tplc="9788EA12">
      <w:start w:val="1"/>
      <w:numFmt w:val="lowerRoman"/>
      <w:lvlText w:val="%1)"/>
      <w:lvlJc w:val="left"/>
      <w:pPr>
        <w:tabs>
          <w:tab w:val="num" w:pos="1428"/>
        </w:tabs>
        <w:ind w:left="1428" w:hanging="1071"/>
      </w:pPr>
      <w:rPr>
        <w:rFonts w:hint="default"/>
        <w:color w:val="auto"/>
      </w:rPr>
    </w:lvl>
    <w:lvl w:ilvl="1" w:tplc="04090019" w:tentative="1">
      <w:start w:val="1"/>
      <w:numFmt w:val="lowerLetter"/>
      <w:lvlText w:val="%2."/>
      <w:lvlJc w:val="left"/>
      <w:pPr>
        <w:tabs>
          <w:tab w:val="num" w:pos="1797"/>
        </w:tabs>
        <w:ind w:left="1797" w:hanging="360"/>
      </w:pPr>
    </w:lvl>
    <w:lvl w:ilvl="2" w:tplc="0409001B" w:tentative="1">
      <w:start w:val="1"/>
      <w:numFmt w:val="lowerRoman"/>
      <w:lvlText w:val="%3."/>
      <w:lvlJc w:val="right"/>
      <w:pPr>
        <w:tabs>
          <w:tab w:val="num" w:pos="2517"/>
        </w:tabs>
        <w:ind w:left="2517" w:hanging="180"/>
      </w:pPr>
    </w:lvl>
    <w:lvl w:ilvl="3" w:tplc="0409000F" w:tentative="1">
      <w:start w:val="1"/>
      <w:numFmt w:val="decimal"/>
      <w:lvlText w:val="%4."/>
      <w:lvlJc w:val="left"/>
      <w:pPr>
        <w:tabs>
          <w:tab w:val="num" w:pos="3237"/>
        </w:tabs>
        <w:ind w:left="3237" w:hanging="360"/>
      </w:pPr>
    </w:lvl>
    <w:lvl w:ilvl="4" w:tplc="04090019" w:tentative="1">
      <w:start w:val="1"/>
      <w:numFmt w:val="lowerLetter"/>
      <w:lvlText w:val="%5."/>
      <w:lvlJc w:val="left"/>
      <w:pPr>
        <w:tabs>
          <w:tab w:val="num" w:pos="3957"/>
        </w:tabs>
        <w:ind w:left="3957" w:hanging="360"/>
      </w:pPr>
    </w:lvl>
    <w:lvl w:ilvl="5" w:tplc="0409001B" w:tentative="1">
      <w:start w:val="1"/>
      <w:numFmt w:val="lowerRoman"/>
      <w:lvlText w:val="%6."/>
      <w:lvlJc w:val="right"/>
      <w:pPr>
        <w:tabs>
          <w:tab w:val="num" w:pos="4677"/>
        </w:tabs>
        <w:ind w:left="4677" w:hanging="180"/>
      </w:pPr>
    </w:lvl>
    <w:lvl w:ilvl="6" w:tplc="0409000F" w:tentative="1">
      <w:start w:val="1"/>
      <w:numFmt w:val="decimal"/>
      <w:lvlText w:val="%7."/>
      <w:lvlJc w:val="left"/>
      <w:pPr>
        <w:tabs>
          <w:tab w:val="num" w:pos="5397"/>
        </w:tabs>
        <w:ind w:left="5397" w:hanging="360"/>
      </w:pPr>
    </w:lvl>
    <w:lvl w:ilvl="7" w:tplc="04090019" w:tentative="1">
      <w:start w:val="1"/>
      <w:numFmt w:val="lowerLetter"/>
      <w:lvlText w:val="%8."/>
      <w:lvlJc w:val="left"/>
      <w:pPr>
        <w:tabs>
          <w:tab w:val="num" w:pos="6117"/>
        </w:tabs>
        <w:ind w:left="6117" w:hanging="360"/>
      </w:pPr>
    </w:lvl>
    <w:lvl w:ilvl="8" w:tplc="0409001B" w:tentative="1">
      <w:start w:val="1"/>
      <w:numFmt w:val="lowerRoman"/>
      <w:lvlText w:val="%9."/>
      <w:lvlJc w:val="right"/>
      <w:pPr>
        <w:tabs>
          <w:tab w:val="num" w:pos="6837"/>
        </w:tabs>
        <w:ind w:left="6837" w:hanging="180"/>
      </w:pPr>
    </w:lvl>
  </w:abstractNum>
  <w:abstractNum w:abstractNumId="20" w15:restartNumberingAfterBreak="0">
    <w:nsid w:val="48825774"/>
    <w:multiLevelType w:val="hybridMultilevel"/>
    <w:tmpl w:val="B30EAD6A"/>
    <w:lvl w:ilvl="0" w:tplc="02CE1A3C">
      <w:start w:val="1"/>
      <w:numFmt w:val="bullet"/>
      <w:lvlText w:val=""/>
      <w:lvlJc w:val="left"/>
      <w:pPr>
        <w:tabs>
          <w:tab w:val="num" w:pos="357"/>
        </w:tabs>
        <w:ind w:left="357" w:hanging="35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CE6482D"/>
    <w:multiLevelType w:val="hybridMultilevel"/>
    <w:tmpl w:val="1E3C58E4"/>
    <w:lvl w:ilvl="0" w:tplc="CA9E842A">
      <w:start w:val="1"/>
      <w:numFmt w:val="lowerRoman"/>
      <w:lvlText w:val="%1)"/>
      <w:lvlJc w:val="left"/>
      <w:pPr>
        <w:tabs>
          <w:tab w:val="num" w:pos="2517"/>
        </w:tabs>
        <w:ind w:left="2517" w:hanging="357"/>
      </w:pPr>
      <w:rPr>
        <w:rFonts w:hint="default"/>
        <w:color w:val="auto"/>
      </w:rPr>
    </w:lvl>
    <w:lvl w:ilvl="1" w:tplc="04090019" w:tentative="1">
      <w:start w:val="1"/>
      <w:numFmt w:val="lowerLetter"/>
      <w:lvlText w:val="%2."/>
      <w:lvlJc w:val="left"/>
      <w:pPr>
        <w:tabs>
          <w:tab w:val="num" w:pos="2029"/>
        </w:tabs>
        <w:ind w:left="2029" w:hanging="360"/>
      </w:pPr>
    </w:lvl>
    <w:lvl w:ilvl="2" w:tplc="0409001B" w:tentative="1">
      <w:start w:val="1"/>
      <w:numFmt w:val="lowerRoman"/>
      <w:lvlText w:val="%3."/>
      <w:lvlJc w:val="right"/>
      <w:pPr>
        <w:tabs>
          <w:tab w:val="num" w:pos="2749"/>
        </w:tabs>
        <w:ind w:left="2749" w:hanging="180"/>
      </w:pPr>
    </w:lvl>
    <w:lvl w:ilvl="3" w:tplc="0409000F" w:tentative="1">
      <w:start w:val="1"/>
      <w:numFmt w:val="decimal"/>
      <w:lvlText w:val="%4."/>
      <w:lvlJc w:val="left"/>
      <w:pPr>
        <w:tabs>
          <w:tab w:val="num" w:pos="3469"/>
        </w:tabs>
        <w:ind w:left="3469" w:hanging="360"/>
      </w:pPr>
    </w:lvl>
    <w:lvl w:ilvl="4" w:tplc="04090019" w:tentative="1">
      <w:start w:val="1"/>
      <w:numFmt w:val="lowerLetter"/>
      <w:lvlText w:val="%5."/>
      <w:lvlJc w:val="left"/>
      <w:pPr>
        <w:tabs>
          <w:tab w:val="num" w:pos="4189"/>
        </w:tabs>
        <w:ind w:left="4189" w:hanging="360"/>
      </w:pPr>
    </w:lvl>
    <w:lvl w:ilvl="5" w:tplc="0409001B" w:tentative="1">
      <w:start w:val="1"/>
      <w:numFmt w:val="lowerRoman"/>
      <w:lvlText w:val="%6."/>
      <w:lvlJc w:val="right"/>
      <w:pPr>
        <w:tabs>
          <w:tab w:val="num" w:pos="4909"/>
        </w:tabs>
        <w:ind w:left="4909" w:hanging="180"/>
      </w:pPr>
    </w:lvl>
    <w:lvl w:ilvl="6" w:tplc="0409000F" w:tentative="1">
      <w:start w:val="1"/>
      <w:numFmt w:val="decimal"/>
      <w:lvlText w:val="%7."/>
      <w:lvlJc w:val="left"/>
      <w:pPr>
        <w:tabs>
          <w:tab w:val="num" w:pos="5629"/>
        </w:tabs>
        <w:ind w:left="5629" w:hanging="360"/>
      </w:pPr>
    </w:lvl>
    <w:lvl w:ilvl="7" w:tplc="04090019" w:tentative="1">
      <w:start w:val="1"/>
      <w:numFmt w:val="lowerLetter"/>
      <w:lvlText w:val="%8."/>
      <w:lvlJc w:val="left"/>
      <w:pPr>
        <w:tabs>
          <w:tab w:val="num" w:pos="6349"/>
        </w:tabs>
        <w:ind w:left="6349" w:hanging="360"/>
      </w:pPr>
    </w:lvl>
    <w:lvl w:ilvl="8" w:tplc="0409001B" w:tentative="1">
      <w:start w:val="1"/>
      <w:numFmt w:val="lowerRoman"/>
      <w:lvlText w:val="%9."/>
      <w:lvlJc w:val="right"/>
      <w:pPr>
        <w:tabs>
          <w:tab w:val="num" w:pos="7069"/>
        </w:tabs>
        <w:ind w:left="7069" w:hanging="180"/>
      </w:pPr>
    </w:lvl>
  </w:abstractNum>
  <w:abstractNum w:abstractNumId="22" w15:restartNumberingAfterBreak="0">
    <w:nsid w:val="54F50AB7"/>
    <w:multiLevelType w:val="hybridMultilevel"/>
    <w:tmpl w:val="D4960A9C"/>
    <w:lvl w:ilvl="0" w:tplc="7F36AF9C">
      <w:start w:val="1"/>
      <w:numFmt w:val="lowerRoman"/>
      <w:lvlText w:val="%1)"/>
      <w:lvlJc w:val="right"/>
      <w:pPr>
        <w:tabs>
          <w:tab w:val="num" w:pos="1260"/>
        </w:tabs>
        <w:ind w:left="126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5EF6D5A"/>
    <w:multiLevelType w:val="hybridMultilevel"/>
    <w:tmpl w:val="C010DB44"/>
    <w:lvl w:ilvl="0" w:tplc="26E8F664">
      <w:start w:val="1"/>
      <w:numFmt w:val="bullet"/>
      <w:lvlText w:val=""/>
      <w:lvlJc w:val="left"/>
      <w:pPr>
        <w:tabs>
          <w:tab w:val="num" w:pos="357"/>
        </w:tabs>
        <w:ind w:left="357" w:hanging="357"/>
      </w:pPr>
      <w:rPr>
        <w:rFonts w:ascii="Symbol" w:hAnsi="Symbol" w:hint="default"/>
        <w:color w:val="auto"/>
      </w:rPr>
    </w:lvl>
    <w:lvl w:ilvl="1" w:tplc="3CCCB60E">
      <w:numFmt w:val="bullet"/>
      <w:lvlText w:val="–"/>
      <w:lvlJc w:val="left"/>
      <w:pPr>
        <w:tabs>
          <w:tab w:val="num" w:pos="1440"/>
        </w:tabs>
        <w:ind w:left="1440" w:hanging="360"/>
      </w:pPr>
      <w:rPr>
        <w:rFonts w:ascii="Gill Sans MT" w:eastAsia="Times New Roman" w:hAnsi="Gill Sans MT"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062B83"/>
    <w:multiLevelType w:val="singleLevel"/>
    <w:tmpl w:val="86003D32"/>
    <w:lvl w:ilvl="0">
      <w:start w:val="1"/>
      <w:numFmt w:val="decimal"/>
      <w:lvlText w:val="%1."/>
      <w:lvlJc w:val="left"/>
      <w:pPr>
        <w:tabs>
          <w:tab w:val="num" w:pos="720"/>
        </w:tabs>
        <w:ind w:left="720" w:hanging="720"/>
      </w:pPr>
    </w:lvl>
  </w:abstractNum>
  <w:abstractNum w:abstractNumId="25" w15:restartNumberingAfterBreak="0">
    <w:nsid w:val="76560FCC"/>
    <w:multiLevelType w:val="hybridMultilevel"/>
    <w:tmpl w:val="592E99C4"/>
    <w:lvl w:ilvl="0" w:tplc="95C63AAE">
      <w:start w:val="1"/>
      <w:numFmt w:val="bullet"/>
      <w:pStyle w:val="BodyText2Bullet1"/>
      <w:lvlText w:val=""/>
      <w:lvlJc w:val="left"/>
      <w:pPr>
        <w:ind w:left="1440" w:hanging="360"/>
      </w:pPr>
      <w:rPr>
        <w:rFonts w:ascii="Symbol" w:hAnsi="Symbol" w:cs="Times New Roman" w:hint="default"/>
        <w:b w:val="0"/>
        <w:bCs w:val="0"/>
        <w:i w:val="0"/>
        <w:iCs w:val="0"/>
        <w:caps w:val="0"/>
        <w:strike w:val="0"/>
        <w:dstrike w:val="0"/>
        <w:vanish w:val="0"/>
        <w:color w:val="000000"/>
        <w:spacing w:val="0"/>
        <w:kern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797D7EC5"/>
    <w:multiLevelType w:val="hybridMultilevel"/>
    <w:tmpl w:val="25A694E2"/>
    <w:lvl w:ilvl="0" w:tplc="A8928E3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7E1757"/>
    <w:multiLevelType w:val="hybridMultilevel"/>
    <w:tmpl w:val="19262532"/>
    <w:lvl w:ilvl="0" w:tplc="7B8E6372">
      <w:start w:val="1"/>
      <w:numFmt w:val="lowerLetter"/>
      <w:pStyle w:val="Bodytext4Bulla0"/>
      <w:lvlText w:val="%1)"/>
      <w:lvlJc w:val="left"/>
      <w:pPr>
        <w:tabs>
          <w:tab w:val="num" w:pos="2880"/>
        </w:tabs>
        <w:ind w:left="2880" w:hanging="72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num w:numId="1" w16cid:durableId="249969888">
    <w:abstractNumId w:val="4"/>
  </w:num>
  <w:num w:numId="2" w16cid:durableId="494297749">
    <w:abstractNumId w:val="4"/>
  </w:num>
  <w:num w:numId="3" w16cid:durableId="1636259178">
    <w:abstractNumId w:val="4"/>
  </w:num>
  <w:num w:numId="4" w16cid:durableId="1410809413">
    <w:abstractNumId w:val="4"/>
  </w:num>
  <w:num w:numId="5" w16cid:durableId="1975795034">
    <w:abstractNumId w:val="5"/>
  </w:num>
  <w:num w:numId="6" w16cid:durableId="1705208446">
    <w:abstractNumId w:val="26"/>
  </w:num>
  <w:num w:numId="7" w16cid:durableId="1368673870">
    <w:abstractNumId w:val="6"/>
  </w:num>
  <w:num w:numId="8" w16cid:durableId="770515910">
    <w:abstractNumId w:val="14"/>
  </w:num>
  <w:num w:numId="9" w16cid:durableId="771633598">
    <w:abstractNumId w:val="20"/>
  </w:num>
  <w:num w:numId="10" w16cid:durableId="1554733749">
    <w:abstractNumId w:val="20"/>
  </w:num>
  <w:num w:numId="11" w16cid:durableId="1694265634">
    <w:abstractNumId w:val="13"/>
  </w:num>
  <w:num w:numId="12" w16cid:durableId="1770616637">
    <w:abstractNumId w:val="7"/>
  </w:num>
  <w:num w:numId="13" w16cid:durableId="1514684586">
    <w:abstractNumId w:val="18"/>
  </w:num>
  <w:num w:numId="14" w16cid:durableId="1060597863">
    <w:abstractNumId w:val="18"/>
  </w:num>
  <w:num w:numId="15" w16cid:durableId="1727727668">
    <w:abstractNumId w:val="2"/>
  </w:num>
  <w:num w:numId="16" w16cid:durableId="1655521789">
    <w:abstractNumId w:val="19"/>
  </w:num>
  <w:num w:numId="17" w16cid:durableId="1633824271">
    <w:abstractNumId w:val="19"/>
  </w:num>
  <w:num w:numId="18" w16cid:durableId="292715403">
    <w:abstractNumId w:val="19"/>
  </w:num>
  <w:num w:numId="19" w16cid:durableId="1871607190">
    <w:abstractNumId w:val="22"/>
  </w:num>
  <w:num w:numId="20" w16cid:durableId="1297875047">
    <w:abstractNumId w:val="16"/>
  </w:num>
  <w:num w:numId="21" w16cid:durableId="1031296150">
    <w:abstractNumId w:val="2"/>
    <w:lvlOverride w:ilvl="0">
      <w:startOverride w:val="1"/>
    </w:lvlOverride>
  </w:num>
  <w:num w:numId="22" w16cid:durableId="320741041">
    <w:abstractNumId w:val="21"/>
  </w:num>
  <w:num w:numId="23" w16cid:durableId="575937067">
    <w:abstractNumId w:val="10"/>
  </w:num>
  <w:num w:numId="24" w16cid:durableId="399526938">
    <w:abstractNumId w:val="10"/>
    <w:lvlOverride w:ilvl="0">
      <w:startOverride w:val="1"/>
    </w:lvlOverride>
  </w:num>
  <w:num w:numId="25" w16cid:durableId="1789543762">
    <w:abstractNumId w:val="21"/>
  </w:num>
  <w:num w:numId="26" w16cid:durableId="1940865231">
    <w:abstractNumId w:val="10"/>
  </w:num>
  <w:num w:numId="27" w16cid:durableId="1194925942">
    <w:abstractNumId w:val="9"/>
  </w:num>
  <w:num w:numId="28" w16cid:durableId="667829085">
    <w:abstractNumId w:val="17"/>
  </w:num>
  <w:num w:numId="29" w16cid:durableId="1375736082">
    <w:abstractNumId w:val="27"/>
  </w:num>
  <w:num w:numId="30" w16cid:durableId="1827671857">
    <w:abstractNumId w:val="17"/>
  </w:num>
  <w:num w:numId="31" w16cid:durableId="1116438368">
    <w:abstractNumId w:val="23"/>
  </w:num>
  <w:num w:numId="32" w16cid:durableId="509487205">
    <w:abstractNumId w:val="15"/>
  </w:num>
  <w:num w:numId="33" w16cid:durableId="1141310352">
    <w:abstractNumId w:val="0"/>
  </w:num>
  <w:num w:numId="34" w16cid:durableId="1747532592">
    <w:abstractNumId w:val="11"/>
  </w:num>
  <w:num w:numId="35" w16cid:durableId="899288608">
    <w:abstractNumId w:val="1"/>
  </w:num>
  <w:num w:numId="36" w16cid:durableId="241066051">
    <w:abstractNumId w:val="3"/>
  </w:num>
  <w:num w:numId="37" w16cid:durableId="1085110473">
    <w:abstractNumId w:val="3"/>
  </w:num>
  <w:num w:numId="38" w16cid:durableId="580797629">
    <w:abstractNumId w:val="25"/>
  </w:num>
  <w:num w:numId="39" w16cid:durableId="1744571937">
    <w:abstractNumId w:val="3"/>
  </w:num>
  <w:num w:numId="40" w16cid:durableId="1383670430">
    <w:abstractNumId w:val="1"/>
  </w:num>
  <w:num w:numId="41" w16cid:durableId="1994488195">
    <w:abstractNumId w:val="3"/>
  </w:num>
  <w:num w:numId="42" w16cid:durableId="92865563">
    <w:abstractNumId w:val="12"/>
  </w:num>
  <w:num w:numId="43" w16cid:durableId="1193108653">
    <w:abstractNumId w:val="8"/>
  </w:num>
  <w:num w:numId="44" w16cid:durableId="160781094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2tLQ0MTM0M7IwNDBU0lEKTi0uzszPAykwqQUAOIz9zywAAAA="/>
  </w:docVars>
  <w:rsids>
    <w:rsidRoot w:val="000E176B"/>
    <w:rsid w:val="00000A74"/>
    <w:rsid w:val="000016EE"/>
    <w:rsid w:val="00002FE0"/>
    <w:rsid w:val="0000352B"/>
    <w:rsid w:val="00003816"/>
    <w:rsid w:val="000038CE"/>
    <w:rsid w:val="0000400C"/>
    <w:rsid w:val="000051BD"/>
    <w:rsid w:val="000052D2"/>
    <w:rsid w:val="000058A6"/>
    <w:rsid w:val="00006346"/>
    <w:rsid w:val="0000654C"/>
    <w:rsid w:val="0000772D"/>
    <w:rsid w:val="00007983"/>
    <w:rsid w:val="00010180"/>
    <w:rsid w:val="000105FF"/>
    <w:rsid w:val="000110DB"/>
    <w:rsid w:val="000115D2"/>
    <w:rsid w:val="00011840"/>
    <w:rsid w:val="000124E7"/>
    <w:rsid w:val="00014714"/>
    <w:rsid w:val="00014A5E"/>
    <w:rsid w:val="00015AEB"/>
    <w:rsid w:val="0001641D"/>
    <w:rsid w:val="00017112"/>
    <w:rsid w:val="0001790E"/>
    <w:rsid w:val="00020788"/>
    <w:rsid w:val="00021495"/>
    <w:rsid w:val="000214B3"/>
    <w:rsid w:val="00021BD8"/>
    <w:rsid w:val="00021E17"/>
    <w:rsid w:val="000226A2"/>
    <w:rsid w:val="00022A33"/>
    <w:rsid w:val="000233EC"/>
    <w:rsid w:val="00023EF7"/>
    <w:rsid w:val="000244E6"/>
    <w:rsid w:val="00025C3C"/>
    <w:rsid w:val="000261BA"/>
    <w:rsid w:val="000264C1"/>
    <w:rsid w:val="000275F4"/>
    <w:rsid w:val="00030C65"/>
    <w:rsid w:val="0003166B"/>
    <w:rsid w:val="000331A3"/>
    <w:rsid w:val="0003368C"/>
    <w:rsid w:val="0003426F"/>
    <w:rsid w:val="00036FEC"/>
    <w:rsid w:val="00037F78"/>
    <w:rsid w:val="00040D23"/>
    <w:rsid w:val="0004106D"/>
    <w:rsid w:val="00041A45"/>
    <w:rsid w:val="0004217E"/>
    <w:rsid w:val="000425F3"/>
    <w:rsid w:val="000427B1"/>
    <w:rsid w:val="00042ADA"/>
    <w:rsid w:val="00043480"/>
    <w:rsid w:val="000438F1"/>
    <w:rsid w:val="0004537B"/>
    <w:rsid w:val="00045916"/>
    <w:rsid w:val="000469F0"/>
    <w:rsid w:val="00046D46"/>
    <w:rsid w:val="00046DC5"/>
    <w:rsid w:val="00050189"/>
    <w:rsid w:val="000509A9"/>
    <w:rsid w:val="00050ABB"/>
    <w:rsid w:val="00052A32"/>
    <w:rsid w:val="00052A75"/>
    <w:rsid w:val="00053C27"/>
    <w:rsid w:val="00053E74"/>
    <w:rsid w:val="000542C1"/>
    <w:rsid w:val="00054B7B"/>
    <w:rsid w:val="00056589"/>
    <w:rsid w:val="00056D31"/>
    <w:rsid w:val="00060078"/>
    <w:rsid w:val="00060144"/>
    <w:rsid w:val="000602A2"/>
    <w:rsid w:val="00060848"/>
    <w:rsid w:val="00061DFE"/>
    <w:rsid w:val="0006233B"/>
    <w:rsid w:val="0006233F"/>
    <w:rsid w:val="00063E29"/>
    <w:rsid w:val="0006479B"/>
    <w:rsid w:val="00064A05"/>
    <w:rsid w:val="0006539E"/>
    <w:rsid w:val="00065723"/>
    <w:rsid w:val="00066237"/>
    <w:rsid w:val="000665A4"/>
    <w:rsid w:val="000671F2"/>
    <w:rsid w:val="0006791F"/>
    <w:rsid w:val="00070659"/>
    <w:rsid w:val="0007167C"/>
    <w:rsid w:val="00071A56"/>
    <w:rsid w:val="00072432"/>
    <w:rsid w:val="00072809"/>
    <w:rsid w:val="00072E8E"/>
    <w:rsid w:val="00072ED8"/>
    <w:rsid w:val="00073656"/>
    <w:rsid w:val="0007372D"/>
    <w:rsid w:val="00074126"/>
    <w:rsid w:val="00074823"/>
    <w:rsid w:val="00074869"/>
    <w:rsid w:val="000761D1"/>
    <w:rsid w:val="000767B8"/>
    <w:rsid w:val="00080D1F"/>
    <w:rsid w:val="00080D73"/>
    <w:rsid w:val="0008223C"/>
    <w:rsid w:val="000831F8"/>
    <w:rsid w:val="00084D20"/>
    <w:rsid w:val="000858BC"/>
    <w:rsid w:val="0008590F"/>
    <w:rsid w:val="000860E2"/>
    <w:rsid w:val="00086F7F"/>
    <w:rsid w:val="000874C6"/>
    <w:rsid w:val="00087559"/>
    <w:rsid w:val="0009023A"/>
    <w:rsid w:val="00091380"/>
    <w:rsid w:val="00091599"/>
    <w:rsid w:val="00091BDA"/>
    <w:rsid w:val="00091E6E"/>
    <w:rsid w:val="0009206C"/>
    <w:rsid w:val="000921DD"/>
    <w:rsid w:val="0009265D"/>
    <w:rsid w:val="0009310D"/>
    <w:rsid w:val="0009415A"/>
    <w:rsid w:val="000942DD"/>
    <w:rsid w:val="000956F8"/>
    <w:rsid w:val="000957CB"/>
    <w:rsid w:val="00095887"/>
    <w:rsid w:val="00096121"/>
    <w:rsid w:val="000976E7"/>
    <w:rsid w:val="00097BEC"/>
    <w:rsid w:val="000A00E5"/>
    <w:rsid w:val="000A0CDB"/>
    <w:rsid w:val="000A0F1F"/>
    <w:rsid w:val="000A1641"/>
    <w:rsid w:val="000A196B"/>
    <w:rsid w:val="000A1DE9"/>
    <w:rsid w:val="000A2529"/>
    <w:rsid w:val="000A28AD"/>
    <w:rsid w:val="000A2D2C"/>
    <w:rsid w:val="000A3423"/>
    <w:rsid w:val="000A35B1"/>
    <w:rsid w:val="000A54E9"/>
    <w:rsid w:val="000A575A"/>
    <w:rsid w:val="000A5792"/>
    <w:rsid w:val="000A71A1"/>
    <w:rsid w:val="000A7DC0"/>
    <w:rsid w:val="000A7F36"/>
    <w:rsid w:val="000B0684"/>
    <w:rsid w:val="000B0938"/>
    <w:rsid w:val="000B2A18"/>
    <w:rsid w:val="000B3B15"/>
    <w:rsid w:val="000B4DDB"/>
    <w:rsid w:val="000B548B"/>
    <w:rsid w:val="000B556A"/>
    <w:rsid w:val="000B6B59"/>
    <w:rsid w:val="000B7E44"/>
    <w:rsid w:val="000C00DE"/>
    <w:rsid w:val="000C19C5"/>
    <w:rsid w:val="000C34EF"/>
    <w:rsid w:val="000C3555"/>
    <w:rsid w:val="000C3B2D"/>
    <w:rsid w:val="000C3CEB"/>
    <w:rsid w:val="000C4D00"/>
    <w:rsid w:val="000C587E"/>
    <w:rsid w:val="000C58CC"/>
    <w:rsid w:val="000C5D86"/>
    <w:rsid w:val="000C6194"/>
    <w:rsid w:val="000C624A"/>
    <w:rsid w:val="000C6C2A"/>
    <w:rsid w:val="000D002E"/>
    <w:rsid w:val="000D0761"/>
    <w:rsid w:val="000D079E"/>
    <w:rsid w:val="000D0A30"/>
    <w:rsid w:val="000D11E7"/>
    <w:rsid w:val="000D1496"/>
    <w:rsid w:val="000D393B"/>
    <w:rsid w:val="000D45D7"/>
    <w:rsid w:val="000D48D6"/>
    <w:rsid w:val="000D4902"/>
    <w:rsid w:val="000D52B1"/>
    <w:rsid w:val="000D573E"/>
    <w:rsid w:val="000D5943"/>
    <w:rsid w:val="000D601B"/>
    <w:rsid w:val="000D64A6"/>
    <w:rsid w:val="000D6A01"/>
    <w:rsid w:val="000D704C"/>
    <w:rsid w:val="000D70FD"/>
    <w:rsid w:val="000D7A6E"/>
    <w:rsid w:val="000D7B50"/>
    <w:rsid w:val="000E00DF"/>
    <w:rsid w:val="000E0989"/>
    <w:rsid w:val="000E176B"/>
    <w:rsid w:val="000E1D5D"/>
    <w:rsid w:val="000E243B"/>
    <w:rsid w:val="000E3AA3"/>
    <w:rsid w:val="000E5D69"/>
    <w:rsid w:val="000E5DAD"/>
    <w:rsid w:val="000E5F90"/>
    <w:rsid w:val="000E6B3A"/>
    <w:rsid w:val="000E7C6C"/>
    <w:rsid w:val="000E7F6C"/>
    <w:rsid w:val="000F0523"/>
    <w:rsid w:val="000F065B"/>
    <w:rsid w:val="000F0BCA"/>
    <w:rsid w:val="000F1118"/>
    <w:rsid w:val="000F15EF"/>
    <w:rsid w:val="000F1C5D"/>
    <w:rsid w:val="000F2027"/>
    <w:rsid w:val="000F21FE"/>
    <w:rsid w:val="000F257F"/>
    <w:rsid w:val="000F3239"/>
    <w:rsid w:val="000F32A4"/>
    <w:rsid w:val="000F3B6E"/>
    <w:rsid w:val="000F3BE0"/>
    <w:rsid w:val="000F3D2B"/>
    <w:rsid w:val="000F45CE"/>
    <w:rsid w:val="000F487F"/>
    <w:rsid w:val="000F7307"/>
    <w:rsid w:val="001000C0"/>
    <w:rsid w:val="00100BB1"/>
    <w:rsid w:val="00102070"/>
    <w:rsid w:val="0010262D"/>
    <w:rsid w:val="001033CA"/>
    <w:rsid w:val="0010371F"/>
    <w:rsid w:val="0010433C"/>
    <w:rsid w:val="00104F34"/>
    <w:rsid w:val="00105E5B"/>
    <w:rsid w:val="0010664C"/>
    <w:rsid w:val="00110A78"/>
    <w:rsid w:val="001110FE"/>
    <w:rsid w:val="00111218"/>
    <w:rsid w:val="0011206C"/>
    <w:rsid w:val="001134E4"/>
    <w:rsid w:val="00113E54"/>
    <w:rsid w:val="00115411"/>
    <w:rsid w:val="001156A6"/>
    <w:rsid w:val="0011646C"/>
    <w:rsid w:val="00116C15"/>
    <w:rsid w:val="00116CF4"/>
    <w:rsid w:val="00116FEC"/>
    <w:rsid w:val="0011796B"/>
    <w:rsid w:val="00117F71"/>
    <w:rsid w:val="00122347"/>
    <w:rsid w:val="001232C6"/>
    <w:rsid w:val="00124090"/>
    <w:rsid w:val="0012487E"/>
    <w:rsid w:val="001259A4"/>
    <w:rsid w:val="00125E45"/>
    <w:rsid w:val="00125F53"/>
    <w:rsid w:val="0012622B"/>
    <w:rsid w:val="00126230"/>
    <w:rsid w:val="00127902"/>
    <w:rsid w:val="00127FB0"/>
    <w:rsid w:val="0013033E"/>
    <w:rsid w:val="00130B90"/>
    <w:rsid w:val="001311E0"/>
    <w:rsid w:val="001313CA"/>
    <w:rsid w:val="0013141A"/>
    <w:rsid w:val="001328ED"/>
    <w:rsid w:val="001335CB"/>
    <w:rsid w:val="00134176"/>
    <w:rsid w:val="0013436C"/>
    <w:rsid w:val="00134514"/>
    <w:rsid w:val="00134E8E"/>
    <w:rsid w:val="00140272"/>
    <w:rsid w:val="001406BD"/>
    <w:rsid w:val="00141184"/>
    <w:rsid w:val="001418A2"/>
    <w:rsid w:val="00141BEC"/>
    <w:rsid w:val="0014206D"/>
    <w:rsid w:val="00142B9F"/>
    <w:rsid w:val="001431D2"/>
    <w:rsid w:val="00144BFF"/>
    <w:rsid w:val="00145763"/>
    <w:rsid w:val="001467A8"/>
    <w:rsid w:val="00146A53"/>
    <w:rsid w:val="00147005"/>
    <w:rsid w:val="001505BC"/>
    <w:rsid w:val="001506B1"/>
    <w:rsid w:val="00150890"/>
    <w:rsid w:val="0015181F"/>
    <w:rsid w:val="00151C85"/>
    <w:rsid w:val="0015238E"/>
    <w:rsid w:val="00152671"/>
    <w:rsid w:val="00152D1B"/>
    <w:rsid w:val="001544E3"/>
    <w:rsid w:val="00154995"/>
    <w:rsid w:val="00155028"/>
    <w:rsid w:val="0015531E"/>
    <w:rsid w:val="0015579B"/>
    <w:rsid w:val="00155C41"/>
    <w:rsid w:val="0015643D"/>
    <w:rsid w:val="001567EF"/>
    <w:rsid w:val="00157058"/>
    <w:rsid w:val="00160D09"/>
    <w:rsid w:val="00161218"/>
    <w:rsid w:val="0016183A"/>
    <w:rsid w:val="00161BB6"/>
    <w:rsid w:val="00161F25"/>
    <w:rsid w:val="00162258"/>
    <w:rsid w:val="00163F79"/>
    <w:rsid w:val="00164086"/>
    <w:rsid w:val="00164201"/>
    <w:rsid w:val="00164385"/>
    <w:rsid w:val="001647A8"/>
    <w:rsid w:val="001655F3"/>
    <w:rsid w:val="001659DB"/>
    <w:rsid w:val="00166AA5"/>
    <w:rsid w:val="00170A22"/>
    <w:rsid w:val="00170B99"/>
    <w:rsid w:val="00170D00"/>
    <w:rsid w:val="00170E1C"/>
    <w:rsid w:val="00170F86"/>
    <w:rsid w:val="00171AA0"/>
    <w:rsid w:val="00171C27"/>
    <w:rsid w:val="00171C40"/>
    <w:rsid w:val="00172B0F"/>
    <w:rsid w:val="00172C73"/>
    <w:rsid w:val="00172F24"/>
    <w:rsid w:val="00173090"/>
    <w:rsid w:val="00174252"/>
    <w:rsid w:val="001744BA"/>
    <w:rsid w:val="001747E0"/>
    <w:rsid w:val="00174E5B"/>
    <w:rsid w:val="0017527F"/>
    <w:rsid w:val="00175422"/>
    <w:rsid w:val="00175CD3"/>
    <w:rsid w:val="00175F6C"/>
    <w:rsid w:val="001775D0"/>
    <w:rsid w:val="001802F8"/>
    <w:rsid w:val="001818E2"/>
    <w:rsid w:val="001828A7"/>
    <w:rsid w:val="00182A0B"/>
    <w:rsid w:val="00182E2F"/>
    <w:rsid w:val="00183DA2"/>
    <w:rsid w:val="00184284"/>
    <w:rsid w:val="0018566C"/>
    <w:rsid w:val="001856DB"/>
    <w:rsid w:val="00186135"/>
    <w:rsid w:val="00186594"/>
    <w:rsid w:val="00186E17"/>
    <w:rsid w:val="00187771"/>
    <w:rsid w:val="00187780"/>
    <w:rsid w:val="0019058B"/>
    <w:rsid w:val="001907FA"/>
    <w:rsid w:val="00190AEA"/>
    <w:rsid w:val="0019117D"/>
    <w:rsid w:val="00191ECD"/>
    <w:rsid w:val="00193D96"/>
    <w:rsid w:val="00194F94"/>
    <w:rsid w:val="001953EA"/>
    <w:rsid w:val="00195BEA"/>
    <w:rsid w:val="00197077"/>
    <w:rsid w:val="001972DB"/>
    <w:rsid w:val="001975A4"/>
    <w:rsid w:val="00197755"/>
    <w:rsid w:val="00197E51"/>
    <w:rsid w:val="00197EEB"/>
    <w:rsid w:val="001A06C0"/>
    <w:rsid w:val="001A0DBD"/>
    <w:rsid w:val="001A2A6D"/>
    <w:rsid w:val="001A2E8E"/>
    <w:rsid w:val="001A37E0"/>
    <w:rsid w:val="001A4E22"/>
    <w:rsid w:val="001A54F7"/>
    <w:rsid w:val="001A5524"/>
    <w:rsid w:val="001A6984"/>
    <w:rsid w:val="001A7680"/>
    <w:rsid w:val="001B01EF"/>
    <w:rsid w:val="001B0AD9"/>
    <w:rsid w:val="001B1D00"/>
    <w:rsid w:val="001B1E07"/>
    <w:rsid w:val="001B215D"/>
    <w:rsid w:val="001B29FC"/>
    <w:rsid w:val="001B4CF1"/>
    <w:rsid w:val="001B4DC4"/>
    <w:rsid w:val="001B6048"/>
    <w:rsid w:val="001B6B3A"/>
    <w:rsid w:val="001B6E57"/>
    <w:rsid w:val="001B7A24"/>
    <w:rsid w:val="001B7BF8"/>
    <w:rsid w:val="001C0B6D"/>
    <w:rsid w:val="001C0D28"/>
    <w:rsid w:val="001C1CDE"/>
    <w:rsid w:val="001C2EB3"/>
    <w:rsid w:val="001C3964"/>
    <w:rsid w:val="001C3C0F"/>
    <w:rsid w:val="001C4E3C"/>
    <w:rsid w:val="001C4E9D"/>
    <w:rsid w:val="001C54D9"/>
    <w:rsid w:val="001C5919"/>
    <w:rsid w:val="001C5EC4"/>
    <w:rsid w:val="001C6395"/>
    <w:rsid w:val="001D0046"/>
    <w:rsid w:val="001D07FF"/>
    <w:rsid w:val="001D1395"/>
    <w:rsid w:val="001D19D5"/>
    <w:rsid w:val="001D1B76"/>
    <w:rsid w:val="001D26F4"/>
    <w:rsid w:val="001D2FBD"/>
    <w:rsid w:val="001D338C"/>
    <w:rsid w:val="001D3997"/>
    <w:rsid w:val="001D3C3F"/>
    <w:rsid w:val="001D3DD2"/>
    <w:rsid w:val="001D3EDF"/>
    <w:rsid w:val="001D46FB"/>
    <w:rsid w:val="001D47D5"/>
    <w:rsid w:val="001D4A29"/>
    <w:rsid w:val="001D4BA9"/>
    <w:rsid w:val="001D6907"/>
    <w:rsid w:val="001D6970"/>
    <w:rsid w:val="001D6B39"/>
    <w:rsid w:val="001D742F"/>
    <w:rsid w:val="001E1C7F"/>
    <w:rsid w:val="001E1D51"/>
    <w:rsid w:val="001E3003"/>
    <w:rsid w:val="001E3488"/>
    <w:rsid w:val="001E388C"/>
    <w:rsid w:val="001E4E99"/>
    <w:rsid w:val="001E55DD"/>
    <w:rsid w:val="001E5AA9"/>
    <w:rsid w:val="001E5C09"/>
    <w:rsid w:val="001E7502"/>
    <w:rsid w:val="001E7EE4"/>
    <w:rsid w:val="001F055D"/>
    <w:rsid w:val="001F1B04"/>
    <w:rsid w:val="001F1E35"/>
    <w:rsid w:val="001F1F3E"/>
    <w:rsid w:val="001F2A01"/>
    <w:rsid w:val="001F452A"/>
    <w:rsid w:val="001F46E6"/>
    <w:rsid w:val="001F4A4D"/>
    <w:rsid w:val="001F6958"/>
    <w:rsid w:val="001F76B2"/>
    <w:rsid w:val="001F7B2E"/>
    <w:rsid w:val="001F7ED4"/>
    <w:rsid w:val="001F7F69"/>
    <w:rsid w:val="00200067"/>
    <w:rsid w:val="002003A7"/>
    <w:rsid w:val="002011FA"/>
    <w:rsid w:val="00201873"/>
    <w:rsid w:val="00201E5B"/>
    <w:rsid w:val="002033F1"/>
    <w:rsid w:val="002038B3"/>
    <w:rsid w:val="00204265"/>
    <w:rsid w:val="002042C6"/>
    <w:rsid w:val="002045AD"/>
    <w:rsid w:val="00204727"/>
    <w:rsid w:val="00205E39"/>
    <w:rsid w:val="00206BAE"/>
    <w:rsid w:val="002108E2"/>
    <w:rsid w:val="00210909"/>
    <w:rsid w:val="00210957"/>
    <w:rsid w:val="00210EE2"/>
    <w:rsid w:val="00211077"/>
    <w:rsid w:val="00211226"/>
    <w:rsid w:val="002114CB"/>
    <w:rsid w:val="00211786"/>
    <w:rsid w:val="0021178F"/>
    <w:rsid w:val="002124C6"/>
    <w:rsid w:val="00212E46"/>
    <w:rsid w:val="00214CCF"/>
    <w:rsid w:val="00214EF9"/>
    <w:rsid w:val="002151C9"/>
    <w:rsid w:val="00215410"/>
    <w:rsid w:val="0021563F"/>
    <w:rsid w:val="00215708"/>
    <w:rsid w:val="00215850"/>
    <w:rsid w:val="00216924"/>
    <w:rsid w:val="00216A61"/>
    <w:rsid w:val="00216AE5"/>
    <w:rsid w:val="00216E34"/>
    <w:rsid w:val="00217066"/>
    <w:rsid w:val="002177C1"/>
    <w:rsid w:val="00217CE7"/>
    <w:rsid w:val="00217F66"/>
    <w:rsid w:val="0022014C"/>
    <w:rsid w:val="00221473"/>
    <w:rsid w:val="00221D91"/>
    <w:rsid w:val="002224AA"/>
    <w:rsid w:val="0022308D"/>
    <w:rsid w:val="0022344E"/>
    <w:rsid w:val="002242FE"/>
    <w:rsid w:val="00224A4F"/>
    <w:rsid w:val="00224E18"/>
    <w:rsid w:val="00224F49"/>
    <w:rsid w:val="002256A4"/>
    <w:rsid w:val="00227E43"/>
    <w:rsid w:val="00230A4F"/>
    <w:rsid w:val="00230F60"/>
    <w:rsid w:val="00231623"/>
    <w:rsid w:val="002319D7"/>
    <w:rsid w:val="00231D8F"/>
    <w:rsid w:val="00232083"/>
    <w:rsid w:val="00232CF6"/>
    <w:rsid w:val="00232DF3"/>
    <w:rsid w:val="0023307B"/>
    <w:rsid w:val="00233F02"/>
    <w:rsid w:val="00233FB4"/>
    <w:rsid w:val="002345E4"/>
    <w:rsid w:val="00234E77"/>
    <w:rsid w:val="00234F26"/>
    <w:rsid w:val="0023523E"/>
    <w:rsid w:val="00235786"/>
    <w:rsid w:val="00236733"/>
    <w:rsid w:val="002374B1"/>
    <w:rsid w:val="002375C5"/>
    <w:rsid w:val="00240AB7"/>
    <w:rsid w:val="00240F6F"/>
    <w:rsid w:val="00241246"/>
    <w:rsid w:val="00242EEF"/>
    <w:rsid w:val="00242F88"/>
    <w:rsid w:val="002437C9"/>
    <w:rsid w:val="00244684"/>
    <w:rsid w:val="00244742"/>
    <w:rsid w:val="0024624B"/>
    <w:rsid w:val="00246864"/>
    <w:rsid w:val="00246954"/>
    <w:rsid w:val="00247576"/>
    <w:rsid w:val="002478E6"/>
    <w:rsid w:val="00247E10"/>
    <w:rsid w:val="00250EB8"/>
    <w:rsid w:val="00251700"/>
    <w:rsid w:val="002519B9"/>
    <w:rsid w:val="00251A48"/>
    <w:rsid w:val="00251D79"/>
    <w:rsid w:val="00251DA0"/>
    <w:rsid w:val="00253429"/>
    <w:rsid w:val="002539F6"/>
    <w:rsid w:val="00254151"/>
    <w:rsid w:val="0025528A"/>
    <w:rsid w:val="0025615D"/>
    <w:rsid w:val="0026027F"/>
    <w:rsid w:val="00260726"/>
    <w:rsid w:val="00261044"/>
    <w:rsid w:val="002610B0"/>
    <w:rsid w:val="002638EC"/>
    <w:rsid w:val="00263D6B"/>
    <w:rsid w:val="0026660E"/>
    <w:rsid w:val="00267005"/>
    <w:rsid w:val="0026711B"/>
    <w:rsid w:val="00267C41"/>
    <w:rsid w:val="00270438"/>
    <w:rsid w:val="0027046F"/>
    <w:rsid w:val="002706E3"/>
    <w:rsid w:val="0027196A"/>
    <w:rsid w:val="00272365"/>
    <w:rsid w:val="0027278F"/>
    <w:rsid w:val="002731D8"/>
    <w:rsid w:val="002732F2"/>
    <w:rsid w:val="00275157"/>
    <w:rsid w:val="0027546B"/>
    <w:rsid w:val="00276BCF"/>
    <w:rsid w:val="00276E63"/>
    <w:rsid w:val="00277BB5"/>
    <w:rsid w:val="00277C8D"/>
    <w:rsid w:val="00280504"/>
    <w:rsid w:val="002810E0"/>
    <w:rsid w:val="002843A7"/>
    <w:rsid w:val="002866BC"/>
    <w:rsid w:val="00286777"/>
    <w:rsid w:val="00287125"/>
    <w:rsid w:val="002878C1"/>
    <w:rsid w:val="00287921"/>
    <w:rsid w:val="0029003B"/>
    <w:rsid w:val="00290E3D"/>
    <w:rsid w:val="00291CEE"/>
    <w:rsid w:val="002922B5"/>
    <w:rsid w:val="00292847"/>
    <w:rsid w:val="0029289D"/>
    <w:rsid w:val="0029362D"/>
    <w:rsid w:val="00293C41"/>
    <w:rsid w:val="00293CC2"/>
    <w:rsid w:val="00293E23"/>
    <w:rsid w:val="002958BF"/>
    <w:rsid w:val="00296695"/>
    <w:rsid w:val="00297688"/>
    <w:rsid w:val="00297F84"/>
    <w:rsid w:val="00297FD2"/>
    <w:rsid w:val="002A069B"/>
    <w:rsid w:val="002A0F0A"/>
    <w:rsid w:val="002A134D"/>
    <w:rsid w:val="002A1BF9"/>
    <w:rsid w:val="002A31E9"/>
    <w:rsid w:val="002A3F1D"/>
    <w:rsid w:val="002A40EF"/>
    <w:rsid w:val="002A4CE5"/>
    <w:rsid w:val="002A4DC3"/>
    <w:rsid w:val="002A65F1"/>
    <w:rsid w:val="002A6811"/>
    <w:rsid w:val="002A7F3E"/>
    <w:rsid w:val="002B0601"/>
    <w:rsid w:val="002B14DA"/>
    <w:rsid w:val="002B1E19"/>
    <w:rsid w:val="002B23DE"/>
    <w:rsid w:val="002B3042"/>
    <w:rsid w:val="002B3676"/>
    <w:rsid w:val="002B56B3"/>
    <w:rsid w:val="002B6686"/>
    <w:rsid w:val="002B7E65"/>
    <w:rsid w:val="002C09DF"/>
    <w:rsid w:val="002C0B17"/>
    <w:rsid w:val="002C0D3C"/>
    <w:rsid w:val="002C1182"/>
    <w:rsid w:val="002C2941"/>
    <w:rsid w:val="002C2A5D"/>
    <w:rsid w:val="002C2D1D"/>
    <w:rsid w:val="002C364F"/>
    <w:rsid w:val="002C3F18"/>
    <w:rsid w:val="002C5B22"/>
    <w:rsid w:val="002C5B4D"/>
    <w:rsid w:val="002C6700"/>
    <w:rsid w:val="002C6D35"/>
    <w:rsid w:val="002C7B6B"/>
    <w:rsid w:val="002D13A7"/>
    <w:rsid w:val="002D1635"/>
    <w:rsid w:val="002D25BC"/>
    <w:rsid w:val="002D3288"/>
    <w:rsid w:val="002D3660"/>
    <w:rsid w:val="002D4BEE"/>
    <w:rsid w:val="002D5C72"/>
    <w:rsid w:val="002D63FD"/>
    <w:rsid w:val="002D6670"/>
    <w:rsid w:val="002D6828"/>
    <w:rsid w:val="002D6A7B"/>
    <w:rsid w:val="002D77E1"/>
    <w:rsid w:val="002D7B8C"/>
    <w:rsid w:val="002E0160"/>
    <w:rsid w:val="002E1EDF"/>
    <w:rsid w:val="002E25CD"/>
    <w:rsid w:val="002E2C87"/>
    <w:rsid w:val="002E38F4"/>
    <w:rsid w:val="002E441C"/>
    <w:rsid w:val="002E4C36"/>
    <w:rsid w:val="002E54BB"/>
    <w:rsid w:val="002E5848"/>
    <w:rsid w:val="002E5D9C"/>
    <w:rsid w:val="002E79FF"/>
    <w:rsid w:val="002E7BF4"/>
    <w:rsid w:val="002E7D3B"/>
    <w:rsid w:val="002F0F56"/>
    <w:rsid w:val="002F1AE3"/>
    <w:rsid w:val="002F5229"/>
    <w:rsid w:val="002F682D"/>
    <w:rsid w:val="002F6986"/>
    <w:rsid w:val="002F6CC1"/>
    <w:rsid w:val="002F7DFB"/>
    <w:rsid w:val="003003A2"/>
    <w:rsid w:val="00301349"/>
    <w:rsid w:val="00301A69"/>
    <w:rsid w:val="00302E70"/>
    <w:rsid w:val="003033AC"/>
    <w:rsid w:val="00303825"/>
    <w:rsid w:val="00303870"/>
    <w:rsid w:val="00304626"/>
    <w:rsid w:val="003052E5"/>
    <w:rsid w:val="00305744"/>
    <w:rsid w:val="0030609B"/>
    <w:rsid w:val="00306C50"/>
    <w:rsid w:val="0030723C"/>
    <w:rsid w:val="00307F2A"/>
    <w:rsid w:val="003109B4"/>
    <w:rsid w:val="00311EB5"/>
    <w:rsid w:val="00312B8D"/>
    <w:rsid w:val="003133B3"/>
    <w:rsid w:val="003137EF"/>
    <w:rsid w:val="003142EA"/>
    <w:rsid w:val="003173A7"/>
    <w:rsid w:val="003206BF"/>
    <w:rsid w:val="00321093"/>
    <w:rsid w:val="00321319"/>
    <w:rsid w:val="00321B10"/>
    <w:rsid w:val="00321DE5"/>
    <w:rsid w:val="003222AE"/>
    <w:rsid w:val="003228DF"/>
    <w:rsid w:val="00322BB0"/>
    <w:rsid w:val="00323A60"/>
    <w:rsid w:val="00323C4C"/>
    <w:rsid w:val="00323DE8"/>
    <w:rsid w:val="0032410D"/>
    <w:rsid w:val="0032461C"/>
    <w:rsid w:val="00324EEF"/>
    <w:rsid w:val="00325469"/>
    <w:rsid w:val="003263B4"/>
    <w:rsid w:val="00326A2A"/>
    <w:rsid w:val="00326D42"/>
    <w:rsid w:val="00326E69"/>
    <w:rsid w:val="0032704C"/>
    <w:rsid w:val="003275EE"/>
    <w:rsid w:val="00327CC3"/>
    <w:rsid w:val="00330A93"/>
    <w:rsid w:val="00330C09"/>
    <w:rsid w:val="00330EF5"/>
    <w:rsid w:val="00330FA1"/>
    <w:rsid w:val="003328D0"/>
    <w:rsid w:val="00332C28"/>
    <w:rsid w:val="00332D17"/>
    <w:rsid w:val="00333663"/>
    <w:rsid w:val="00334BE0"/>
    <w:rsid w:val="00334D52"/>
    <w:rsid w:val="0033513A"/>
    <w:rsid w:val="003359D1"/>
    <w:rsid w:val="00335FFF"/>
    <w:rsid w:val="00336E66"/>
    <w:rsid w:val="00336E96"/>
    <w:rsid w:val="00337430"/>
    <w:rsid w:val="0033770A"/>
    <w:rsid w:val="00340241"/>
    <w:rsid w:val="00340B3A"/>
    <w:rsid w:val="00340E85"/>
    <w:rsid w:val="00341BE5"/>
    <w:rsid w:val="00341C11"/>
    <w:rsid w:val="00341C90"/>
    <w:rsid w:val="0034296A"/>
    <w:rsid w:val="00342B0E"/>
    <w:rsid w:val="00342D7F"/>
    <w:rsid w:val="00343F2E"/>
    <w:rsid w:val="0034584D"/>
    <w:rsid w:val="00345D7E"/>
    <w:rsid w:val="0034662A"/>
    <w:rsid w:val="0034691B"/>
    <w:rsid w:val="00346B53"/>
    <w:rsid w:val="0034764F"/>
    <w:rsid w:val="003477D5"/>
    <w:rsid w:val="003516C2"/>
    <w:rsid w:val="00351CB0"/>
    <w:rsid w:val="00352BBF"/>
    <w:rsid w:val="003540A3"/>
    <w:rsid w:val="00354CCE"/>
    <w:rsid w:val="00355B23"/>
    <w:rsid w:val="003562F4"/>
    <w:rsid w:val="003567B0"/>
    <w:rsid w:val="00357484"/>
    <w:rsid w:val="00360386"/>
    <w:rsid w:val="003619F9"/>
    <w:rsid w:val="003621D7"/>
    <w:rsid w:val="00362AFE"/>
    <w:rsid w:val="00362DD1"/>
    <w:rsid w:val="003637CE"/>
    <w:rsid w:val="00363867"/>
    <w:rsid w:val="00363E30"/>
    <w:rsid w:val="0036424E"/>
    <w:rsid w:val="00366895"/>
    <w:rsid w:val="00370C86"/>
    <w:rsid w:val="003717C3"/>
    <w:rsid w:val="003722C3"/>
    <w:rsid w:val="00372330"/>
    <w:rsid w:val="00372E66"/>
    <w:rsid w:val="003733DB"/>
    <w:rsid w:val="00373B51"/>
    <w:rsid w:val="003745BD"/>
    <w:rsid w:val="003755B0"/>
    <w:rsid w:val="00375691"/>
    <w:rsid w:val="0037582E"/>
    <w:rsid w:val="00380094"/>
    <w:rsid w:val="00380F20"/>
    <w:rsid w:val="00381289"/>
    <w:rsid w:val="00381659"/>
    <w:rsid w:val="0038175E"/>
    <w:rsid w:val="00381D9A"/>
    <w:rsid w:val="003821A2"/>
    <w:rsid w:val="0038234E"/>
    <w:rsid w:val="00382BDF"/>
    <w:rsid w:val="0038353C"/>
    <w:rsid w:val="00384684"/>
    <w:rsid w:val="003849AC"/>
    <w:rsid w:val="00385045"/>
    <w:rsid w:val="00385895"/>
    <w:rsid w:val="00386BD9"/>
    <w:rsid w:val="00391141"/>
    <w:rsid w:val="003921E9"/>
    <w:rsid w:val="003930ED"/>
    <w:rsid w:val="00393100"/>
    <w:rsid w:val="00393636"/>
    <w:rsid w:val="003937CA"/>
    <w:rsid w:val="00393D0E"/>
    <w:rsid w:val="00393E41"/>
    <w:rsid w:val="00395BCE"/>
    <w:rsid w:val="00395FEE"/>
    <w:rsid w:val="003961CF"/>
    <w:rsid w:val="0039731F"/>
    <w:rsid w:val="00397753"/>
    <w:rsid w:val="003A0785"/>
    <w:rsid w:val="003A1512"/>
    <w:rsid w:val="003A29AA"/>
    <w:rsid w:val="003A2EA2"/>
    <w:rsid w:val="003A360D"/>
    <w:rsid w:val="003A511C"/>
    <w:rsid w:val="003A514C"/>
    <w:rsid w:val="003A55DD"/>
    <w:rsid w:val="003A582F"/>
    <w:rsid w:val="003A662D"/>
    <w:rsid w:val="003A7002"/>
    <w:rsid w:val="003A78CE"/>
    <w:rsid w:val="003A7B44"/>
    <w:rsid w:val="003A7FA6"/>
    <w:rsid w:val="003B0487"/>
    <w:rsid w:val="003B07F5"/>
    <w:rsid w:val="003B1BDD"/>
    <w:rsid w:val="003B1D00"/>
    <w:rsid w:val="003B1E4C"/>
    <w:rsid w:val="003B266E"/>
    <w:rsid w:val="003B2DC6"/>
    <w:rsid w:val="003B504C"/>
    <w:rsid w:val="003B5B65"/>
    <w:rsid w:val="003B649D"/>
    <w:rsid w:val="003B666C"/>
    <w:rsid w:val="003B7C04"/>
    <w:rsid w:val="003C0BE5"/>
    <w:rsid w:val="003C0D36"/>
    <w:rsid w:val="003C0D92"/>
    <w:rsid w:val="003C0E5C"/>
    <w:rsid w:val="003C1264"/>
    <w:rsid w:val="003C1D4E"/>
    <w:rsid w:val="003C23E3"/>
    <w:rsid w:val="003C2532"/>
    <w:rsid w:val="003C3534"/>
    <w:rsid w:val="003C3BD5"/>
    <w:rsid w:val="003C43D0"/>
    <w:rsid w:val="003C49E3"/>
    <w:rsid w:val="003C4CFA"/>
    <w:rsid w:val="003C50A3"/>
    <w:rsid w:val="003C5909"/>
    <w:rsid w:val="003C6631"/>
    <w:rsid w:val="003D011C"/>
    <w:rsid w:val="003D135B"/>
    <w:rsid w:val="003D55BA"/>
    <w:rsid w:val="003D581D"/>
    <w:rsid w:val="003D5C1E"/>
    <w:rsid w:val="003D5F84"/>
    <w:rsid w:val="003D709A"/>
    <w:rsid w:val="003D74C9"/>
    <w:rsid w:val="003D7C76"/>
    <w:rsid w:val="003E002F"/>
    <w:rsid w:val="003E0398"/>
    <w:rsid w:val="003E0B1E"/>
    <w:rsid w:val="003E1882"/>
    <w:rsid w:val="003E1BA4"/>
    <w:rsid w:val="003E1BE0"/>
    <w:rsid w:val="003E201E"/>
    <w:rsid w:val="003E2B61"/>
    <w:rsid w:val="003E3488"/>
    <w:rsid w:val="003E35A8"/>
    <w:rsid w:val="003E5A87"/>
    <w:rsid w:val="003E5BD8"/>
    <w:rsid w:val="003E5DEB"/>
    <w:rsid w:val="003E5FF4"/>
    <w:rsid w:val="003E60E6"/>
    <w:rsid w:val="003E6759"/>
    <w:rsid w:val="003E6DE8"/>
    <w:rsid w:val="003E6FA0"/>
    <w:rsid w:val="003E701F"/>
    <w:rsid w:val="003E77C7"/>
    <w:rsid w:val="003E7865"/>
    <w:rsid w:val="003E7970"/>
    <w:rsid w:val="003E7CAB"/>
    <w:rsid w:val="003F01F1"/>
    <w:rsid w:val="003F0227"/>
    <w:rsid w:val="003F0E37"/>
    <w:rsid w:val="003F22B3"/>
    <w:rsid w:val="003F5109"/>
    <w:rsid w:val="003F54FC"/>
    <w:rsid w:val="003F5721"/>
    <w:rsid w:val="003F5863"/>
    <w:rsid w:val="003F6461"/>
    <w:rsid w:val="003F64DE"/>
    <w:rsid w:val="003F6637"/>
    <w:rsid w:val="003F6960"/>
    <w:rsid w:val="003F769F"/>
    <w:rsid w:val="003F7E53"/>
    <w:rsid w:val="00401226"/>
    <w:rsid w:val="0040142D"/>
    <w:rsid w:val="00401472"/>
    <w:rsid w:val="004018B5"/>
    <w:rsid w:val="00402F3E"/>
    <w:rsid w:val="00403594"/>
    <w:rsid w:val="0040434E"/>
    <w:rsid w:val="00404B81"/>
    <w:rsid w:val="004053C1"/>
    <w:rsid w:val="0040542A"/>
    <w:rsid w:val="004067B3"/>
    <w:rsid w:val="004072B1"/>
    <w:rsid w:val="0040784B"/>
    <w:rsid w:val="0041081C"/>
    <w:rsid w:val="00410D99"/>
    <w:rsid w:val="00411BFE"/>
    <w:rsid w:val="00411EAA"/>
    <w:rsid w:val="0041405C"/>
    <w:rsid w:val="00414739"/>
    <w:rsid w:val="0041550E"/>
    <w:rsid w:val="00415690"/>
    <w:rsid w:val="00416B85"/>
    <w:rsid w:val="0041784E"/>
    <w:rsid w:val="00420371"/>
    <w:rsid w:val="00420A38"/>
    <w:rsid w:val="00421A99"/>
    <w:rsid w:val="00421DE3"/>
    <w:rsid w:val="0042223A"/>
    <w:rsid w:val="00422923"/>
    <w:rsid w:val="00422995"/>
    <w:rsid w:val="00423834"/>
    <w:rsid w:val="00423886"/>
    <w:rsid w:val="00423BF3"/>
    <w:rsid w:val="00424C5B"/>
    <w:rsid w:val="004263A3"/>
    <w:rsid w:val="00426569"/>
    <w:rsid w:val="00426A80"/>
    <w:rsid w:val="00426F36"/>
    <w:rsid w:val="00426FE3"/>
    <w:rsid w:val="00427274"/>
    <w:rsid w:val="0042771B"/>
    <w:rsid w:val="00431CFF"/>
    <w:rsid w:val="00431FE1"/>
    <w:rsid w:val="00432273"/>
    <w:rsid w:val="00434978"/>
    <w:rsid w:val="0043501A"/>
    <w:rsid w:val="004352BF"/>
    <w:rsid w:val="00435993"/>
    <w:rsid w:val="00435A87"/>
    <w:rsid w:val="00436668"/>
    <w:rsid w:val="0043788F"/>
    <w:rsid w:val="00437E58"/>
    <w:rsid w:val="004403B7"/>
    <w:rsid w:val="00440B80"/>
    <w:rsid w:val="004421A9"/>
    <w:rsid w:val="00442AD7"/>
    <w:rsid w:val="00443072"/>
    <w:rsid w:val="00443460"/>
    <w:rsid w:val="004435CA"/>
    <w:rsid w:val="00443F1A"/>
    <w:rsid w:val="00444A1E"/>
    <w:rsid w:val="00446D12"/>
    <w:rsid w:val="00446FBC"/>
    <w:rsid w:val="00451516"/>
    <w:rsid w:val="00451896"/>
    <w:rsid w:val="00451E00"/>
    <w:rsid w:val="004525A1"/>
    <w:rsid w:val="00452742"/>
    <w:rsid w:val="00453368"/>
    <w:rsid w:val="004533F4"/>
    <w:rsid w:val="004542F3"/>
    <w:rsid w:val="00454785"/>
    <w:rsid w:val="00455DBD"/>
    <w:rsid w:val="00455F52"/>
    <w:rsid w:val="00455FEF"/>
    <w:rsid w:val="0045683A"/>
    <w:rsid w:val="00456FF1"/>
    <w:rsid w:val="00457274"/>
    <w:rsid w:val="004574A6"/>
    <w:rsid w:val="0046019A"/>
    <w:rsid w:val="004604F9"/>
    <w:rsid w:val="004605A0"/>
    <w:rsid w:val="00460843"/>
    <w:rsid w:val="00460C36"/>
    <w:rsid w:val="00460C4E"/>
    <w:rsid w:val="00461268"/>
    <w:rsid w:val="00462ECD"/>
    <w:rsid w:val="0046306C"/>
    <w:rsid w:val="004633ED"/>
    <w:rsid w:val="004636EA"/>
    <w:rsid w:val="00464552"/>
    <w:rsid w:val="00464AF9"/>
    <w:rsid w:val="0046530B"/>
    <w:rsid w:val="0046596A"/>
    <w:rsid w:val="004667AB"/>
    <w:rsid w:val="00466F5F"/>
    <w:rsid w:val="004676E9"/>
    <w:rsid w:val="00467DCD"/>
    <w:rsid w:val="00467DCF"/>
    <w:rsid w:val="00470A88"/>
    <w:rsid w:val="00473306"/>
    <w:rsid w:val="00473833"/>
    <w:rsid w:val="004741CE"/>
    <w:rsid w:val="00474324"/>
    <w:rsid w:val="004747CB"/>
    <w:rsid w:val="0047550B"/>
    <w:rsid w:val="00475601"/>
    <w:rsid w:val="004757AF"/>
    <w:rsid w:val="004763D3"/>
    <w:rsid w:val="00477049"/>
    <w:rsid w:val="0047720F"/>
    <w:rsid w:val="0047750A"/>
    <w:rsid w:val="00480553"/>
    <w:rsid w:val="00482220"/>
    <w:rsid w:val="004828D5"/>
    <w:rsid w:val="00482B26"/>
    <w:rsid w:val="0048400B"/>
    <w:rsid w:val="00484A16"/>
    <w:rsid w:val="004865E0"/>
    <w:rsid w:val="00486797"/>
    <w:rsid w:val="00487D57"/>
    <w:rsid w:val="00487F01"/>
    <w:rsid w:val="0049096F"/>
    <w:rsid w:val="004914E3"/>
    <w:rsid w:val="00492402"/>
    <w:rsid w:val="0049332E"/>
    <w:rsid w:val="00494DBC"/>
    <w:rsid w:val="00496000"/>
    <w:rsid w:val="00496C22"/>
    <w:rsid w:val="00497E7E"/>
    <w:rsid w:val="004A0785"/>
    <w:rsid w:val="004A0857"/>
    <w:rsid w:val="004A086C"/>
    <w:rsid w:val="004A2478"/>
    <w:rsid w:val="004A26EC"/>
    <w:rsid w:val="004A29BB"/>
    <w:rsid w:val="004A2E00"/>
    <w:rsid w:val="004A301A"/>
    <w:rsid w:val="004A3BCE"/>
    <w:rsid w:val="004A3F52"/>
    <w:rsid w:val="004A44AD"/>
    <w:rsid w:val="004A4BBF"/>
    <w:rsid w:val="004A5F3E"/>
    <w:rsid w:val="004A76CB"/>
    <w:rsid w:val="004A7A9C"/>
    <w:rsid w:val="004B039E"/>
    <w:rsid w:val="004B0682"/>
    <w:rsid w:val="004B06EF"/>
    <w:rsid w:val="004B182D"/>
    <w:rsid w:val="004B20F4"/>
    <w:rsid w:val="004B2690"/>
    <w:rsid w:val="004B2B11"/>
    <w:rsid w:val="004B34D2"/>
    <w:rsid w:val="004B3C01"/>
    <w:rsid w:val="004B41FB"/>
    <w:rsid w:val="004B6551"/>
    <w:rsid w:val="004B6741"/>
    <w:rsid w:val="004B7808"/>
    <w:rsid w:val="004B7CA6"/>
    <w:rsid w:val="004C0634"/>
    <w:rsid w:val="004C07EE"/>
    <w:rsid w:val="004C091F"/>
    <w:rsid w:val="004C11AB"/>
    <w:rsid w:val="004C1317"/>
    <w:rsid w:val="004C2787"/>
    <w:rsid w:val="004C3777"/>
    <w:rsid w:val="004C3A6B"/>
    <w:rsid w:val="004C405F"/>
    <w:rsid w:val="004C4991"/>
    <w:rsid w:val="004C4AFB"/>
    <w:rsid w:val="004C55C3"/>
    <w:rsid w:val="004C5DE0"/>
    <w:rsid w:val="004C6D1E"/>
    <w:rsid w:val="004D0AB2"/>
    <w:rsid w:val="004D1828"/>
    <w:rsid w:val="004D208F"/>
    <w:rsid w:val="004D25B4"/>
    <w:rsid w:val="004D3BC1"/>
    <w:rsid w:val="004D4ACC"/>
    <w:rsid w:val="004D5726"/>
    <w:rsid w:val="004D5875"/>
    <w:rsid w:val="004D760F"/>
    <w:rsid w:val="004D7F81"/>
    <w:rsid w:val="004E010E"/>
    <w:rsid w:val="004E0CB0"/>
    <w:rsid w:val="004E1695"/>
    <w:rsid w:val="004E198B"/>
    <w:rsid w:val="004E1C5D"/>
    <w:rsid w:val="004E2AC3"/>
    <w:rsid w:val="004E2FBF"/>
    <w:rsid w:val="004E318F"/>
    <w:rsid w:val="004E3946"/>
    <w:rsid w:val="004E3AB1"/>
    <w:rsid w:val="004E48F2"/>
    <w:rsid w:val="004E49F4"/>
    <w:rsid w:val="004E4BC7"/>
    <w:rsid w:val="004E4DEB"/>
    <w:rsid w:val="004E53DE"/>
    <w:rsid w:val="004E5880"/>
    <w:rsid w:val="004E5BDF"/>
    <w:rsid w:val="004E65D9"/>
    <w:rsid w:val="004E6D75"/>
    <w:rsid w:val="004E709B"/>
    <w:rsid w:val="004E760B"/>
    <w:rsid w:val="004E7E0E"/>
    <w:rsid w:val="004F0516"/>
    <w:rsid w:val="004F0784"/>
    <w:rsid w:val="004F0ECD"/>
    <w:rsid w:val="004F0FEA"/>
    <w:rsid w:val="004F1E21"/>
    <w:rsid w:val="004F2978"/>
    <w:rsid w:val="004F2C21"/>
    <w:rsid w:val="004F351D"/>
    <w:rsid w:val="004F3C13"/>
    <w:rsid w:val="004F4A34"/>
    <w:rsid w:val="004F5A88"/>
    <w:rsid w:val="004F6F01"/>
    <w:rsid w:val="004F7FD1"/>
    <w:rsid w:val="00500F7B"/>
    <w:rsid w:val="005017EF"/>
    <w:rsid w:val="00501C64"/>
    <w:rsid w:val="00501EF7"/>
    <w:rsid w:val="00501FD7"/>
    <w:rsid w:val="0050316A"/>
    <w:rsid w:val="00504500"/>
    <w:rsid w:val="00504812"/>
    <w:rsid w:val="00504D9A"/>
    <w:rsid w:val="00505427"/>
    <w:rsid w:val="005054B4"/>
    <w:rsid w:val="00505C1D"/>
    <w:rsid w:val="0050677A"/>
    <w:rsid w:val="00506DB2"/>
    <w:rsid w:val="00507400"/>
    <w:rsid w:val="0050748B"/>
    <w:rsid w:val="00510FA0"/>
    <w:rsid w:val="00511CF2"/>
    <w:rsid w:val="0051209F"/>
    <w:rsid w:val="00512CB0"/>
    <w:rsid w:val="0051330D"/>
    <w:rsid w:val="00514EA1"/>
    <w:rsid w:val="00514FD8"/>
    <w:rsid w:val="005154CD"/>
    <w:rsid w:val="00515893"/>
    <w:rsid w:val="00515D44"/>
    <w:rsid w:val="0051659B"/>
    <w:rsid w:val="005176CE"/>
    <w:rsid w:val="00517E67"/>
    <w:rsid w:val="00520457"/>
    <w:rsid w:val="005205F0"/>
    <w:rsid w:val="005209A4"/>
    <w:rsid w:val="00520A1D"/>
    <w:rsid w:val="005222FE"/>
    <w:rsid w:val="00522DCD"/>
    <w:rsid w:val="00522E26"/>
    <w:rsid w:val="00523A64"/>
    <w:rsid w:val="00523BE2"/>
    <w:rsid w:val="00523C60"/>
    <w:rsid w:val="00523E43"/>
    <w:rsid w:val="00524175"/>
    <w:rsid w:val="0052424E"/>
    <w:rsid w:val="00524875"/>
    <w:rsid w:val="005261C3"/>
    <w:rsid w:val="0052653C"/>
    <w:rsid w:val="00527CA3"/>
    <w:rsid w:val="00530177"/>
    <w:rsid w:val="00530A65"/>
    <w:rsid w:val="00532955"/>
    <w:rsid w:val="00532D27"/>
    <w:rsid w:val="00532EF7"/>
    <w:rsid w:val="00533DD2"/>
    <w:rsid w:val="005344C6"/>
    <w:rsid w:val="00536346"/>
    <w:rsid w:val="00536A26"/>
    <w:rsid w:val="005372B1"/>
    <w:rsid w:val="00537BAB"/>
    <w:rsid w:val="005408E1"/>
    <w:rsid w:val="00540971"/>
    <w:rsid w:val="005409DF"/>
    <w:rsid w:val="00540BB9"/>
    <w:rsid w:val="0054112B"/>
    <w:rsid w:val="00541FEF"/>
    <w:rsid w:val="005429D9"/>
    <w:rsid w:val="00543BB0"/>
    <w:rsid w:val="00543DEB"/>
    <w:rsid w:val="00544216"/>
    <w:rsid w:val="005452D4"/>
    <w:rsid w:val="00545B26"/>
    <w:rsid w:val="00546C40"/>
    <w:rsid w:val="00546FF6"/>
    <w:rsid w:val="005475B2"/>
    <w:rsid w:val="00547AEC"/>
    <w:rsid w:val="00550249"/>
    <w:rsid w:val="00550431"/>
    <w:rsid w:val="00550602"/>
    <w:rsid w:val="00550CDD"/>
    <w:rsid w:val="005514C2"/>
    <w:rsid w:val="00552748"/>
    <w:rsid w:val="00552DB1"/>
    <w:rsid w:val="00552EA3"/>
    <w:rsid w:val="00552F65"/>
    <w:rsid w:val="005537C4"/>
    <w:rsid w:val="00555305"/>
    <w:rsid w:val="00555CCC"/>
    <w:rsid w:val="00555E13"/>
    <w:rsid w:val="00555F29"/>
    <w:rsid w:val="0055729D"/>
    <w:rsid w:val="00557AAF"/>
    <w:rsid w:val="00560426"/>
    <w:rsid w:val="00560A21"/>
    <w:rsid w:val="0056114F"/>
    <w:rsid w:val="00561BAF"/>
    <w:rsid w:val="00561E62"/>
    <w:rsid w:val="00562D0E"/>
    <w:rsid w:val="0056300C"/>
    <w:rsid w:val="0056392D"/>
    <w:rsid w:val="00564812"/>
    <w:rsid w:val="00566232"/>
    <w:rsid w:val="0056673F"/>
    <w:rsid w:val="00566A2D"/>
    <w:rsid w:val="00567586"/>
    <w:rsid w:val="0057014E"/>
    <w:rsid w:val="00572944"/>
    <w:rsid w:val="005765A3"/>
    <w:rsid w:val="00576FB3"/>
    <w:rsid w:val="00580126"/>
    <w:rsid w:val="00580994"/>
    <w:rsid w:val="0058281B"/>
    <w:rsid w:val="00582DE6"/>
    <w:rsid w:val="00583238"/>
    <w:rsid w:val="005835D9"/>
    <w:rsid w:val="0058402C"/>
    <w:rsid w:val="00585D63"/>
    <w:rsid w:val="00585E64"/>
    <w:rsid w:val="00587389"/>
    <w:rsid w:val="00587F68"/>
    <w:rsid w:val="00590100"/>
    <w:rsid w:val="005901D7"/>
    <w:rsid w:val="005911B2"/>
    <w:rsid w:val="00591928"/>
    <w:rsid w:val="005922F6"/>
    <w:rsid w:val="00592445"/>
    <w:rsid w:val="00593223"/>
    <w:rsid w:val="00593555"/>
    <w:rsid w:val="00594A4F"/>
    <w:rsid w:val="00594AE3"/>
    <w:rsid w:val="00594DB8"/>
    <w:rsid w:val="00595AA2"/>
    <w:rsid w:val="005964AB"/>
    <w:rsid w:val="00596AB5"/>
    <w:rsid w:val="005971D7"/>
    <w:rsid w:val="005974F4"/>
    <w:rsid w:val="005976C7"/>
    <w:rsid w:val="005A0497"/>
    <w:rsid w:val="005A55E0"/>
    <w:rsid w:val="005A5A04"/>
    <w:rsid w:val="005A5EB0"/>
    <w:rsid w:val="005A6291"/>
    <w:rsid w:val="005A6F94"/>
    <w:rsid w:val="005A740C"/>
    <w:rsid w:val="005B0CA8"/>
    <w:rsid w:val="005B168E"/>
    <w:rsid w:val="005B1E1B"/>
    <w:rsid w:val="005B2C13"/>
    <w:rsid w:val="005B5755"/>
    <w:rsid w:val="005B59AA"/>
    <w:rsid w:val="005B62CA"/>
    <w:rsid w:val="005C0C86"/>
    <w:rsid w:val="005C2523"/>
    <w:rsid w:val="005C2A09"/>
    <w:rsid w:val="005C5118"/>
    <w:rsid w:val="005C6643"/>
    <w:rsid w:val="005C69C1"/>
    <w:rsid w:val="005C6B16"/>
    <w:rsid w:val="005D071B"/>
    <w:rsid w:val="005D1A6A"/>
    <w:rsid w:val="005D1CFC"/>
    <w:rsid w:val="005D1DFC"/>
    <w:rsid w:val="005D1F0D"/>
    <w:rsid w:val="005D2008"/>
    <w:rsid w:val="005D2CF8"/>
    <w:rsid w:val="005D3003"/>
    <w:rsid w:val="005D36C4"/>
    <w:rsid w:val="005D36FD"/>
    <w:rsid w:val="005D421A"/>
    <w:rsid w:val="005D470D"/>
    <w:rsid w:val="005D47BB"/>
    <w:rsid w:val="005D517D"/>
    <w:rsid w:val="005D5B8A"/>
    <w:rsid w:val="005D61E8"/>
    <w:rsid w:val="005D6B06"/>
    <w:rsid w:val="005D6F6B"/>
    <w:rsid w:val="005D7075"/>
    <w:rsid w:val="005D7B65"/>
    <w:rsid w:val="005E02C3"/>
    <w:rsid w:val="005E036E"/>
    <w:rsid w:val="005E0D7D"/>
    <w:rsid w:val="005E2208"/>
    <w:rsid w:val="005E31EC"/>
    <w:rsid w:val="005E37E7"/>
    <w:rsid w:val="005E4709"/>
    <w:rsid w:val="005E6366"/>
    <w:rsid w:val="005E6974"/>
    <w:rsid w:val="005E6A92"/>
    <w:rsid w:val="005E74CC"/>
    <w:rsid w:val="005F2A50"/>
    <w:rsid w:val="005F2FFB"/>
    <w:rsid w:val="005F33F0"/>
    <w:rsid w:val="005F3ADA"/>
    <w:rsid w:val="005F440F"/>
    <w:rsid w:val="005F521C"/>
    <w:rsid w:val="005F5C32"/>
    <w:rsid w:val="005F674A"/>
    <w:rsid w:val="005F71B9"/>
    <w:rsid w:val="005F7C82"/>
    <w:rsid w:val="00601759"/>
    <w:rsid w:val="00601A9A"/>
    <w:rsid w:val="00602BE2"/>
    <w:rsid w:val="0060461B"/>
    <w:rsid w:val="00604915"/>
    <w:rsid w:val="00606440"/>
    <w:rsid w:val="0060652E"/>
    <w:rsid w:val="00606A75"/>
    <w:rsid w:val="00606AFE"/>
    <w:rsid w:val="00606B45"/>
    <w:rsid w:val="00606CC9"/>
    <w:rsid w:val="00606EF6"/>
    <w:rsid w:val="006071CF"/>
    <w:rsid w:val="00610D10"/>
    <w:rsid w:val="0061207E"/>
    <w:rsid w:val="006126BE"/>
    <w:rsid w:val="0061370D"/>
    <w:rsid w:val="0061474F"/>
    <w:rsid w:val="00615C6D"/>
    <w:rsid w:val="00615DCA"/>
    <w:rsid w:val="00616C75"/>
    <w:rsid w:val="00616E8D"/>
    <w:rsid w:val="00621AAA"/>
    <w:rsid w:val="0062211F"/>
    <w:rsid w:val="00622263"/>
    <w:rsid w:val="00622667"/>
    <w:rsid w:val="00622E67"/>
    <w:rsid w:val="0062341C"/>
    <w:rsid w:val="0062378D"/>
    <w:rsid w:val="00623961"/>
    <w:rsid w:val="00623E23"/>
    <w:rsid w:val="00625525"/>
    <w:rsid w:val="006259DA"/>
    <w:rsid w:val="00625E9F"/>
    <w:rsid w:val="006262E4"/>
    <w:rsid w:val="0062635A"/>
    <w:rsid w:val="006272DF"/>
    <w:rsid w:val="0062790B"/>
    <w:rsid w:val="0063056C"/>
    <w:rsid w:val="00630CBB"/>
    <w:rsid w:val="00631553"/>
    <w:rsid w:val="00631714"/>
    <w:rsid w:val="00631729"/>
    <w:rsid w:val="00633672"/>
    <w:rsid w:val="00634A6A"/>
    <w:rsid w:val="00634D70"/>
    <w:rsid w:val="00635394"/>
    <w:rsid w:val="006369A8"/>
    <w:rsid w:val="00636CDE"/>
    <w:rsid w:val="00636D96"/>
    <w:rsid w:val="00636E5D"/>
    <w:rsid w:val="00640304"/>
    <w:rsid w:val="00640806"/>
    <w:rsid w:val="006423CC"/>
    <w:rsid w:val="0064272D"/>
    <w:rsid w:val="00642A32"/>
    <w:rsid w:val="00644AD7"/>
    <w:rsid w:val="00645BF3"/>
    <w:rsid w:val="00645E8C"/>
    <w:rsid w:val="00645FA2"/>
    <w:rsid w:val="006470BC"/>
    <w:rsid w:val="006472EE"/>
    <w:rsid w:val="006474FA"/>
    <w:rsid w:val="006476D7"/>
    <w:rsid w:val="0064786C"/>
    <w:rsid w:val="0065002B"/>
    <w:rsid w:val="00650A4C"/>
    <w:rsid w:val="00650DCF"/>
    <w:rsid w:val="00650ECD"/>
    <w:rsid w:val="00651046"/>
    <w:rsid w:val="006518CA"/>
    <w:rsid w:val="00651BE5"/>
    <w:rsid w:val="00654150"/>
    <w:rsid w:val="00654432"/>
    <w:rsid w:val="0065485A"/>
    <w:rsid w:val="006549A1"/>
    <w:rsid w:val="006554FF"/>
    <w:rsid w:val="006557F8"/>
    <w:rsid w:val="00655BB4"/>
    <w:rsid w:val="006560C5"/>
    <w:rsid w:val="0065688C"/>
    <w:rsid w:val="00656A6E"/>
    <w:rsid w:val="00656C47"/>
    <w:rsid w:val="006574FC"/>
    <w:rsid w:val="00660295"/>
    <w:rsid w:val="00660366"/>
    <w:rsid w:val="006603A8"/>
    <w:rsid w:val="00660518"/>
    <w:rsid w:val="006605EE"/>
    <w:rsid w:val="006606C9"/>
    <w:rsid w:val="0066107B"/>
    <w:rsid w:val="006633B2"/>
    <w:rsid w:val="00664591"/>
    <w:rsid w:val="00664A79"/>
    <w:rsid w:val="00665BA2"/>
    <w:rsid w:val="00665D85"/>
    <w:rsid w:val="00666168"/>
    <w:rsid w:val="00666B76"/>
    <w:rsid w:val="00667804"/>
    <w:rsid w:val="00667E3E"/>
    <w:rsid w:val="00670674"/>
    <w:rsid w:val="0067116A"/>
    <w:rsid w:val="0067182D"/>
    <w:rsid w:val="00671C69"/>
    <w:rsid w:val="00671D28"/>
    <w:rsid w:val="00671FAB"/>
    <w:rsid w:val="00673383"/>
    <w:rsid w:val="006740F7"/>
    <w:rsid w:val="00674A36"/>
    <w:rsid w:val="00675049"/>
    <w:rsid w:val="006754D5"/>
    <w:rsid w:val="00675845"/>
    <w:rsid w:val="00675D4A"/>
    <w:rsid w:val="006763F4"/>
    <w:rsid w:val="006765BF"/>
    <w:rsid w:val="00676A65"/>
    <w:rsid w:val="006772FD"/>
    <w:rsid w:val="0067798B"/>
    <w:rsid w:val="00681EC6"/>
    <w:rsid w:val="00683460"/>
    <w:rsid w:val="006843E0"/>
    <w:rsid w:val="006844DB"/>
    <w:rsid w:val="006849F2"/>
    <w:rsid w:val="006861EA"/>
    <w:rsid w:val="00687702"/>
    <w:rsid w:val="00687D68"/>
    <w:rsid w:val="00690574"/>
    <w:rsid w:val="00691281"/>
    <w:rsid w:val="00691465"/>
    <w:rsid w:val="00691806"/>
    <w:rsid w:val="00691A39"/>
    <w:rsid w:val="00692895"/>
    <w:rsid w:val="0069391B"/>
    <w:rsid w:val="00693CAB"/>
    <w:rsid w:val="006941AD"/>
    <w:rsid w:val="00694BF2"/>
    <w:rsid w:val="0069531D"/>
    <w:rsid w:val="0069596B"/>
    <w:rsid w:val="00695FB0"/>
    <w:rsid w:val="00696CC3"/>
    <w:rsid w:val="00696E26"/>
    <w:rsid w:val="00697089"/>
    <w:rsid w:val="00697428"/>
    <w:rsid w:val="006A256C"/>
    <w:rsid w:val="006A3488"/>
    <w:rsid w:val="006A39A1"/>
    <w:rsid w:val="006A4400"/>
    <w:rsid w:val="006A4C37"/>
    <w:rsid w:val="006A543C"/>
    <w:rsid w:val="006A550D"/>
    <w:rsid w:val="006A56A8"/>
    <w:rsid w:val="006A584C"/>
    <w:rsid w:val="006A5AA2"/>
    <w:rsid w:val="006A6AE1"/>
    <w:rsid w:val="006A6DE8"/>
    <w:rsid w:val="006A6EA9"/>
    <w:rsid w:val="006A7128"/>
    <w:rsid w:val="006A7387"/>
    <w:rsid w:val="006A7E80"/>
    <w:rsid w:val="006B1B9A"/>
    <w:rsid w:val="006B2771"/>
    <w:rsid w:val="006B2879"/>
    <w:rsid w:val="006B29B2"/>
    <w:rsid w:val="006B3F24"/>
    <w:rsid w:val="006B403F"/>
    <w:rsid w:val="006B4344"/>
    <w:rsid w:val="006B5620"/>
    <w:rsid w:val="006B686C"/>
    <w:rsid w:val="006B6C0B"/>
    <w:rsid w:val="006B74B2"/>
    <w:rsid w:val="006B750B"/>
    <w:rsid w:val="006B7718"/>
    <w:rsid w:val="006C01D1"/>
    <w:rsid w:val="006C0BCF"/>
    <w:rsid w:val="006C0F86"/>
    <w:rsid w:val="006C1C1B"/>
    <w:rsid w:val="006C2269"/>
    <w:rsid w:val="006C25A7"/>
    <w:rsid w:val="006C2C62"/>
    <w:rsid w:val="006C33AB"/>
    <w:rsid w:val="006C35E0"/>
    <w:rsid w:val="006C3E11"/>
    <w:rsid w:val="006C64B8"/>
    <w:rsid w:val="006C66CF"/>
    <w:rsid w:val="006C6B59"/>
    <w:rsid w:val="006C7B1B"/>
    <w:rsid w:val="006D0498"/>
    <w:rsid w:val="006D0C04"/>
    <w:rsid w:val="006D0C1C"/>
    <w:rsid w:val="006D1338"/>
    <w:rsid w:val="006D2D69"/>
    <w:rsid w:val="006D36C6"/>
    <w:rsid w:val="006D3748"/>
    <w:rsid w:val="006D4E9D"/>
    <w:rsid w:val="006D546B"/>
    <w:rsid w:val="006D54C9"/>
    <w:rsid w:val="006D625B"/>
    <w:rsid w:val="006D6C6D"/>
    <w:rsid w:val="006D74A6"/>
    <w:rsid w:val="006E0B7A"/>
    <w:rsid w:val="006E165A"/>
    <w:rsid w:val="006E20C3"/>
    <w:rsid w:val="006E2D11"/>
    <w:rsid w:val="006E2E3B"/>
    <w:rsid w:val="006E3B0E"/>
    <w:rsid w:val="006E3BB7"/>
    <w:rsid w:val="006E3F94"/>
    <w:rsid w:val="006E4081"/>
    <w:rsid w:val="006E4456"/>
    <w:rsid w:val="006E4669"/>
    <w:rsid w:val="006E4E6C"/>
    <w:rsid w:val="006E6EF3"/>
    <w:rsid w:val="006E6FC1"/>
    <w:rsid w:val="006F00DD"/>
    <w:rsid w:val="006F1926"/>
    <w:rsid w:val="006F21E7"/>
    <w:rsid w:val="006F2557"/>
    <w:rsid w:val="006F2B93"/>
    <w:rsid w:val="006F2F42"/>
    <w:rsid w:val="006F2F6B"/>
    <w:rsid w:val="006F32FE"/>
    <w:rsid w:val="006F33EB"/>
    <w:rsid w:val="006F3C4A"/>
    <w:rsid w:val="006F3C68"/>
    <w:rsid w:val="006F3DEA"/>
    <w:rsid w:val="006F3E95"/>
    <w:rsid w:val="006F4356"/>
    <w:rsid w:val="006F45D9"/>
    <w:rsid w:val="006F47E2"/>
    <w:rsid w:val="006F786B"/>
    <w:rsid w:val="006F7A9A"/>
    <w:rsid w:val="007016F4"/>
    <w:rsid w:val="00702619"/>
    <w:rsid w:val="00702C86"/>
    <w:rsid w:val="007037E4"/>
    <w:rsid w:val="007048DD"/>
    <w:rsid w:val="00705D5F"/>
    <w:rsid w:val="0070605B"/>
    <w:rsid w:val="0070617D"/>
    <w:rsid w:val="007079A5"/>
    <w:rsid w:val="00710172"/>
    <w:rsid w:val="007102EC"/>
    <w:rsid w:val="00710F51"/>
    <w:rsid w:val="00711C64"/>
    <w:rsid w:val="007121EE"/>
    <w:rsid w:val="0071294A"/>
    <w:rsid w:val="00713039"/>
    <w:rsid w:val="007136A8"/>
    <w:rsid w:val="0071387D"/>
    <w:rsid w:val="007146D0"/>
    <w:rsid w:val="00715292"/>
    <w:rsid w:val="00715CF0"/>
    <w:rsid w:val="00717172"/>
    <w:rsid w:val="00717F10"/>
    <w:rsid w:val="0072028A"/>
    <w:rsid w:val="007204B7"/>
    <w:rsid w:val="00720717"/>
    <w:rsid w:val="00720D93"/>
    <w:rsid w:val="00721087"/>
    <w:rsid w:val="0072142F"/>
    <w:rsid w:val="00721957"/>
    <w:rsid w:val="00721E9E"/>
    <w:rsid w:val="00722179"/>
    <w:rsid w:val="00722503"/>
    <w:rsid w:val="00722B8B"/>
    <w:rsid w:val="007236BB"/>
    <w:rsid w:val="00725BD7"/>
    <w:rsid w:val="007262D1"/>
    <w:rsid w:val="00726BED"/>
    <w:rsid w:val="007278FB"/>
    <w:rsid w:val="00727B57"/>
    <w:rsid w:val="00730F99"/>
    <w:rsid w:val="00731F44"/>
    <w:rsid w:val="0073214E"/>
    <w:rsid w:val="0073309D"/>
    <w:rsid w:val="007332B3"/>
    <w:rsid w:val="007337BF"/>
    <w:rsid w:val="007342A1"/>
    <w:rsid w:val="00734562"/>
    <w:rsid w:val="0073507F"/>
    <w:rsid w:val="00735086"/>
    <w:rsid w:val="00737F1D"/>
    <w:rsid w:val="00737FA5"/>
    <w:rsid w:val="0074033E"/>
    <w:rsid w:val="00740C69"/>
    <w:rsid w:val="00740EEF"/>
    <w:rsid w:val="007430FB"/>
    <w:rsid w:val="007437F4"/>
    <w:rsid w:val="00744017"/>
    <w:rsid w:val="00745059"/>
    <w:rsid w:val="00745195"/>
    <w:rsid w:val="00747AAF"/>
    <w:rsid w:val="00747C4A"/>
    <w:rsid w:val="00747D6B"/>
    <w:rsid w:val="00750078"/>
    <w:rsid w:val="007513A6"/>
    <w:rsid w:val="00752E1E"/>
    <w:rsid w:val="00752F50"/>
    <w:rsid w:val="00753154"/>
    <w:rsid w:val="007547CA"/>
    <w:rsid w:val="00754A89"/>
    <w:rsid w:val="007550BA"/>
    <w:rsid w:val="00755D52"/>
    <w:rsid w:val="00756489"/>
    <w:rsid w:val="007565DF"/>
    <w:rsid w:val="00756AF6"/>
    <w:rsid w:val="00757104"/>
    <w:rsid w:val="0075754C"/>
    <w:rsid w:val="00757738"/>
    <w:rsid w:val="00760FBB"/>
    <w:rsid w:val="0076124C"/>
    <w:rsid w:val="007621D8"/>
    <w:rsid w:val="00762279"/>
    <w:rsid w:val="007658E8"/>
    <w:rsid w:val="00765B1D"/>
    <w:rsid w:val="007675AF"/>
    <w:rsid w:val="007714C5"/>
    <w:rsid w:val="007716A4"/>
    <w:rsid w:val="00771BAB"/>
    <w:rsid w:val="00771C52"/>
    <w:rsid w:val="007720A6"/>
    <w:rsid w:val="007721FE"/>
    <w:rsid w:val="0077221E"/>
    <w:rsid w:val="0077238D"/>
    <w:rsid w:val="00772D7D"/>
    <w:rsid w:val="0077338C"/>
    <w:rsid w:val="007733D9"/>
    <w:rsid w:val="007733DC"/>
    <w:rsid w:val="007739E6"/>
    <w:rsid w:val="007744C7"/>
    <w:rsid w:val="00775BBE"/>
    <w:rsid w:val="007775A8"/>
    <w:rsid w:val="00777BAE"/>
    <w:rsid w:val="00780165"/>
    <w:rsid w:val="00780749"/>
    <w:rsid w:val="00781187"/>
    <w:rsid w:val="00781B9E"/>
    <w:rsid w:val="00781DCA"/>
    <w:rsid w:val="00782D4B"/>
    <w:rsid w:val="00783C82"/>
    <w:rsid w:val="007843F2"/>
    <w:rsid w:val="00785872"/>
    <w:rsid w:val="00785958"/>
    <w:rsid w:val="00785FF0"/>
    <w:rsid w:val="00786C6E"/>
    <w:rsid w:val="00787216"/>
    <w:rsid w:val="00787B60"/>
    <w:rsid w:val="00787E0E"/>
    <w:rsid w:val="00790E57"/>
    <w:rsid w:val="00791F38"/>
    <w:rsid w:val="007922AE"/>
    <w:rsid w:val="007923A3"/>
    <w:rsid w:val="007930CC"/>
    <w:rsid w:val="007932C2"/>
    <w:rsid w:val="00794152"/>
    <w:rsid w:val="0079500B"/>
    <w:rsid w:val="00795284"/>
    <w:rsid w:val="00795329"/>
    <w:rsid w:val="007956D3"/>
    <w:rsid w:val="00796072"/>
    <w:rsid w:val="007960B8"/>
    <w:rsid w:val="00796391"/>
    <w:rsid w:val="0079640A"/>
    <w:rsid w:val="00796CD2"/>
    <w:rsid w:val="00796E20"/>
    <w:rsid w:val="00796F29"/>
    <w:rsid w:val="00797A67"/>
    <w:rsid w:val="007A0341"/>
    <w:rsid w:val="007A09C4"/>
    <w:rsid w:val="007A11B3"/>
    <w:rsid w:val="007A2C26"/>
    <w:rsid w:val="007A45FF"/>
    <w:rsid w:val="007A56F2"/>
    <w:rsid w:val="007A5CF3"/>
    <w:rsid w:val="007A601D"/>
    <w:rsid w:val="007A72C8"/>
    <w:rsid w:val="007A7FBA"/>
    <w:rsid w:val="007B01EF"/>
    <w:rsid w:val="007B10BE"/>
    <w:rsid w:val="007B1C2B"/>
    <w:rsid w:val="007B249E"/>
    <w:rsid w:val="007B429D"/>
    <w:rsid w:val="007B4C7D"/>
    <w:rsid w:val="007B4ED2"/>
    <w:rsid w:val="007B5CFC"/>
    <w:rsid w:val="007B60C2"/>
    <w:rsid w:val="007B6AFC"/>
    <w:rsid w:val="007B749E"/>
    <w:rsid w:val="007C02AA"/>
    <w:rsid w:val="007C125D"/>
    <w:rsid w:val="007C18D8"/>
    <w:rsid w:val="007C2515"/>
    <w:rsid w:val="007C2D98"/>
    <w:rsid w:val="007C35DE"/>
    <w:rsid w:val="007C3F90"/>
    <w:rsid w:val="007C42EC"/>
    <w:rsid w:val="007C45B0"/>
    <w:rsid w:val="007C5128"/>
    <w:rsid w:val="007C55D5"/>
    <w:rsid w:val="007C5B71"/>
    <w:rsid w:val="007C5BD1"/>
    <w:rsid w:val="007C5F1B"/>
    <w:rsid w:val="007C64EC"/>
    <w:rsid w:val="007C7BB7"/>
    <w:rsid w:val="007D10B3"/>
    <w:rsid w:val="007D117B"/>
    <w:rsid w:val="007D2AEF"/>
    <w:rsid w:val="007D305A"/>
    <w:rsid w:val="007D3AD0"/>
    <w:rsid w:val="007D4AF8"/>
    <w:rsid w:val="007D4EC3"/>
    <w:rsid w:val="007D501A"/>
    <w:rsid w:val="007D5BA1"/>
    <w:rsid w:val="007D70AD"/>
    <w:rsid w:val="007D7B28"/>
    <w:rsid w:val="007D7F54"/>
    <w:rsid w:val="007E02F2"/>
    <w:rsid w:val="007E09B8"/>
    <w:rsid w:val="007E0FDB"/>
    <w:rsid w:val="007E2DE7"/>
    <w:rsid w:val="007E3A2B"/>
    <w:rsid w:val="007E48D2"/>
    <w:rsid w:val="007E547C"/>
    <w:rsid w:val="007E56E6"/>
    <w:rsid w:val="007E5A98"/>
    <w:rsid w:val="007E5E1B"/>
    <w:rsid w:val="007E6ED2"/>
    <w:rsid w:val="007F090A"/>
    <w:rsid w:val="007F0D7C"/>
    <w:rsid w:val="007F0F46"/>
    <w:rsid w:val="007F20CC"/>
    <w:rsid w:val="007F305D"/>
    <w:rsid w:val="007F38EA"/>
    <w:rsid w:val="007F555A"/>
    <w:rsid w:val="007F68AC"/>
    <w:rsid w:val="007F6EDC"/>
    <w:rsid w:val="007F7403"/>
    <w:rsid w:val="007F7687"/>
    <w:rsid w:val="00800C21"/>
    <w:rsid w:val="00800C23"/>
    <w:rsid w:val="00800D0A"/>
    <w:rsid w:val="0080186A"/>
    <w:rsid w:val="00801B40"/>
    <w:rsid w:val="00801CF2"/>
    <w:rsid w:val="00802D73"/>
    <w:rsid w:val="00803463"/>
    <w:rsid w:val="008038C8"/>
    <w:rsid w:val="00803E22"/>
    <w:rsid w:val="00803FC2"/>
    <w:rsid w:val="0080459F"/>
    <w:rsid w:val="00804A0F"/>
    <w:rsid w:val="00804AB0"/>
    <w:rsid w:val="00804B05"/>
    <w:rsid w:val="00804C70"/>
    <w:rsid w:val="00804CCE"/>
    <w:rsid w:val="00805574"/>
    <w:rsid w:val="00806382"/>
    <w:rsid w:val="00807501"/>
    <w:rsid w:val="00807EEC"/>
    <w:rsid w:val="00810891"/>
    <w:rsid w:val="0081106C"/>
    <w:rsid w:val="0081184A"/>
    <w:rsid w:val="0081383F"/>
    <w:rsid w:val="00814842"/>
    <w:rsid w:val="00814C30"/>
    <w:rsid w:val="00814F1E"/>
    <w:rsid w:val="008151D7"/>
    <w:rsid w:val="00815414"/>
    <w:rsid w:val="0081589E"/>
    <w:rsid w:val="00815C50"/>
    <w:rsid w:val="0081651B"/>
    <w:rsid w:val="00816C4B"/>
    <w:rsid w:val="00816EA4"/>
    <w:rsid w:val="00817827"/>
    <w:rsid w:val="00817FE7"/>
    <w:rsid w:val="0082032F"/>
    <w:rsid w:val="008210D1"/>
    <w:rsid w:val="00821D53"/>
    <w:rsid w:val="008221A2"/>
    <w:rsid w:val="008221B9"/>
    <w:rsid w:val="00822570"/>
    <w:rsid w:val="00823DB4"/>
    <w:rsid w:val="00824AB6"/>
    <w:rsid w:val="00824E6A"/>
    <w:rsid w:val="0082632B"/>
    <w:rsid w:val="008263A1"/>
    <w:rsid w:val="00826EBF"/>
    <w:rsid w:val="00827310"/>
    <w:rsid w:val="00827815"/>
    <w:rsid w:val="00827EBD"/>
    <w:rsid w:val="00827F91"/>
    <w:rsid w:val="00827FB8"/>
    <w:rsid w:val="008308D6"/>
    <w:rsid w:val="00831226"/>
    <w:rsid w:val="00831579"/>
    <w:rsid w:val="0083291A"/>
    <w:rsid w:val="0083356F"/>
    <w:rsid w:val="00833599"/>
    <w:rsid w:val="0083430F"/>
    <w:rsid w:val="00836381"/>
    <w:rsid w:val="00836DC8"/>
    <w:rsid w:val="008375A1"/>
    <w:rsid w:val="00837C25"/>
    <w:rsid w:val="0084041E"/>
    <w:rsid w:val="008405B2"/>
    <w:rsid w:val="00840E5E"/>
    <w:rsid w:val="0084104E"/>
    <w:rsid w:val="00841A2C"/>
    <w:rsid w:val="0084302F"/>
    <w:rsid w:val="00843674"/>
    <w:rsid w:val="00843825"/>
    <w:rsid w:val="00843A58"/>
    <w:rsid w:val="008442FA"/>
    <w:rsid w:val="00844EAA"/>
    <w:rsid w:val="00844F8B"/>
    <w:rsid w:val="0084515C"/>
    <w:rsid w:val="00845698"/>
    <w:rsid w:val="00845975"/>
    <w:rsid w:val="00846DF4"/>
    <w:rsid w:val="00847CC0"/>
    <w:rsid w:val="0085022B"/>
    <w:rsid w:val="00851483"/>
    <w:rsid w:val="00852393"/>
    <w:rsid w:val="0085298C"/>
    <w:rsid w:val="00852ADB"/>
    <w:rsid w:val="00852E4B"/>
    <w:rsid w:val="008547E9"/>
    <w:rsid w:val="00855A51"/>
    <w:rsid w:val="00855AF3"/>
    <w:rsid w:val="00856053"/>
    <w:rsid w:val="00856296"/>
    <w:rsid w:val="008562D6"/>
    <w:rsid w:val="00856552"/>
    <w:rsid w:val="00857067"/>
    <w:rsid w:val="008570E1"/>
    <w:rsid w:val="008579FD"/>
    <w:rsid w:val="00857BD9"/>
    <w:rsid w:val="00857F29"/>
    <w:rsid w:val="008615F6"/>
    <w:rsid w:val="00861E1B"/>
    <w:rsid w:val="00862494"/>
    <w:rsid w:val="00862777"/>
    <w:rsid w:val="00863424"/>
    <w:rsid w:val="00863833"/>
    <w:rsid w:val="00865835"/>
    <w:rsid w:val="00865AA1"/>
    <w:rsid w:val="008675D5"/>
    <w:rsid w:val="00867AC9"/>
    <w:rsid w:val="0087009A"/>
    <w:rsid w:val="0087045C"/>
    <w:rsid w:val="00870694"/>
    <w:rsid w:val="00870743"/>
    <w:rsid w:val="00871A45"/>
    <w:rsid w:val="008720F7"/>
    <w:rsid w:val="008726BA"/>
    <w:rsid w:val="00872F93"/>
    <w:rsid w:val="00873532"/>
    <w:rsid w:val="0087397C"/>
    <w:rsid w:val="0087472D"/>
    <w:rsid w:val="00874A0E"/>
    <w:rsid w:val="00874F1E"/>
    <w:rsid w:val="008758EC"/>
    <w:rsid w:val="008759AF"/>
    <w:rsid w:val="0087668A"/>
    <w:rsid w:val="00876BD1"/>
    <w:rsid w:val="00876CF0"/>
    <w:rsid w:val="00876D13"/>
    <w:rsid w:val="00877FD1"/>
    <w:rsid w:val="008812F5"/>
    <w:rsid w:val="0088148E"/>
    <w:rsid w:val="00881938"/>
    <w:rsid w:val="00881E08"/>
    <w:rsid w:val="008820AC"/>
    <w:rsid w:val="00882DEC"/>
    <w:rsid w:val="00882EFA"/>
    <w:rsid w:val="00883E23"/>
    <w:rsid w:val="00884095"/>
    <w:rsid w:val="00884977"/>
    <w:rsid w:val="00884CCC"/>
    <w:rsid w:val="008856D8"/>
    <w:rsid w:val="00885BB2"/>
    <w:rsid w:val="008871FC"/>
    <w:rsid w:val="00887876"/>
    <w:rsid w:val="008904EF"/>
    <w:rsid w:val="0089051E"/>
    <w:rsid w:val="0089100A"/>
    <w:rsid w:val="008913A5"/>
    <w:rsid w:val="00891590"/>
    <w:rsid w:val="00891FC9"/>
    <w:rsid w:val="00893257"/>
    <w:rsid w:val="00893C01"/>
    <w:rsid w:val="00893C32"/>
    <w:rsid w:val="00893D01"/>
    <w:rsid w:val="008952F4"/>
    <w:rsid w:val="00895FC9"/>
    <w:rsid w:val="008964C9"/>
    <w:rsid w:val="00896D67"/>
    <w:rsid w:val="00896F57"/>
    <w:rsid w:val="00897596"/>
    <w:rsid w:val="00897B0A"/>
    <w:rsid w:val="00897FB8"/>
    <w:rsid w:val="008A0224"/>
    <w:rsid w:val="008A0523"/>
    <w:rsid w:val="008A0E3B"/>
    <w:rsid w:val="008A1413"/>
    <w:rsid w:val="008A17B7"/>
    <w:rsid w:val="008A1E8C"/>
    <w:rsid w:val="008A23D1"/>
    <w:rsid w:val="008A2D05"/>
    <w:rsid w:val="008A5C2E"/>
    <w:rsid w:val="008A7036"/>
    <w:rsid w:val="008A7156"/>
    <w:rsid w:val="008A7609"/>
    <w:rsid w:val="008A7A21"/>
    <w:rsid w:val="008A7C01"/>
    <w:rsid w:val="008B22E4"/>
    <w:rsid w:val="008B3662"/>
    <w:rsid w:val="008B3683"/>
    <w:rsid w:val="008B3789"/>
    <w:rsid w:val="008B3B8F"/>
    <w:rsid w:val="008B3C5A"/>
    <w:rsid w:val="008B598B"/>
    <w:rsid w:val="008B6E85"/>
    <w:rsid w:val="008B755D"/>
    <w:rsid w:val="008B7A95"/>
    <w:rsid w:val="008B7BFA"/>
    <w:rsid w:val="008C07DA"/>
    <w:rsid w:val="008C0BEF"/>
    <w:rsid w:val="008C13C6"/>
    <w:rsid w:val="008C1EFC"/>
    <w:rsid w:val="008C2465"/>
    <w:rsid w:val="008C34B0"/>
    <w:rsid w:val="008C42E8"/>
    <w:rsid w:val="008C56CE"/>
    <w:rsid w:val="008C65F5"/>
    <w:rsid w:val="008D07A1"/>
    <w:rsid w:val="008D0DD3"/>
    <w:rsid w:val="008D188C"/>
    <w:rsid w:val="008D1D8C"/>
    <w:rsid w:val="008D23DE"/>
    <w:rsid w:val="008D2586"/>
    <w:rsid w:val="008D26E5"/>
    <w:rsid w:val="008D2BF1"/>
    <w:rsid w:val="008D2DEC"/>
    <w:rsid w:val="008D39EF"/>
    <w:rsid w:val="008D3F1B"/>
    <w:rsid w:val="008D7A10"/>
    <w:rsid w:val="008D7B73"/>
    <w:rsid w:val="008E0C26"/>
    <w:rsid w:val="008E31EF"/>
    <w:rsid w:val="008E340B"/>
    <w:rsid w:val="008E3F85"/>
    <w:rsid w:val="008E46F4"/>
    <w:rsid w:val="008E4740"/>
    <w:rsid w:val="008E4A07"/>
    <w:rsid w:val="008E522E"/>
    <w:rsid w:val="008E5EE6"/>
    <w:rsid w:val="008E70AF"/>
    <w:rsid w:val="008E723A"/>
    <w:rsid w:val="008E7397"/>
    <w:rsid w:val="008E74D8"/>
    <w:rsid w:val="008E76CD"/>
    <w:rsid w:val="008F042F"/>
    <w:rsid w:val="008F19FE"/>
    <w:rsid w:val="008F1F4A"/>
    <w:rsid w:val="008F2663"/>
    <w:rsid w:val="008F28FB"/>
    <w:rsid w:val="008F2D7D"/>
    <w:rsid w:val="008F2E0A"/>
    <w:rsid w:val="008F347C"/>
    <w:rsid w:val="008F3DB4"/>
    <w:rsid w:val="008F4156"/>
    <w:rsid w:val="008F4778"/>
    <w:rsid w:val="008F4AF5"/>
    <w:rsid w:val="008F61A4"/>
    <w:rsid w:val="008F6980"/>
    <w:rsid w:val="008F78E6"/>
    <w:rsid w:val="0090037F"/>
    <w:rsid w:val="00900420"/>
    <w:rsid w:val="00900817"/>
    <w:rsid w:val="009008E5"/>
    <w:rsid w:val="00900923"/>
    <w:rsid w:val="00900EEA"/>
    <w:rsid w:val="00901F82"/>
    <w:rsid w:val="00902638"/>
    <w:rsid w:val="00902B52"/>
    <w:rsid w:val="009036C6"/>
    <w:rsid w:val="00903EF4"/>
    <w:rsid w:val="00904695"/>
    <w:rsid w:val="00905907"/>
    <w:rsid w:val="00907558"/>
    <w:rsid w:val="009078E3"/>
    <w:rsid w:val="009107A8"/>
    <w:rsid w:val="00911A0B"/>
    <w:rsid w:val="00911C93"/>
    <w:rsid w:val="0091274A"/>
    <w:rsid w:val="00913016"/>
    <w:rsid w:val="00913E4B"/>
    <w:rsid w:val="009145C2"/>
    <w:rsid w:val="009146D0"/>
    <w:rsid w:val="009151DD"/>
    <w:rsid w:val="00915868"/>
    <w:rsid w:val="009163B1"/>
    <w:rsid w:val="00916C8A"/>
    <w:rsid w:val="0091798D"/>
    <w:rsid w:val="0092054E"/>
    <w:rsid w:val="00921041"/>
    <w:rsid w:val="00921E82"/>
    <w:rsid w:val="0092238C"/>
    <w:rsid w:val="009225AA"/>
    <w:rsid w:val="00923D6F"/>
    <w:rsid w:val="00924FA5"/>
    <w:rsid w:val="0092628D"/>
    <w:rsid w:val="009266C5"/>
    <w:rsid w:val="00926B74"/>
    <w:rsid w:val="00926E1B"/>
    <w:rsid w:val="00926F22"/>
    <w:rsid w:val="0092707E"/>
    <w:rsid w:val="00927300"/>
    <w:rsid w:val="00930006"/>
    <w:rsid w:val="00930644"/>
    <w:rsid w:val="00930B7F"/>
    <w:rsid w:val="0093309D"/>
    <w:rsid w:val="00933155"/>
    <w:rsid w:val="0093400A"/>
    <w:rsid w:val="009341A8"/>
    <w:rsid w:val="00934856"/>
    <w:rsid w:val="00935455"/>
    <w:rsid w:val="0093600E"/>
    <w:rsid w:val="00936F37"/>
    <w:rsid w:val="009370AC"/>
    <w:rsid w:val="0093780A"/>
    <w:rsid w:val="009403EE"/>
    <w:rsid w:val="00940564"/>
    <w:rsid w:val="00940A78"/>
    <w:rsid w:val="00940FF7"/>
    <w:rsid w:val="00941218"/>
    <w:rsid w:val="0094129E"/>
    <w:rsid w:val="0094153B"/>
    <w:rsid w:val="0094220D"/>
    <w:rsid w:val="00944C85"/>
    <w:rsid w:val="00944DF7"/>
    <w:rsid w:val="00945071"/>
    <w:rsid w:val="009450BB"/>
    <w:rsid w:val="009451BA"/>
    <w:rsid w:val="0094549C"/>
    <w:rsid w:val="009461A0"/>
    <w:rsid w:val="00946458"/>
    <w:rsid w:val="0094671A"/>
    <w:rsid w:val="009468CB"/>
    <w:rsid w:val="00951317"/>
    <w:rsid w:val="0095178F"/>
    <w:rsid w:val="00951974"/>
    <w:rsid w:val="00951CAE"/>
    <w:rsid w:val="00951EC6"/>
    <w:rsid w:val="00952622"/>
    <w:rsid w:val="00952F6A"/>
    <w:rsid w:val="00952F86"/>
    <w:rsid w:val="009537DA"/>
    <w:rsid w:val="00953BE2"/>
    <w:rsid w:val="00954E4D"/>
    <w:rsid w:val="00954FBE"/>
    <w:rsid w:val="009605DF"/>
    <w:rsid w:val="009607BA"/>
    <w:rsid w:val="00960DF7"/>
    <w:rsid w:val="00960EFF"/>
    <w:rsid w:val="0096118C"/>
    <w:rsid w:val="0096164A"/>
    <w:rsid w:val="00962E50"/>
    <w:rsid w:val="00963A32"/>
    <w:rsid w:val="0096423A"/>
    <w:rsid w:val="0096424F"/>
    <w:rsid w:val="0096479C"/>
    <w:rsid w:val="0096509C"/>
    <w:rsid w:val="00966570"/>
    <w:rsid w:val="00967298"/>
    <w:rsid w:val="00967A3C"/>
    <w:rsid w:val="00970483"/>
    <w:rsid w:val="00970B67"/>
    <w:rsid w:val="00970F5B"/>
    <w:rsid w:val="009713D0"/>
    <w:rsid w:val="0097268D"/>
    <w:rsid w:val="00972D4B"/>
    <w:rsid w:val="00973810"/>
    <w:rsid w:val="009738D2"/>
    <w:rsid w:val="009738EB"/>
    <w:rsid w:val="00973B68"/>
    <w:rsid w:val="009741ED"/>
    <w:rsid w:val="009744B6"/>
    <w:rsid w:val="00975FB7"/>
    <w:rsid w:val="00976145"/>
    <w:rsid w:val="00976148"/>
    <w:rsid w:val="00976F2D"/>
    <w:rsid w:val="0097796D"/>
    <w:rsid w:val="009804B9"/>
    <w:rsid w:val="0098073D"/>
    <w:rsid w:val="00982949"/>
    <w:rsid w:val="0098320D"/>
    <w:rsid w:val="0098344E"/>
    <w:rsid w:val="00983AC6"/>
    <w:rsid w:val="009844EA"/>
    <w:rsid w:val="00985531"/>
    <w:rsid w:val="00985556"/>
    <w:rsid w:val="00986C69"/>
    <w:rsid w:val="0098785C"/>
    <w:rsid w:val="0099008C"/>
    <w:rsid w:val="00990D9D"/>
    <w:rsid w:val="00990EED"/>
    <w:rsid w:val="009916D9"/>
    <w:rsid w:val="009921BA"/>
    <w:rsid w:val="0099365F"/>
    <w:rsid w:val="00993E3B"/>
    <w:rsid w:val="0099489F"/>
    <w:rsid w:val="00994A6B"/>
    <w:rsid w:val="00994B0C"/>
    <w:rsid w:val="0099529A"/>
    <w:rsid w:val="00995AB3"/>
    <w:rsid w:val="00996293"/>
    <w:rsid w:val="0099668E"/>
    <w:rsid w:val="0099740E"/>
    <w:rsid w:val="00997A7B"/>
    <w:rsid w:val="009A027F"/>
    <w:rsid w:val="009A02FB"/>
    <w:rsid w:val="009A07AD"/>
    <w:rsid w:val="009A1024"/>
    <w:rsid w:val="009A1676"/>
    <w:rsid w:val="009A2712"/>
    <w:rsid w:val="009A3021"/>
    <w:rsid w:val="009A33FA"/>
    <w:rsid w:val="009A5243"/>
    <w:rsid w:val="009A68CE"/>
    <w:rsid w:val="009A7B5B"/>
    <w:rsid w:val="009B0D79"/>
    <w:rsid w:val="009B0F9F"/>
    <w:rsid w:val="009B0FCC"/>
    <w:rsid w:val="009B23CE"/>
    <w:rsid w:val="009B357D"/>
    <w:rsid w:val="009B3B67"/>
    <w:rsid w:val="009B3CCC"/>
    <w:rsid w:val="009B44DC"/>
    <w:rsid w:val="009B48D4"/>
    <w:rsid w:val="009B4A7D"/>
    <w:rsid w:val="009B5E03"/>
    <w:rsid w:val="009B605A"/>
    <w:rsid w:val="009B7B20"/>
    <w:rsid w:val="009C041F"/>
    <w:rsid w:val="009C061A"/>
    <w:rsid w:val="009C06F9"/>
    <w:rsid w:val="009C0823"/>
    <w:rsid w:val="009C12F8"/>
    <w:rsid w:val="009C14AE"/>
    <w:rsid w:val="009C1867"/>
    <w:rsid w:val="009C1BA7"/>
    <w:rsid w:val="009C1D9E"/>
    <w:rsid w:val="009C20A9"/>
    <w:rsid w:val="009C217F"/>
    <w:rsid w:val="009C2F1F"/>
    <w:rsid w:val="009C453C"/>
    <w:rsid w:val="009C466E"/>
    <w:rsid w:val="009C5166"/>
    <w:rsid w:val="009C5D18"/>
    <w:rsid w:val="009D0319"/>
    <w:rsid w:val="009D17D9"/>
    <w:rsid w:val="009D1989"/>
    <w:rsid w:val="009D2849"/>
    <w:rsid w:val="009D3720"/>
    <w:rsid w:val="009D3823"/>
    <w:rsid w:val="009D3A76"/>
    <w:rsid w:val="009D4CC3"/>
    <w:rsid w:val="009D59C2"/>
    <w:rsid w:val="009D5F30"/>
    <w:rsid w:val="009D6C1F"/>
    <w:rsid w:val="009D7303"/>
    <w:rsid w:val="009D7B9E"/>
    <w:rsid w:val="009E0885"/>
    <w:rsid w:val="009E0F9A"/>
    <w:rsid w:val="009E1B92"/>
    <w:rsid w:val="009E2ADD"/>
    <w:rsid w:val="009E3850"/>
    <w:rsid w:val="009E3D55"/>
    <w:rsid w:val="009E3F2B"/>
    <w:rsid w:val="009E4FC8"/>
    <w:rsid w:val="009E557D"/>
    <w:rsid w:val="009E6917"/>
    <w:rsid w:val="009E77ED"/>
    <w:rsid w:val="009F09DD"/>
    <w:rsid w:val="009F1504"/>
    <w:rsid w:val="009F1703"/>
    <w:rsid w:val="009F1A7D"/>
    <w:rsid w:val="009F1CE7"/>
    <w:rsid w:val="009F203F"/>
    <w:rsid w:val="009F23A4"/>
    <w:rsid w:val="009F2C55"/>
    <w:rsid w:val="009F3EAD"/>
    <w:rsid w:val="009F4168"/>
    <w:rsid w:val="009F41B3"/>
    <w:rsid w:val="009F55ED"/>
    <w:rsid w:val="009F5BCB"/>
    <w:rsid w:val="009F6404"/>
    <w:rsid w:val="009F6FC1"/>
    <w:rsid w:val="009F7DB1"/>
    <w:rsid w:val="00A010AD"/>
    <w:rsid w:val="00A01168"/>
    <w:rsid w:val="00A01375"/>
    <w:rsid w:val="00A0151D"/>
    <w:rsid w:val="00A01ED9"/>
    <w:rsid w:val="00A01FD8"/>
    <w:rsid w:val="00A02149"/>
    <w:rsid w:val="00A02855"/>
    <w:rsid w:val="00A03102"/>
    <w:rsid w:val="00A03A9A"/>
    <w:rsid w:val="00A04DDF"/>
    <w:rsid w:val="00A055D9"/>
    <w:rsid w:val="00A06228"/>
    <w:rsid w:val="00A063A2"/>
    <w:rsid w:val="00A064D0"/>
    <w:rsid w:val="00A06616"/>
    <w:rsid w:val="00A06FB1"/>
    <w:rsid w:val="00A10FDE"/>
    <w:rsid w:val="00A11140"/>
    <w:rsid w:val="00A1211D"/>
    <w:rsid w:val="00A12412"/>
    <w:rsid w:val="00A128B6"/>
    <w:rsid w:val="00A14A52"/>
    <w:rsid w:val="00A16429"/>
    <w:rsid w:val="00A16A2A"/>
    <w:rsid w:val="00A16C8E"/>
    <w:rsid w:val="00A20630"/>
    <w:rsid w:val="00A22E37"/>
    <w:rsid w:val="00A23614"/>
    <w:rsid w:val="00A2382D"/>
    <w:rsid w:val="00A2468E"/>
    <w:rsid w:val="00A25464"/>
    <w:rsid w:val="00A26099"/>
    <w:rsid w:val="00A26BF0"/>
    <w:rsid w:val="00A27107"/>
    <w:rsid w:val="00A271D5"/>
    <w:rsid w:val="00A2742C"/>
    <w:rsid w:val="00A2799A"/>
    <w:rsid w:val="00A30280"/>
    <w:rsid w:val="00A302C5"/>
    <w:rsid w:val="00A30CCD"/>
    <w:rsid w:val="00A31B5D"/>
    <w:rsid w:val="00A31CAB"/>
    <w:rsid w:val="00A31DA4"/>
    <w:rsid w:val="00A330FB"/>
    <w:rsid w:val="00A33574"/>
    <w:rsid w:val="00A34684"/>
    <w:rsid w:val="00A34813"/>
    <w:rsid w:val="00A34B03"/>
    <w:rsid w:val="00A34CE5"/>
    <w:rsid w:val="00A34D8E"/>
    <w:rsid w:val="00A35070"/>
    <w:rsid w:val="00A36454"/>
    <w:rsid w:val="00A36F91"/>
    <w:rsid w:val="00A37271"/>
    <w:rsid w:val="00A40E76"/>
    <w:rsid w:val="00A4153E"/>
    <w:rsid w:val="00A4285E"/>
    <w:rsid w:val="00A42CB4"/>
    <w:rsid w:val="00A4362E"/>
    <w:rsid w:val="00A43667"/>
    <w:rsid w:val="00A43DF4"/>
    <w:rsid w:val="00A43F47"/>
    <w:rsid w:val="00A44233"/>
    <w:rsid w:val="00A44B37"/>
    <w:rsid w:val="00A45A86"/>
    <w:rsid w:val="00A45ECC"/>
    <w:rsid w:val="00A46049"/>
    <w:rsid w:val="00A46D4B"/>
    <w:rsid w:val="00A46D53"/>
    <w:rsid w:val="00A51A4A"/>
    <w:rsid w:val="00A52BF8"/>
    <w:rsid w:val="00A53F71"/>
    <w:rsid w:val="00A542FA"/>
    <w:rsid w:val="00A548F7"/>
    <w:rsid w:val="00A54910"/>
    <w:rsid w:val="00A54D88"/>
    <w:rsid w:val="00A54F03"/>
    <w:rsid w:val="00A56D4A"/>
    <w:rsid w:val="00A57283"/>
    <w:rsid w:val="00A57967"/>
    <w:rsid w:val="00A57EE8"/>
    <w:rsid w:val="00A601A6"/>
    <w:rsid w:val="00A607BD"/>
    <w:rsid w:val="00A61479"/>
    <w:rsid w:val="00A61A65"/>
    <w:rsid w:val="00A62FEE"/>
    <w:rsid w:val="00A6363F"/>
    <w:rsid w:val="00A6463D"/>
    <w:rsid w:val="00A65308"/>
    <w:rsid w:val="00A6711E"/>
    <w:rsid w:val="00A674CF"/>
    <w:rsid w:val="00A67D25"/>
    <w:rsid w:val="00A722B0"/>
    <w:rsid w:val="00A72574"/>
    <w:rsid w:val="00A73C5D"/>
    <w:rsid w:val="00A73F05"/>
    <w:rsid w:val="00A73F6A"/>
    <w:rsid w:val="00A744FC"/>
    <w:rsid w:val="00A753AB"/>
    <w:rsid w:val="00A7558B"/>
    <w:rsid w:val="00A75894"/>
    <w:rsid w:val="00A76CB8"/>
    <w:rsid w:val="00A77324"/>
    <w:rsid w:val="00A77D82"/>
    <w:rsid w:val="00A81BB0"/>
    <w:rsid w:val="00A81CF1"/>
    <w:rsid w:val="00A82A3C"/>
    <w:rsid w:val="00A840A1"/>
    <w:rsid w:val="00A84692"/>
    <w:rsid w:val="00A84793"/>
    <w:rsid w:val="00A847AA"/>
    <w:rsid w:val="00A84B46"/>
    <w:rsid w:val="00A90470"/>
    <w:rsid w:val="00A92B30"/>
    <w:rsid w:val="00A92E53"/>
    <w:rsid w:val="00A93A14"/>
    <w:rsid w:val="00A93B65"/>
    <w:rsid w:val="00A93C42"/>
    <w:rsid w:val="00A9414D"/>
    <w:rsid w:val="00A9418C"/>
    <w:rsid w:val="00A95886"/>
    <w:rsid w:val="00A961C2"/>
    <w:rsid w:val="00A9651A"/>
    <w:rsid w:val="00AA0FDC"/>
    <w:rsid w:val="00AA1D51"/>
    <w:rsid w:val="00AA214E"/>
    <w:rsid w:val="00AA2172"/>
    <w:rsid w:val="00AA4506"/>
    <w:rsid w:val="00AA475E"/>
    <w:rsid w:val="00AA495D"/>
    <w:rsid w:val="00AA4E34"/>
    <w:rsid w:val="00AA5383"/>
    <w:rsid w:val="00AA556E"/>
    <w:rsid w:val="00AA609D"/>
    <w:rsid w:val="00AA6A0F"/>
    <w:rsid w:val="00AA6E2D"/>
    <w:rsid w:val="00AB0E56"/>
    <w:rsid w:val="00AB1A92"/>
    <w:rsid w:val="00AB1D86"/>
    <w:rsid w:val="00AB248F"/>
    <w:rsid w:val="00AB2D05"/>
    <w:rsid w:val="00AB3341"/>
    <w:rsid w:val="00AB37C4"/>
    <w:rsid w:val="00AB4A54"/>
    <w:rsid w:val="00AB4B8E"/>
    <w:rsid w:val="00AB6E85"/>
    <w:rsid w:val="00AB71D4"/>
    <w:rsid w:val="00AB7FAC"/>
    <w:rsid w:val="00AC0ED1"/>
    <w:rsid w:val="00AC1CB2"/>
    <w:rsid w:val="00AC28B5"/>
    <w:rsid w:val="00AC2981"/>
    <w:rsid w:val="00AC2F31"/>
    <w:rsid w:val="00AC351F"/>
    <w:rsid w:val="00AC379F"/>
    <w:rsid w:val="00AC3E8A"/>
    <w:rsid w:val="00AC54E2"/>
    <w:rsid w:val="00AC5EBC"/>
    <w:rsid w:val="00AC6720"/>
    <w:rsid w:val="00AC75A6"/>
    <w:rsid w:val="00AD1193"/>
    <w:rsid w:val="00AD282A"/>
    <w:rsid w:val="00AD297E"/>
    <w:rsid w:val="00AD299F"/>
    <w:rsid w:val="00AD2B6F"/>
    <w:rsid w:val="00AD2EE6"/>
    <w:rsid w:val="00AD3AB1"/>
    <w:rsid w:val="00AD4275"/>
    <w:rsid w:val="00AD560F"/>
    <w:rsid w:val="00AD5B56"/>
    <w:rsid w:val="00AD6B81"/>
    <w:rsid w:val="00AD6F8D"/>
    <w:rsid w:val="00AD710A"/>
    <w:rsid w:val="00AD7A26"/>
    <w:rsid w:val="00AE0D46"/>
    <w:rsid w:val="00AE19D9"/>
    <w:rsid w:val="00AE2267"/>
    <w:rsid w:val="00AE270F"/>
    <w:rsid w:val="00AE2BC1"/>
    <w:rsid w:val="00AE3002"/>
    <w:rsid w:val="00AE3E3E"/>
    <w:rsid w:val="00AE45D1"/>
    <w:rsid w:val="00AE5163"/>
    <w:rsid w:val="00AE5742"/>
    <w:rsid w:val="00AE5946"/>
    <w:rsid w:val="00AE60A1"/>
    <w:rsid w:val="00AE66AC"/>
    <w:rsid w:val="00AE6E65"/>
    <w:rsid w:val="00AE76D2"/>
    <w:rsid w:val="00AE7AB7"/>
    <w:rsid w:val="00AF0005"/>
    <w:rsid w:val="00AF08AC"/>
    <w:rsid w:val="00AF0B17"/>
    <w:rsid w:val="00AF21C5"/>
    <w:rsid w:val="00AF234A"/>
    <w:rsid w:val="00AF3B1C"/>
    <w:rsid w:val="00AF4C3E"/>
    <w:rsid w:val="00AF5D96"/>
    <w:rsid w:val="00AF5F83"/>
    <w:rsid w:val="00AF6265"/>
    <w:rsid w:val="00AF6824"/>
    <w:rsid w:val="00AF68DE"/>
    <w:rsid w:val="00AF6952"/>
    <w:rsid w:val="00AF6BD9"/>
    <w:rsid w:val="00B005AF"/>
    <w:rsid w:val="00B022A6"/>
    <w:rsid w:val="00B02B7B"/>
    <w:rsid w:val="00B02D9C"/>
    <w:rsid w:val="00B0331B"/>
    <w:rsid w:val="00B040C4"/>
    <w:rsid w:val="00B04325"/>
    <w:rsid w:val="00B04562"/>
    <w:rsid w:val="00B05319"/>
    <w:rsid w:val="00B05984"/>
    <w:rsid w:val="00B05BA6"/>
    <w:rsid w:val="00B06175"/>
    <w:rsid w:val="00B10131"/>
    <w:rsid w:val="00B11879"/>
    <w:rsid w:val="00B118AF"/>
    <w:rsid w:val="00B11FC5"/>
    <w:rsid w:val="00B12B55"/>
    <w:rsid w:val="00B13623"/>
    <w:rsid w:val="00B13B93"/>
    <w:rsid w:val="00B13BB8"/>
    <w:rsid w:val="00B14903"/>
    <w:rsid w:val="00B15C34"/>
    <w:rsid w:val="00B15F04"/>
    <w:rsid w:val="00B16D55"/>
    <w:rsid w:val="00B16D77"/>
    <w:rsid w:val="00B16EA9"/>
    <w:rsid w:val="00B176CE"/>
    <w:rsid w:val="00B1787C"/>
    <w:rsid w:val="00B20A41"/>
    <w:rsid w:val="00B2100D"/>
    <w:rsid w:val="00B21023"/>
    <w:rsid w:val="00B21BA4"/>
    <w:rsid w:val="00B21E0F"/>
    <w:rsid w:val="00B21E40"/>
    <w:rsid w:val="00B23439"/>
    <w:rsid w:val="00B23700"/>
    <w:rsid w:val="00B2370E"/>
    <w:rsid w:val="00B2399B"/>
    <w:rsid w:val="00B24352"/>
    <w:rsid w:val="00B24DB8"/>
    <w:rsid w:val="00B24ED2"/>
    <w:rsid w:val="00B25339"/>
    <w:rsid w:val="00B253F6"/>
    <w:rsid w:val="00B2544B"/>
    <w:rsid w:val="00B25FE3"/>
    <w:rsid w:val="00B2620D"/>
    <w:rsid w:val="00B26F09"/>
    <w:rsid w:val="00B30251"/>
    <w:rsid w:val="00B30AA2"/>
    <w:rsid w:val="00B3135C"/>
    <w:rsid w:val="00B31DCC"/>
    <w:rsid w:val="00B31E2C"/>
    <w:rsid w:val="00B32AE2"/>
    <w:rsid w:val="00B335E8"/>
    <w:rsid w:val="00B34AC5"/>
    <w:rsid w:val="00B35BC8"/>
    <w:rsid w:val="00B35BDB"/>
    <w:rsid w:val="00B35E30"/>
    <w:rsid w:val="00B363D4"/>
    <w:rsid w:val="00B36AC8"/>
    <w:rsid w:val="00B37E56"/>
    <w:rsid w:val="00B40435"/>
    <w:rsid w:val="00B405B4"/>
    <w:rsid w:val="00B41574"/>
    <w:rsid w:val="00B4162F"/>
    <w:rsid w:val="00B417D2"/>
    <w:rsid w:val="00B41CAA"/>
    <w:rsid w:val="00B41D10"/>
    <w:rsid w:val="00B42446"/>
    <w:rsid w:val="00B42685"/>
    <w:rsid w:val="00B43475"/>
    <w:rsid w:val="00B44BDA"/>
    <w:rsid w:val="00B4501E"/>
    <w:rsid w:val="00B45876"/>
    <w:rsid w:val="00B464A0"/>
    <w:rsid w:val="00B46568"/>
    <w:rsid w:val="00B466AB"/>
    <w:rsid w:val="00B468DB"/>
    <w:rsid w:val="00B4714C"/>
    <w:rsid w:val="00B47697"/>
    <w:rsid w:val="00B507CF"/>
    <w:rsid w:val="00B5127C"/>
    <w:rsid w:val="00B536B0"/>
    <w:rsid w:val="00B539B5"/>
    <w:rsid w:val="00B55037"/>
    <w:rsid w:val="00B550A7"/>
    <w:rsid w:val="00B55C30"/>
    <w:rsid w:val="00B56005"/>
    <w:rsid w:val="00B56D68"/>
    <w:rsid w:val="00B5732B"/>
    <w:rsid w:val="00B60061"/>
    <w:rsid w:val="00B609A2"/>
    <w:rsid w:val="00B60D0B"/>
    <w:rsid w:val="00B61625"/>
    <w:rsid w:val="00B6181A"/>
    <w:rsid w:val="00B62082"/>
    <w:rsid w:val="00B6219F"/>
    <w:rsid w:val="00B6243D"/>
    <w:rsid w:val="00B62D78"/>
    <w:rsid w:val="00B638B8"/>
    <w:rsid w:val="00B64785"/>
    <w:rsid w:val="00B652E2"/>
    <w:rsid w:val="00B660AC"/>
    <w:rsid w:val="00B6638C"/>
    <w:rsid w:val="00B66707"/>
    <w:rsid w:val="00B66B7E"/>
    <w:rsid w:val="00B66CFA"/>
    <w:rsid w:val="00B701CA"/>
    <w:rsid w:val="00B7096F"/>
    <w:rsid w:val="00B71DDE"/>
    <w:rsid w:val="00B747E0"/>
    <w:rsid w:val="00B755E7"/>
    <w:rsid w:val="00B757E9"/>
    <w:rsid w:val="00B76735"/>
    <w:rsid w:val="00B80C8F"/>
    <w:rsid w:val="00B82EA7"/>
    <w:rsid w:val="00B83631"/>
    <w:rsid w:val="00B85840"/>
    <w:rsid w:val="00B85C8D"/>
    <w:rsid w:val="00B85CE0"/>
    <w:rsid w:val="00B85D26"/>
    <w:rsid w:val="00B85DC6"/>
    <w:rsid w:val="00B868EC"/>
    <w:rsid w:val="00B87EA9"/>
    <w:rsid w:val="00B901C0"/>
    <w:rsid w:val="00B90AE1"/>
    <w:rsid w:val="00B91052"/>
    <w:rsid w:val="00B912D3"/>
    <w:rsid w:val="00B91D6D"/>
    <w:rsid w:val="00B922D1"/>
    <w:rsid w:val="00B932AD"/>
    <w:rsid w:val="00B933EF"/>
    <w:rsid w:val="00B93C98"/>
    <w:rsid w:val="00B93C9F"/>
    <w:rsid w:val="00B94057"/>
    <w:rsid w:val="00B94B91"/>
    <w:rsid w:val="00B95992"/>
    <w:rsid w:val="00B969AD"/>
    <w:rsid w:val="00B97105"/>
    <w:rsid w:val="00B9740A"/>
    <w:rsid w:val="00B97C89"/>
    <w:rsid w:val="00BA1607"/>
    <w:rsid w:val="00BA18D1"/>
    <w:rsid w:val="00BA230B"/>
    <w:rsid w:val="00BA2649"/>
    <w:rsid w:val="00BA2D63"/>
    <w:rsid w:val="00BA3A05"/>
    <w:rsid w:val="00BA3AA0"/>
    <w:rsid w:val="00BA3C73"/>
    <w:rsid w:val="00BA455A"/>
    <w:rsid w:val="00BA47BE"/>
    <w:rsid w:val="00BA5463"/>
    <w:rsid w:val="00BA5562"/>
    <w:rsid w:val="00BA5DB0"/>
    <w:rsid w:val="00BB0767"/>
    <w:rsid w:val="00BB274F"/>
    <w:rsid w:val="00BB2E9D"/>
    <w:rsid w:val="00BB305E"/>
    <w:rsid w:val="00BB366E"/>
    <w:rsid w:val="00BB442B"/>
    <w:rsid w:val="00BB46CF"/>
    <w:rsid w:val="00BB5122"/>
    <w:rsid w:val="00BB514D"/>
    <w:rsid w:val="00BB59FB"/>
    <w:rsid w:val="00BB5EA4"/>
    <w:rsid w:val="00BB6367"/>
    <w:rsid w:val="00BB6AF5"/>
    <w:rsid w:val="00BB6D6F"/>
    <w:rsid w:val="00BB718A"/>
    <w:rsid w:val="00BB745D"/>
    <w:rsid w:val="00BC0420"/>
    <w:rsid w:val="00BC1BD2"/>
    <w:rsid w:val="00BC1C3D"/>
    <w:rsid w:val="00BC20FA"/>
    <w:rsid w:val="00BC2A09"/>
    <w:rsid w:val="00BC3130"/>
    <w:rsid w:val="00BC3693"/>
    <w:rsid w:val="00BC491C"/>
    <w:rsid w:val="00BC4B8F"/>
    <w:rsid w:val="00BC4DB8"/>
    <w:rsid w:val="00BC4E37"/>
    <w:rsid w:val="00BC5155"/>
    <w:rsid w:val="00BC5B1F"/>
    <w:rsid w:val="00BC5E2E"/>
    <w:rsid w:val="00BD0001"/>
    <w:rsid w:val="00BD0736"/>
    <w:rsid w:val="00BD0D86"/>
    <w:rsid w:val="00BD1108"/>
    <w:rsid w:val="00BD11A2"/>
    <w:rsid w:val="00BD2FEB"/>
    <w:rsid w:val="00BD3AAB"/>
    <w:rsid w:val="00BD3AD0"/>
    <w:rsid w:val="00BD3BC0"/>
    <w:rsid w:val="00BD450C"/>
    <w:rsid w:val="00BD5077"/>
    <w:rsid w:val="00BD5085"/>
    <w:rsid w:val="00BD50F7"/>
    <w:rsid w:val="00BD6092"/>
    <w:rsid w:val="00BD62E7"/>
    <w:rsid w:val="00BD6FC4"/>
    <w:rsid w:val="00BD70F0"/>
    <w:rsid w:val="00BE02D5"/>
    <w:rsid w:val="00BE12AA"/>
    <w:rsid w:val="00BE188D"/>
    <w:rsid w:val="00BE242B"/>
    <w:rsid w:val="00BE2F0C"/>
    <w:rsid w:val="00BE33F1"/>
    <w:rsid w:val="00BE342A"/>
    <w:rsid w:val="00BE3DA6"/>
    <w:rsid w:val="00BE49CA"/>
    <w:rsid w:val="00BE4FB3"/>
    <w:rsid w:val="00BE5040"/>
    <w:rsid w:val="00BE5E9A"/>
    <w:rsid w:val="00BE6703"/>
    <w:rsid w:val="00BF0901"/>
    <w:rsid w:val="00BF0EED"/>
    <w:rsid w:val="00BF1152"/>
    <w:rsid w:val="00BF1DF0"/>
    <w:rsid w:val="00BF25A1"/>
    <w:rsid w:val="00BF2AA0"/>
    <w:rsid w:val="00BF34D1"/>
    <w:rsid w:val="00BF41B4"/>
    <w:rsid w:val="00BF57BC"/>
    <w:rsid w:val="00BF5D0A"/>
    <w:rsid w:val="00C003ED"/>
    <w:rsid w:val="00C0197B"/>
    <w:rsid w:val="00C01EC5"/>
    <w:rsid w:val="00C03EB9"/>
    <w:rsid w:val="00C03F61"/>
    <w:rsid w:val="00C04809"/>
    <w:rsid w:val="00C04F83"/>
    <w:rsid w:val="00C05036"/>
    <w:rsid w:val="00C05ED7"/>
    <w:rsid w:val="00C0685A"/>
    <w:rsid w:val="00C0731B"/>
    <w:rsid w:val="00C07342"/>
    <w:rsid w:val="00C075CB"/>
    <w:rsid w:val="00C10ADE"/>
    <w:rsid w:val="00C11143"/>
    <w:rsid w:val="00C11159"/>
    <w:rsid w:val="00C11F1F"/>
    <w:rsid w:val="00C1210C"/>
    <w:rsid w:val="00C12D65"/>
    <w:rsid w:val="00C133D5"/>
    <w:rsid w:val="00C144A8"/>
    <w:rsid w:val="00C14D46"/>
    <w:rsid w:val="00C158CA"/>
    <w:rsid w:val="00C15E91"/>
    <w:rsid w:val="00C17A40"/>
    <w:rsid w:val="00C204D1"/>
    <w:rsid w:val="00C216A9"/>
    <w:rsid w:val="00C21715"/>
    <w:rsid w:val="00C217C3"/>
    <w:rsid w:val="00C218D3"/>
    <w:rsid w:val="00C21FC8"/>
    <w:rsid w:val="00C22FB1"/>
    <w:rsid w:val="00C231A0"/>
    <w:rsid w:val="00C231EE"/>
    <w:rsid w:val="00C23264"/>
    <w:rsid w:val="00C23F14"/>
    <w:rsid w:val="00C25947"/>
    <w:rsid w:val="00C2685D"/>
    <w:rsid w:val="00C27152"/>
    <w:rsid w:val="00C300F4"/>
    <w:rsid w:val="00C30346"/>
    <w:rsid w:val="00C309E9"/>
    <w:rsid w:val="00C31E1A"/>
    <w:rsid w:val="00C32136"/>
    <w:rsid w:val="00C32E27"/>
    <w:rsid w:val="00C336F0"/>
    <w:rsid w:val="00C33762"/>
    <w:rsid w:val="00C33D4A"/>
    <w:rsid w:val="00C3653F"/>
    <w:rsid w:val="00C36AEF"/>
    <w:rsid w:val="00C36FC5"/>
    <w:rsid w:val="00C37281"/>
    <w:rsid w:val="00C37E63"/>
    <w:rsid w:val="00C40CD9"/>
    <w:rsid w:val="00C420CC"/>
    <w:rsid w:val="00C4250C"/>
    <w:rsid w:val="00C429D8"/>
    <w:rsid w:val="00C430A2"/>
    <w:rsid w:val="00C438C8"/>
    <w:rsid w:val="00C4401B"/>
    <w:rsid w:val="00C44431"/>
    <w:rsid w:val="00C44880"/>
    <w:rsid w:val="00C44898"/>
    <w:rsid w:val="00C44AFF"/>
    <w:rsid w:val="00C451DD"/>
    <w:rsid w:val="00C45F0D"/>
    <w:rsid w:val="00C465F6"/>
    <w:rsid w:val="00C479C0"/>
    <w:rsid w:val="00C47A00"/>
    <w:rsid w:val="00C47AD0"/>
    <w:rsid w:val="00C50B32"/>
    <w:rsid w:val="00C523ED"/>
    <w:rsid w:val="00C52EA4"/>
    <w:rsid w:val="00C53513"/>
    <w:rsid w:val="00C5398C"/>
    <w:rsid w:val="00C54CCF"/>
    <w:rsid w:val="00C55D09"/>
    <w:rsid w:val="00C55E4E"/>
    <w:rsid w:val="00C5727F"/>
    <w:rsid w:val="00C5757C"/>
    <w:rsid w:val="00C607BC"/>
    <w:rsid w:val="00C614BF"/>
    <w:rsid w:val="00C618F5"/>
    <w:rsid w:val="00C627C6"/>
    <w:rsid w:val="00C62D4E"/>
    <w:rsid w:val="00C62D70"/>
    <w:rsid w:val="00C63040"/>
    <w:rsid w:val="00C639AA"/>
    <w:rsid w:val="00C63A57"/>
    <w:rsid w:val="00C63E09"/>
    <w:rsid w:val="00C6503C"/>
    <w:rsid w:val="00C65464"/>
    <w:rsid w:val="00C65E44"/>
    <w:rsid w:val="00C663EF"/>
    <w:rsid w:val="00C66512"/>
    <w:rsid w:val="00C678C2"/>
    <w:rsid w:val="00C67DA4"/>
    <w:rsid w:val="00C70017"/>
    <w:rsid w:val="00C71143"/>
    <w:rsid w:val="00C71662"/>
    <w:rsid w:val="00C71C96"/>
    <w:rsid w:val="00C71E29"/>
    <w:rsid w:val="00C72284"/>
    <w:rsid w:val="00C7339F"/>
    <w:rsid w:val="00C73AC8"/>
    <w:rsid w:val="00C73AE6"/>
    <w:rsid w:val="00C73DE8"/>
    <w:rsid w:val="00C74A34"/>
    <w:rsid w:val="00C750A3"/>
    <w:rsid w:val="00C7727C"/>
    <w:rsid w:val="00C77FDC"/>
    <w:rsid w:val="00C80CB8"/>
    <w:rsid w:val="00C8179C"/>
    <w:rsid w:val="00C81B10"/>
    <w:rsid w:val="00C82B67"/>
    <w:rsid w:val="00C82BED"/>
    <w:rsid w:val="00C83730"/>
    <w:rsid w:val="00C85052"/>
    <w:rsid w:val="00C8607D"/>
    <w:rsid w:val="00C86C6A"/>
    <w:rsid w:val="00C87ECB"/>
    <w:rsid w:val="00C87F03"/>
    <w:rsid w:val="00C87F3C"/>
    <w:rsid w:val="00C91BBF"/>
    <w:rsid w:val="00C93534"/>
    <w:rsid w:val="00C948CC"/>
    <w:rsid w:val="00C95071"/>
    <w:rsid w:val="00C95503"/>
    <w:rsid w:val="00C95788"/>
    <w:rsid w:val="00C973E6"/>
    <w:rsid w:val="00C97ACF"/>
    <w:rsid w:val="00CA0DD9"/>
    <w:rsid w:val="00CA1F79"/>
    <w:rsid w:val="00CA202B"/>
    <w:rsid w:val="00CA2D29"/>
    <w:rsid w:val="00CA3E1B"/>
    <w:rsid w:val="00CA410B"/>
    <w:rsid w:val="00CA42AA"/>
    <w:rsid w:val="00CA4C21"/>
    <w:rsid w:val="00CA5798"/>
    <w:rsid w:val="00CA5CC5"/>
    <w:rsid w:val="00CA5E3F"/>
    <w:rsid w:val="00CA6EEB"/>
    <w:rsid w:val="00CA785C"/>
    <w:rsid w:val="00CB11D7"/>
    <w:rsid w:val="00CB1443"/>
    <w:rsid w:val="00CB1843"/>
    <w:rsid w:val="00CB1E8A"/>
    <w:rsid w:val="00CB2921"/>
    <w:rsid w:val="00CB38F1"/>
    <w:rsid w:val="00CB3E56"/>
    <w:rsid w:val="00CB52BA"/>
    <w:rsid w:val="00CB53E7"/>
    <w:rsid w:val="00CB555F"/>
    <w:rsid w:val="00CB72CB"/>
    <w:rsid w:val="00CB7398"/>
    <w:rsid w:val="00CB7B06"/>
    <w:rsid w:val="00CB7E92"/>
    <w:rsid w:val="00CC02DC"/>
    <w:rsid w:val="00CC0F5C"/>
    <w:rsid w:val="00CC1215"/>
    <w:rsid w:val="00CC1890"/>
    <w:rsid w:val="00CC2D21"/>
    <w:rsid w:val="00CC3256"/>
    <w:rsid w:val="00CC4487"/>
    <w:rsid w:val="00CC4B3F"/>
    <w:rsid w:val="00CC51CC"/>
    <w:rsid w:val="00CC59F1"/>
    <w:rsid w:val="00CC5AE1"/>
    <w:rsid w:val="00CC5B03"/>
    <w:rsid w:val="00CC61B3"/>
    <w:rsid w:val="00CC639F"/>
    <w:rsid w:val="00CC6567"/>
    <w:rsid w:val="00CC66C2"/>
    <w:rsid w:val="00CC6BA6"/>
    <w:rsid w:val="00CC6E26"/>
    <w:rsid w:val="00CC70B4"/>
    <w:rsid w:val="00CC7514"/>
    <w:rsid w:val="00CC7AA4"/>
    <w:rsid w:val="00CD015B"/>
    <w:rsid w:val="00CD025E"/>
    <w:rsid w:val="00CD0276"/>
    <w:rsid w:val="00CD0689"/>
    <w:rsid w:val="00CD1365"/>
    <w:rsid w:val="00CD2897"/>
    <w:rsid w:val="00CD2F54"/>
    <w:rsid w:val="00CD3049"/>
    <w:rsid w:val="00CD3E56"/>
    <w:rsid w:val="00CD44BA"/>
    <w:rsid w:val="00CD4844"/>
    <w:rsid w:val="00CD4926"/>
    <w:rsid w:val="00CD6B5C"/>
    <w:rsid w:val="00CE0707"/>
    <w:rsid w:val="00CE0A2D"/>
    <w:rsid w:val="00CE0DA8"/>
    <w:rsid w:val="00CE1C66"/>
    <w:rsid w:val="00CE20DC"/>
    <w:rsid w:val="00CE2E26"/>
    <w:rsid w:val="00CE2F81"/>
    <w:rsid w:val="00CE350F"/>
    <w:rsid w:val="00CE38D8"/>
    <w:rsid w:val="00CE3F30"/>
    <w:rsid w:val="00CE4153"/>
    <w:rsid w:val="00CE4913"/>
    <w:rsid w:val="00CE4B7C"/>
    <w:rsid w:val="00CE5130"/>
    <w:rsid w:val="00CE5725"/>
    <w:rsid w:val="00CE5867"/>
    <w:rsid w:val="00CE78D3"/>
    <w:rsid w:val="00CE7900"/>
    <w:rsid w:val="00CE7F2B"/>
    <w:rsid w:val="00CF23D1"/>
    <w:rsid w:val="00CF242E"/>
    <w:rsid w:val="00CF2512"/>
    <w:rsid w:val="00CF265F"/>
    <w:rsid w:val="00CF2E92"/>
    <w:rsid w:val="00CF3B56"/>
    <w:rsid w:val="00CF4476"/>
    <w:rsid w:val="00CF4926"/>
    <w:rsid w:val="00CF5439"/>
    <w:rsid w:val="00CF565C"/>
    <w:rsid w:val="00CF6938"/>
    <w:rsid w:val="00CF6CCE"/>
    <w:rsid w:val="00CF7215"/>
    <w:rsid w:val="00CF762A"/>
    <w:rsid w:val="00D005F3"/>
    <w:rsid w:val="00D01350"/>
    <w:rsid w:val="00D02613"/>
    <w:rsid w:val="00D035E5"/>
    <w:rsid w:val="00D0540B"/>
    <w:rsid w:val="00D054FE"/>
    <w:rsid w:val="00D0615B"/>
    <w:rsid w:val="00D0656B"/>
    <w:rsid w:val="00D068A9"/>
    <w:rsid w:val="00D10858"/>
    <w:rsid w:val="00D109F2"/>
    <w:rsid w:val="00D10A8F"/>
    <w:rsid w:val="00D10C6E"/>
    <w:rsid w:val="00D110E7"/>
    <w:rsid w:val="00D1168C"/>
    <w:rsid w:val="00D117C0"/>
    <w:rsid w:val="00D11D21"/>
    <w:rsid w:val="00D120B4"/>
    <w:rsid w:val="00D13C2E"/>
    <w:rsid w:val="00D14C2C"/>
    <w:rsid w:val="00D14D89"/>
    <w:rsid w:val="00D16C47"/>
    <w:rsid w:val="00D16E17"/>
    <w:rsid w:val="00D17588"/>
    <w:rsid w:val="00D17C2E"/>
    <w:rsid w:val="00D2020B"/>
    <w:rsid w:val="00D20EE7"/>
    <w:rsid w:val="00D212B1"/>
    <w:rsid w:val="00D2221E"/>
    <w:rsid w:val="00D22DE8"/>
    <w:rsid w:val="00D22EC7"/>
    <w:rsid w:val="00D23076"/>
    <w:rsid w:val="00D24311"/>
    <w:rsid w:val="00D246F7"/>
    <w:rsid w:val="00D24A53"/>
    <w:rsid w:val="00D24AF2"/>
    <w:rsid w:val="00D24DB8"/>
    <w:rsid w:val="00D258B0"/>
    <w:rsid w:val="00D25F52"/>
    <w:rsid w:val="00D26575"/>
    <w:rsid w:val="00D27306"/>
    <w:rsid w:val="00D27D51"/>
    <w:rsid w:val="00D30709"/>
    <w:rsid w:val="00D3225D"/>
    <w:rsid w:val="00D32714"/>
    <w:rsid w:val="00D32A66"/>
    <w:rsid w:val="00D32D4F"/>
    <w:rsid w:val="00D32F76"/>
    <w:rsid w:val="00D3332F"/>
    <w:rsid w:val="00D33BF9"/>
    <w:rsid w:val="00D34BA4"/>
    <w:rsid w:val="00D353F6"/>
    <w:rsid w:val="00D35639"/>
    <w:rsid w:val="00D36D3C"/>
    <w:rsid w:val="00D3727E"/>
    <w:rsid w:val="00D37AD9"/>
    <w:rsid w:val="00D37F1A"/>
    <w:rsid w:val="00D41227"/>
    <w:rsid w:val="00D41421"/>
    <w:rsid w:val="00D42098"/>
    <w:rsid w:val="00D42109"/>
    <w:rsid w:val="00D43153"/>
    <w:rsid w:val="00D44EEE"/>
    <w:rsid w:val="00D45846"/>
    <w:rsid w:val="00D46058"/>
    <w:rsid w:val="00D46648"/>
    <w:rsid w:val="00D47111"/>
    <w:rsid w:val="00D47558"/>
    <w:rsid w:val="00D47882"/>
    <w:rsid w:val="00D508AD"/>
    <w:rsid w:val="00D51385"/>
    <w:rsid w:val="00D51E81"/>
    <w:rsid w:val="00D52696"/>
    <w:rsid w:val="00D52864"/>
    <w:rsid w:val="00D549DF"/>
    <w:rsid w:val="00D54F7B"/>
    <w:rsid w:val="00D56419"/>
    <w:rsid w:val="00D568C7"/>
    <w:rsid w:val="00D56E35"/>
    <w:rsid w:val="00D572B5"/>
    <w:rsid w:val="00D60E3D"/>
    <w:rsid w:val="00D61C6B"/>
    <w:rsid w:val="00D62608"/>
    <w:rsid w:val="00D62D6A"/>
    <w:rsid w:val="00D637F4"/>
    <w:rsid w:val="00D63B7A"/>
    <w:rsid w:val="00D6421C"/>
    <w:rsid w:val="00D64221"/>
    <w:rsid w:val="00D643D3"/>
    <w:rsid w:val="00D64F79"/>
    <w:rsid w:val="00D65021"/>
    <w:rsid w:val="00D65C0A"/>
    <w:rsid w:val="00D663F7"/>
    <w:rsid w:val="00D6652C"/>
    <w:rsid w:val="00D6794B"/>
    <w:rsid w:val="00D7025D"/>
    <w:rsid w:val="00D70339"/>
    <w:rsid w:val="00D7088F"/>
    <w:rsid w:val="00D70EA0"/>
    <w:rsid w:val="00D7130F"/>
    <w:rsid w:val="00D714B8"/>
    <w:rsid w:val="00D71E0B"/>
    <w:rsid w:val="00D72D27"/>
    <w:rsid w:val="00D72EF2"/>
    <w:rsid w:val="00D73466"/>
    <w:rsid w:val="00D738B1"/>
    <w:rsid w:val="00D73943"/>
    <w:rsid w:val="00D74141"/>
    <w:rsid w:val="00D750AB"/>
    <w:rsid w:val="00D75698"/>
    <w:rsid w:val="00D7576B"/>
    <w:rsid w:val="00D75AE4"/>
    <w:rsid w:val="00D762D4"/>
    <w:rsid w:val="00D7661E"/>
    <w:rsid w:val="00D76702"/>
    <w:rsid w:val="00D76DCF"/>
    <w:rsid w:val="00D771FC"/>
    <w:rsid w:val="00D7739E"/>
    <w:rsid w:val="00D77A3D"/>
    <w:rsid w:val="00D80007"/>
    <w:rsid w:val="00D80135"/>
    <w:rsid w:val="00D80DD4"/>
    <w:rsid w:val="00D816AA"/>
    <w:rsid w:val="00D82B89"/>
    <w:rsid w:val="00D82FCE"/>
    <w:rsid w:val="00D8360B"/>
    <w:rsid w:val="00D83F0F"/>
    <w:rsid w:val="00D84151"/>
    <w:rsid w:val="00D846B4"/>
    <w:rsid w:val="00D862D7"/>
    <w:rsid w:val="00D866B9"/>
    <w:rsid w:val="00D868C7"/>
    <w:rsid w:val="00D902E7"/>
    <w:rsid w:val="00D9038A"/>
    <w:rsid w:val="00D90506"/>
    <w:rsid w:val="00D906D3"/>
    <w:rsid w:val="00D9165D"/>
    <w:rsid w:val="00D928E4"/>
    <w:rsid w:val="00D93712"/>
    <w:rsid w:val="00D93C34"/>
    <w:rsid w:val="00D93F72"/>
    <w:rsid w:val="00D95D82"/>
    <w:rsid w:val="00D96C7C"/>
    <w:rsid w:val="00D976C7"/>
    <w:rsid w:val="00DA0209"/>
    <w:rsid w:val="00DA16EF"/>
    <w:rsid w:val="00DA172B"/>
    <w:rsid w:val="00DA1ABD"/>
    <w:rsid w:val="00DA1E21"/>
    <w:rsid w:val="00DA2221"/>
    <w:rsid w:val="00DA2998"/>
    <w:rsid w:val="00DA29B5"/>
    <w:rsid w:val="00DA2BED"/>
    <w:rsid w:val="00DA3836"/>
    <w:rsid w:val="00DA3C5B"/>
    <w:rsid w:val="00DA4063"/>
    <w:rsid w:val="00DA4141"/>
    <w:rsid w:val="00DA43AD"/>
    <w:rsid w:val="00DA46EA"/>
    <w:rsid w:val="00DA4C2D"/>
    <w:rsid w:val="00DA586B"/>
    <w:rsid w:val="00DA5E4F"/>
    <w:rsid w:val="00DA62C3"/>
    <w:rsid w:val="00DA6A55"/>
    <w:rsid w:val="00DA6A9F"/>
    <w:rsid w:val="00DA7060"/>
    <w:rsid w:val="00DA7D23"/>
    <w:rsid w:val="00DB1838"/>
    <w:rsid w:val="00DB32D7"/>
    <w:rsid w:val="00DB3394"/>
    <w:rsid w:val="00DB34AC"/>
    <w:rsid w:val="00DB362F"/>
    <w:rsid w:val="00DB475B"/>
    <w:rsid w:val="00DB5A67"/>
    <w:rsid w:val="00DB5E06"/>
    <w:rsid w:val="00DB6A4D"/>
    <w:rsid w:val="00DB6E1C"/>
    <w:rsid w:val="00DB6F45"/>
    <w:rsid w:val="00DB7EA6"/>
    <w:rsid w:val="00DC10CD"/>
    <w:rsid w:val="00DC16ED"/>
    <w:rsid w:val="00DC182D"/>
    <w:rsid w:val="00DC2E80"/>
    <w:rsid w:val="00DC2F8F"/>
    <w:rsid w:val="00DC321F"/>
    <w:rsid w:val="00DC3F5B"/>
    <w:rsid w:val="00DC5758"/>
    <w:rsid w:val="00DC5DC7"/>
    <w:rsid w:val="00DC5F31"/>
    <w:rsid w:val="00DC679D"/>
    <w:rsid w:val="00DC67EE"/>
    <w:rsid w:val="00DC7418"/>
    <w:rsid w:val="00DC7786"/>
    <w:rsid w:val="00DC77CA"/>
    <w:rsid w:val="00DC789A"/>
    <w:rsid w:val="00DC7F2B"/>
    <w:rsid w:val="00DD01B6"/>
    <w:rsid w:val="00DD0F2C"/>
    <w:rsid w:val="00DD1226"/>
    <w:rsid w:val="00DD13F8"/>
    <w:rsid w:val="00DD1444"/>
    <w:rsid w:val="00DD1B01"/>
    <w:rsid w:val="00DD1E61"/>
    <w:rsid w:val="00DD41D6"/>
    <w:rsid w:val="00DD46F3"/>
    <w:rsid w:val="00DD4759"/>
    <w:rsid w:val="00DD4F1D"/>
    <w:rsid w:val="00DD55B3"/>
    <w:rsid w:val="00DD6D78"/>
    <w:rsid w:val="00DD6D92"/>
    <w:rsid w:val="00DD708D"/>
    <w:rsid w:val="00DE17AD"/>
    <w:rsid w:val="00DE2C3E"/>
    <w:rsid w:val="00DE2CD5"/>
    <w:rsid w:val="00DE3151"/>
    <w:rsid w:val="00DE4CD4"/>
    <w:rsid w:val="00DE58CA"/>
    <w:rsid w:val="00DE72E5"/>
    <w:rsid w:val="00DE7C9E"/>
    <w:rsid w:val="00DE7E21"/>
    <w:rsid w:val="00DF268A"/>
    <w:rsid w:val="00DF481E"/>
    <w:rsid w:val="00DF5EBA"/>
    <w:rsid w:val="00DF66C8"/>
    <w:rsid w:val="00DF69C8"/>
    <w:rsid w:val="00DF7BBB"/>
    <w:rsid w:val="00E021ED"/>
    <w:rsid w:val="00E050EF"/>
    <w:rsid w:val="00E0517A"/>
    <w:rsid w:val="00E0632F"/>
    <w:rsid w:val="00E06475"/>
    <w:rsid w:val="00E066B7"/>
    <w:rsid w:val="00E101FB"/>
    <w:rsid w:val="00E104AC"/>
    <w:rsid w:val="00E118B7"/>
    <w:rsid w:val="00E11D8A"/>
    <w:rsid w:val="00E135E9"/>
    <w:rsid w:val="00E13F55"/>
    <w:rsid w:val="00E146AA"/>
    <w:rsid w:val="00E15975"/>
    <w:rsid w:val="00E15A6C"/>
    <w:rsid w:val="00E16148"/>
    <w:rsid w:val="00E164D4"/>
    <w:rsid w:val="00E169E9"/>
    <w:rsid w:val="00E16BE2"/>
    <w:rsid w:val="00E16E89"/>
    <w:rsid w:val="00E178E0"/>
    <w:rsid w:val="00E17AD3"/>
    <w:rsid w:val="00E17EBD"/>
    <w:rsid w:val="00E204BF"/>
    <w:rsid w:val="00E209FE"/>
    <w:rsid w:val="00E219BD"/>
    <w:rsid w:val="00E21A74"/>
    <w:rsid w:val="00E21FB6"/>
    <w:rsid w:val="00E2208A"/>
    <w:rsid w:val="00E23420"/>
    <w:rsid w:val="00E23A91"/>
    <w:rsid w:val="00E23AD5"/>
    <w:rsid w:val="00E2479F"/>
    <w:rsid w:val="00E25CC9"/>
    <w:rsid w:val="00E26AFE"/>
    <w:rsid w:val="00E2767F"/>
    <w:rsid w:val="00E278D6"/>
    <w:rsid w:val="00E27953"/>
    <w:rsid w:val="00E27CCC"/>
    <w:rsid w:val="00E31249"/>
    <w:rsid w:val="00E31D82"/>
    <w:rsid w:val="00E3275C"/>
    <w:rsid w:val="00E358FA"/>
    <w:rsid w:val="00E3590D"/>
    <w:rsid w:val="00E35ED2"/>
    <w:rsid w:val="00E37C2B"/>
    <w:rsid w:val="00E40E4B"/>
    <w:rsid w:val="00E42203"/>
    <w:rsid w:val="00E4292C"/>
    <w:rsid w:val="00E431A2"/>
    <w:rsid w:val="00E43395"/>
    <w:rsid w:val="00E44538"/>
    <w:rsid w:val="00E44EC9"/>
    <w:rsid w:val="00E4508F"/>
    <w:rsid w:val="00E45AFA"/>
    <w:rsid w:val="00E468AD"/>
    <w:rsid w:val="00E46D72"/>
    <w:rsid w:val="00E5049D"/>
    <w:rsid w:val="00E50EA0"/>
    <w:rsid w:val="00E5229D"/>
    <w:rsid w:val="00E52452"/>
    <w:rsid w:val="00E53170"/>
    <w:rsid w:val="00E53C02"/>
    <w:rsid w:val="00E54B0D"/>
    <w:rsid w:val="00E5556B"/>
    <w:rsid w:val="00E55E07"/>
    <w:rsid w:val="00E56394"/>
    <w:rsid w:val="00E563FE"/>
    <w:rsid w:val="00E57EE2"/>
    <w:rsid w:val="00E606AD"/>
    <w:rsid w:val="00E60AFD"/>
    <w:rsid w:val="00E60B45"/>
    <w:rsid w:val="00E61771"/>
    <w:rsid w:val="00E61C7D"/>
    <w:rsid w:val="00E634CE"/>
    <w:rsid w:val="00E63754"/>
    <w:rsid w:val="00E6405D"/>
    <w:rsid w:val="00E6433B"/>
    <w:rsid w:val="00E64436"/>
    <w:rsid w:val="00E65666"/>
    <w:rsid w:val="00E669A7"/>
    <w:rsid w:val="00E67AC0"/>
    <w:rsid w:val="00E705A3"/>
    <w:rsid w:val="00E70BED"/>
    <w:rsid w:val="00E70F5D"/>
    <w:rsid w:val="00E7180B"/>
    <w:rsid w:val="00E718A3"/>
    <w:rsid w:val="00E71D51"/>
    <w:rsid w:val="00E724C0"/>
    <w:rsid w:val="00E72D0A"/>
    <w:rsid w:val="00E74780"/>
    <w:rsid w:val="00E74E82"/>
    <w:rsid w:val="00E751B5"/>
    <w:rsid w:val="00E7544B"/>
    <w:rsid w:val="00E7586D"/>
    <w:rsid w:val="00E75F6E"/>
    <w:rsid w:val="00E761DC"/>
    <w:rsid w:val="00E77141"/>
    <w:rsid w:val="00E77427"/>
    <w:rsid w:val="00E80DAD"/>
    <w:rsid w:val="00E81AFF"/>
    <w:rsid w:val="00E81C0A"/>
    <w:rsid w:val="00E81FA9"/>
    <w:rsid w:val="00E82021"/>
    <w:rsid w:val="00E8204E"/>
    <w:rsid w:val="00E823EF"/>
    <w:rsid w:val="00E826A5"/>
    <w:rsid w:val="00E829D4"/>
    <w:rsid w:val="00E82D6B"/>
    <w:rsid w:val="00E82F9E"/>
    <w:rsid w:val="00E830FC"/>
    <w:rsid w:val="00E832EA"/>
    <w:rsid w:val="00E833C9"/>
    <w:rsid w:val="00E84A56"/>
    <w:rsid w:val="00E851F3"/>
    <w:rsid w:val="00E85323"/>
    <w:rsid w:val="00E860EC"/>
    <w:rsid w:val="00E86162"/>
    <w:rsid w:val="00E86247"/>
    <w:rsid w:val="00E87155"/>
    <w:rsid w:val="00E871FE"/>
    <w:rsid w:val="00E873CB"/>
    <w:rsid w:val="00E87E76"/>
    <w:rsid w:val="00E9022E"/>
    <w:rsid w:val="00E90627"/>
    <w:rsid w:val="00E9074D"/>
    <w:rsid w:val="00E9081C"/>
    <w:rsid w:val="00E90BDB"/>
    <w:rsid w:val="00E9228E"/>
    <w:rsid w:val="00E934C9"/>
    <w:rsid w:val="00E938A4"/>
    <w:rsid w:val="00E93C97"/>
    <w:rsid w:val="00E9470E"/>
    <w:rsid w:val="00E95AF5"/>
    <w:rsid w:val="00E95C4A"/>
    <w:rsid w:val="00E95D49"/>
    <w:rsid w:val="00E966DB"/>
    <w:rsid w:val="00E96817"/>
    <w:rsid w:val="00E97B61"/>
    <w:rsid w:val="00EA0885"/>
    <w:rsid w:val="00EA1730"/>
    <w:rsid w:val="00EA191D"/>
    <w:rsid w:val="00EA198B"/>
    <w:rsid w:val="00EA2951"/>
    <w:rsid w:val="00EA3CC1"/>
    <w:rsid w:val="00EA506C"/>
    <w:rsid w:val="00EA5365"/>
    <w:rsid w:val="00EA57E8"/>
    <w:rsid w:val="00EA6CA2"/>
    <w:rsid w:val="00EA6CF7"/>
    <w:rsid w:val="00EB034C"/>
    <w:rsid w:val="00EB138E"/>
    <w:rsid w:val="00EB1D52"/>
    <w:rsid w:val="00EB300D"/>
    <w:rsid w:val="00EB341E"/>
    <w:rsid w:val="00EB4DDF"/>
    <w:rsid w:val="00EB5E31"/>
    <w:rsid w:val="00EB6055"/>
    <w:rsid w:val="00EB60FB"/>
    <w:rsid w:val="00EB6533"/>
    <w:rsid w:val="00EB6588"/>
    <w:rsid w:val="00EB6696"/>
    <w:rsid w:val="00EB7D84"/>
    <w:rsid w:val="00EC0053"/>
    <w:rsid w:val="00EC01AE"/>
    <w:rsid w:val="00EC122C"/>
    <w:rsid w:val="00EC1BDA"/>
    <w:rsid w:val="00EC30BD"/>
    <w:rsid w:val="00EC3752"/>
    <w:rsid w:val="00EC3D3A"/>
    <w:rsid w:val="00EC49EE"/>
    <w:rsid w:val="00EC5B0E"/>
    <w:rsid w:val="00EC5C92"/>
    <w:rsid w:val="00EC728D"/>
    <w:rsid w:val="00EC7E07"/>
    <w:rsid w:val="00ED07FB"/>
    <w:rsid w:val="00ED1E41"/>
    <w:rsid w:val="00ED22A3"/>
    <w:rsid w:val="00ED2BE6"/>
    <w:rsid w:val="00ED3A2B"/>
    <w:rsid w:val="00ED40AC"/>
    <w:rsid w:val="00ED41FD"/>
    <w:rsid w:val="00ED47B9"/>
    <w:rsid w:val="00ED4C49"/>
    <w:rsid w:val="00ED4E24"/>
    <w:rsid w:val="00ED5E0D"/>
    <w:rsid w:val="00ED6B8D"/>
    <w:rsid w:val="00EE0473"/>
    <w:rsid w:val="00EE067B"/>
    <w:rsid w:val="00EE06A9"/>
    <w:rsid w:val="00EE1005"/>
    <w:rsid w:val="00EE13E8"/>
    <w:rsid w:val="00EE242A"/>
    <w:rsid w:val="00EE2DCF"/>
    <w:rsid w:val="00EE3239"/>
    <w:rsid w:val="00EE3E07"/>
    <w:rsid w:val="00EE4A9C"/>
    <w:rsid w:val="00EE4BF4"/>
    <w:rsid w:val="00EE51AA"/>
    <w:rsid w:val="00EE5F09"/>
    <w:rsid w:val="00EE692C"/>
    <w:rsid w:val="00EF0C9B"/>
    <w:rsid w:val="00EF1CF6"/>
    <w:rsid w:val="00EF20FA"/>
    <w:rsid w:val="00EF23BA"/>
    <w:rsid w:val="00EF2CB0"/>
    <w:rsid w:val="00EF33BF"/>
    <w:rsid w:val="00EF4432"/>
    <w:rsid w:val="00EF4EE3"/>
    <w:rsid w:val="00EF50F2"/>
    <w:rsid w:val="00EF5268"/>
    <w:rsid w:val="00EF5B53"/>
    <w:rsid w:val="00F001CA"/>
    <w:rsid w:val="00F012A2"/>
    <w:rsid w:val="00F0271B"/>
    <w:rsid w:val="00F02A6B"/>
    <w:rsid w:val="00F0456C"/>
    <w:rsid w:val="00F04DA0"/>
    <w:rsid w:val="00F05BD6"/>
    <w:rsid w:val="00F05EF2"/>
    <w:rsid w:val="00F0715F"/>
    <w:rsid w:val="00F10D03"/>
    <w:rsid w:val="00F10D52"/>
    <w:rsid w:val="00F111C1"/>
    <w:rsid w:val="00F11BB6"/>
    <w:rsid w:val="00F11F35"/>
    <w:rsid w:val="00F12B1D"/>
    <w:rsid w:val="00F12B99"/>
    <w:rsid w:val="00F13E2D"/>
    <w:rsid w:val="00F155FD"/>
    <w:rsid w:val="00F15DAD"/>
    <w:rsid w:val="00F16C64"/>
    <w:rsid w:val="00F17177"/>
    <w:rsid w:val="00F20045"/>
    <w:rsid w:val="00F20BBF"/>
    <w:rsid w:val="00F22D93"/>
    <w:rsid w:val="00F232E0"/>
    <w:rsid w:val="00F23CEF"/>
    <w:rsid w:val="00F246CD"/>
    <w:rsid w:val="00F246D2"/>
    <w:rsid w:val="00F2586A"/>
    <w:rsid w:val="00F25D5F"/>
    <w:rsid w:val="00F261C0"/>
    <w:rsid w:val="00F26208"/>
    <w:rsid w:val="00F26D3F"/>
    <w:rsid w:val="00F301E5"/>
    <w:rsid w:val="00F30622"/>
    <w:rsid w:val="00F325BC"/>
    <w:rsid w:val="00F338F9"/>
    <w:rsid w:val="00F358C5"/>
    <w:rsid w:val="00F36153"/>
    <w:rsid w:val="00F362B3"/>
    <w:rsid w:val="00F37296"/>
    <w:rsid w:val="00F37B80"/>
    <w:rsid w:val="00F40918"/>
    <w:rsid w:val="00F40DF7"/>
    <w:rsid w:val="00F41671"/>
    <w:rsid w:val="00F41781"/>
    <w:rsid w:val="00F41DF1"/>
    <w:rsid w:val="00F41FE1"/>
    <w:rsid w:val="00F4248C"/>
    <w:rsid w:val="00F44427"/>
    <w:rsid w:val="00F44B56"/>
    <w:rsid w:val="00F4532D"/>
    <w:rsid w:val="00F459BD"/>
    <w:rsid w:val="00F45FFC"/>
    <w:rsid w:val="00F479FA"/>
    <w:rsid w:val="00F502DF"/>
    <w:rsid w:val="00F50872"/>
    <w:rsid w:val="00F50A58"/>
    <w:rsid w:val="00F516BC"/>
    <w:rsid w:val="00F526E6"/>
    <w:rsid w:val="00F532E9"/>
    <w:rsid w:val="00F53D88"/>
    <w:rsid w:val="00F5493B"/>
    <w:rsid w:val="00F5498A"/>
    <w:rsid w:val="00F55B50"/>
    <w:rsid w:val="00F55DF5"/>
    <w:rsid w:val="00F5691B"/>
    <w:rsid w:val="00F56F45"/>
    <w:rsid w:val="00F607F8"/>
    <w:rsid w:val="00F60CCD"/>
    <w:rsid w:val="00F60DC5"/>
    <w:rsid w:val="00F6115C"/>
    <w:rsid w:val="00F617DE"/>
    <w:rsid w:val="00F62C88"/>
    <w:rsid w:val="00F62DF4"/>
    <w:rsid w:val="00F62F32"/>
    <w:rsid w:val="00F63C7F"/>
    <w:rsid w:val="00F63EAC"/>
    <w:rsid w:val="00F640DF"/>
    <w:rsid w:val="00F66684"/>
    <w:rsid w:val="00F66B3B"/>
    <w:rsid w:val="00F674D5"/>
    <w:rsid w:val="00F71B27"/>
    <w:rsid w:val="00F71F58"/>
    <w:rsid w:val="00F72507"/>
    <w:rsid w:val="00F7325D"/>
    <w:rsid w:val="00F736F4"/>
    <w:rsid w:val="00F751F8"/>
    <w:rsid w:val="00F757BF"/>
    <w:rsid w:val="00F76300"/>
    <w:rsid w:val="00F765C4"/>
    <w:rsid w:val="00F77992"/>
    <w:rsid w:val="00F80BA1"/>
    <w:rsid w:val="00F811B7"/>
    <w:rsid w:val="00F81728"/>
    <w:rsid w:val="00F84860"/>
    <w:rsid w:val="00F84CC7"/>
    <w:rsid w:val="00F85073"/>
    <w:rsid w:val="00F853B6"/>
    <w:rsid w:val="00F854E5"/>
    <w:rsid w:val="00F855BA"/>
    <w:rsid w:val="00F86710"/>
    <w:rsid w:val="00F86C66"/>
    <w:rsid w:val="00F8742D"/>
    <w:rsid w:val="00F901C9"/>
    <w:rsid w:val="00F902B6"/>
    <w:rsid w:val="00F90334"/>
    <w:rsid w:val="00F91BBD"/>
    <w:rsid w:val="00F92165"/>
    <w:rsid w:val="00F92CE7"/>
    <w:rsid w:val="00F93176"/>
    <w:rsid w:val="00F94729"/>
    <w:rsid w:val="00F947AB"/>
    <w:rsid w:val="00F9569D"/>
    <w:rsid w:val="00F95808"/>
    <w:rsid w:val="00F96074"/>
    <w:rsid w:val="00F96B96"/>
    <w:rsid w:val="00FA0CCC"/>
    <w:rsid w:val="00FA10DB"/>
    <w:rsid w:val="00FA1B9D"/>
    <w:rsid w:val="00FA21B5"/>
    <w:rsid w:val="00FA3CF0"/>
    <w:rsid w:val="00FA3F17"/>
    <w:rsid w:val="00FA538A"/>
    <w:rsid w:val="00FA6159"/>
    <w:rsid w:val="00FA654A"/>
    <w:rsid w:val="00FA75A1"/>
    <w:rsid w:val="00FB06B0"/>
    <w:rsid w:val="00FB0C53"/>
    <w:rsid w:val="00FB0D4C"/>
    <w:rsid w:val="00FB1872"/>
    <w:rsid w:val="00FB1BE1"/>
    <w:rsid w:val="00FB2742"/>
    <w:rsid w:val="00FB294F"/>
    <w:rsid w:val="00FB2979"/>
    <w:rsid w:val="00FB2C0A"/>
    <w:rsid w:val="00FB2D4D"/>
    <w:rsid w:val="00FB34FE"/>
    <w:rsid w:val="00FB383E"/>
    <w:rsid w:val="00FB3882"/>
    <w:rsid w:val="00FB3A2F"/>
    <w:rsid w:val="00FB5C1B"/>
    <w:rsid w:val="00FB6097"/>
    <w:rsid w:val="00FC050C"/>
    <w:rsid w:val="00FC07ED"/>
    <w:rsid w:val="00FC0BDF"/>
    <w:rsid w:val="00FC1474"/>
    <w:rsid w:val="00FC1B67"/>
    <w:rsid w:val="00FC2419"/>
    <w:rsid w:val="00FC26E6"/>
    <w:rsid w:val="00FC2897"/>
    <w:rsid w:val="00FC291F"/>
    <w:rsid w:val="00FC4E82"/>
    <w:rsid w:val="00FC649E"/>
    <w:rsid w:val="00FC67A7"/>
    <w:rsid w:val="00FC6CE4"/>
    <w:rsid w:val="00FC7103"/>
    <w:rsid w:val="00FC753D"/>
    <w:rsid w:val="00FC75B5"/>
    <w:rsid w:val="00FD049F"/>
    <w:rsid w:val="00FD0F32"/>
    <w:rsid w:val="00FD25F9"/>
    <w:rsid w:val="00FD28AB"/>
    <w:rsid w:val="00FD4898"/>
    <w:rsid w:val="00FD48AD"/>
    <w:rsid w:val="00FD5406"/>
    <w:rsid w:val="00FD5BD3"/>
    <w:rsid w:val="00FD6457"/>
    <w:rsid w:val="00FD645C"/>
    <w:rsid w:val="00FD73BF"/>
    <w:rsid w:val="00FD7481"/>
    <w:rsid w:val="00FD748C"/>
    <w:rsid w:val="00FD7608"/>
    <w:rsid w:val="00FE13E7"/>
    <w:rsid w:val="00FE1449"/>
    <w:rsid w:val="00FE1BAC"/>
    <w:rsid w:val="00FE1C96"/>
    <w:rsid w:val="00FE2002"/>
    <w:rsid w:val="00FE2DFF"/>
    <w:rsid w:val="00FE306E"/>
    <w:rsid w:val="00FE37FB"/>
    <w:rsid w:val="00FE3A08"/>
    <w:rsid w:val="00FE3FEB"/>
    <w:rsid w:val="00FE3FF7"/>
    <w:rsid w:val="00FE42F7"/>
    <w:rsid w:val="00FE569C"/>
    <w:rsid w:val="00FE59A5"/>
    <w:rsid w:val="00FE5CFC"/>
    <w:rsid w:val="00FE67F8"/>
    <w:rsid w:val="00FE68C9"/>
    <w:rsid w:val="00FE70C3"/>
    <w:rsid w:val="00FE71E7"/>
    <w:rsid w:val="00FE7233"/>
    <w:rsid w:val="00FE7846"/>
    <w:rsid w:val="00FF04A1"/>
    <w:rsid w:val="00FF0656"/>
    <w:rsid w:val="00FF1920"/>
    <w:rsid w:val="00FF21E8"/>
    <w:rsid w:val="00FF3AB7"/>
    <w:rsid w:val="00FF3FFF"/>
    <w:rsid w:val="00FF467B"/>
    <w:rsid w:val="00FF48CE"/>
    <w:rsid w:val="00FF4D1A"/>
    <w:rsid w:val="00FF5118"/>
    <w:rsid w:val="00FF5127"/>
    <w:rsid w:val="00FF5CD9"/>
    <w:rsid w:val="00FF6080"/>
    <w:rsid w:val="00FF60C8"/>
    <w:rsid w:val="00FF6B1E"/>
    <w:rsid w:val="00FF7480"/>
    <w:rsid w:val="00FF7B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CC25C2"/>
  <w15:chartTrackingRefBased/>
  <w15:docId w15:val="{C298470E-DC59-45AE-843D-4CF4C7874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2D4B"/>
    <w:pPr>
      <w:jc w:val="both"/>
    </w:pPr>
    <w:rPr>
      <w:rFonts w:asciiTheme="minorHAnsi" w:hAnsiTheme="minorHAnsi"/>
      <w:sz w:val="22"/>
      <w:lang w:eastAsia="en-US"/>
      <w14:numForm w14:val="lining"/>
      <w14:numSpacing w14:val="proportional"/>
    </w:rPr>
  </w:style>
  <w:style w:type="paragraph" w:styleId="Heading1">
    <w:name w:val="heading 1"/>
    <w:basedOn w:val="Normal"/>
    <w:next w:val="BodyText1"/>
    <w:link w:val="Heading1Char"/>
    <w:qFormat/>
    <w:rsid w:val="00386BD9"/>
    <w:pPr>
      <w:keepNext/>
      <w:numPr>
        <w:numId w:val="1"/>
      </w:numPr>
      <w:spacing w:before="500"/>
      <w:outlineLvl w:val="0"/>
    </w:pPr>
    <w:rPr>
      <w:b/>
    </w:rPr>
  </w:style>
  <w:style w:type="paragraph" w:styleId="Heading2">
    <w:name w:val="heading 2"/>
    <w:basedOn w:val="Normal"/>
    <w:next w:val="BodyText2"/>
    <w:qFormat/>
    <w:rsid w:val="00386BD9"/>
    <w:pPr>
      <w:keepNext/>
      <w:numPr>
        <w:ilvl w:val="1"/>
        <w:numId w:val="1"/>
      </w:numPr>
      <w:spacing w:before="400"/>
      <w:outlineLvl w:val="1"/>
    </w:pPr>
    <w:rPr>
      <w:b/>
      <w:sz w:val="21"/>
    </w:rPr>
  </w:style>
  <w:style w:type="paragraph" w:styleId="Heading3">
    <w:name w:val="heading 3"/>
    <w:aliases w:val="Heading 3 Char"/>
    <w:basedOn w:val="Normal"/>
    <w:next w:val="BodyText3"/>
    <w:qFormat/>
    <w:rsid w:val="00386BD9"/>
    <w:pPr>
      <w:keepNext/>
      <w:numPr>
        <w:ilvl w:val="2"/>
        <w:numId w:val="1"/>
      </w:numPr>
      <w:spacing w:before="300"/>
      <w:outlineLvl w:val="2"/>
    </w:pPr>
    <w:rPr>
      <w:b/>
    </w:rPr>
  </w:style>
  <w:style w:type="paragraph" w:styleId="Heading4">
    <w:name w:val="heading 4"/>
    <w:basedOn w:val="Heading3"/>
    <w:next w:val="BodyText4"/>
    <w:qFormat/>
    <w:rsid w:val="00386BD9"/>
    <w:pPr>
      <w:numPr>
        <w:ilvl w:val="3"/>
      </w:numPr>
      <w:spacing w:before="200"/>
      <w:outlineLvl w:val="3"/>
    </w:pPr>
  </w:style>
  <w:style w:type="paragraph" w:styleId="Heading5">
    <w:name w:val="heading 5"/>
    <w:basedOn w:val="Normal"/>
    <w:next w:val="Normal"/>
    <w:qFormat/>
    <w:rsid w:val="00386BD9"/>
    <w:pPr>
      <w:numPr>
        <w:ilvl w:val="4"/>
        <w:numId w:val="1"/>
      </w:numPr>
      <w:spacing w:before="240" w:after="60"/>
      <w:outlineLvl w:val="4"/>
    </w:pPr>
  </w:style>
  <w:style w:type="paragraph" w:styleId="Heading6">
    <w:name w:val="heading 6"/>
    <w:basedOn w:val="Normal"/>
    <w:next w:val="Normal"/>
    <w:qFormat/>
    <w:rsid w:val="00386BD9"/>
    <w:pPr>
      <w:numPr>
        <w:ilvl w:val="5"/>
        <w:numId w:val="1"/>
      </w:numPr>
      <w:spacing w:before="240" w:after="60"/>
      <w:outlineLvl w:val="5"/>
    </w:pPr>
    <w:rPr>
      <w:rFonts w:ascii="Times New Roman" w:hAnsi="Times New Roman"/>
      <w:i/>
    </w:rPr>
  </w:style>
  <w:style w:type="paragraph" w:styleId="Heading7">
    <w:name w:val="heading 7"/>
    <w:basedOn w:val="Normal"/>
    <w:next w:val="Normal"/>
    <w:qFormat/>
    <w:rsid w:val="00386BD9"/>
    <w:pPr>
      <w:numPr>
        <w:ilvl w:val="6"/>
        <w:numId w:val="1"/>
      </w:numPr>
      <w:spacing w:before="240" w:after="60"/>
      <w:outlineLvl w:val="6"/>
    </w:pPr>
    <w:rPr>
      <w:rFonts w:ascii="Arial" w:hAnsi="Arial"/>
    </w:rPr>
  </w:style>
  <w:style w:type="paragraph" w:styleId="Heading8">
    <w:name w:val="heading 8"/>
    <w:basedOn w:val="Normal"/>
    <w:next w:val="Normal"/>
    <w:qFormat/>
    <w:rsid w:val="00386BD9"/>
    <w:pPr>
      <w:numPr>
        <w:ilvl w:val="7"/>
        <w:numId w:val="1"/>
      </w:numPr>
      <w:spacing w:before="240" w:after="60"/>
      <w:outlineLvl w:val="7"/>
    </w:pPr>
    <w:rPr>
      <w:rFonts w:ascii="Arial" w:hAnsi="Arial"/>
      <w:i/>
    </w:rPr>
  </w:style>
  <w:style w:type="paragraph" w:styleId="Heading9">
    <w:name w:val="heading 9"/>
    <w:basedOn w:val="Normal"/>
    <w:next w:val="Normal"/>
    <w:qFormat/>
    <w:rsid w:val="00386BD9"/>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AB248F"/>
    <w:rPr>
      <w:color w:val="112E8B"/>
      <w:lang w:eastAsia="en-GB"/>
    </w:rPr>
  </w:style>
  <w:style w:type="paragraph" w:customStyle="1" w:styleId="LetterHead">
    <w:name w:val="LetterHead"/>
    <w:basedOn w:val="Normal"/>
    <w:next w:val="BodyText1"/>
    <w:rsid w:val="00375691"/>
    <w:pPr>
      <w:spacing w:before="160" w:after="160"/>
      <w:jc w:val="left"/>
    </w:pPr>
    <w:rPr>
      <w:b/>
      <w:color w:val="112E8B"/>
      <w:sz w:val="28"/>
      <w:szCs w:val="28"/>
    </w:rPr>
  </w:style>
  <w:style w:type="paragraph" w:styleId="BodyText2">
    <w:name w:val="Body Text 2"/>
    <w:basedOn w:val="BodyText1"/>
    <w:rsid w:val="00386BD9"/>
    <w:pPr>
      <w:ind w:left="720"/>
    </w:pPr>
  </w:style>
  <w:style w:type="paragraph" w:styleId="BodyText3">
    <w:name w:val="Body Text 3"/>
    <w:basedOn w:val="BodyText1"/>
    <w:rsid w:val="00386BD9"/>
    <w:pPr>
      <w:ind w:left="1440"/>
    </w:pPr>
  </w:style>
  <w:style w:type="paragraph" w:customStyle="1" w:styleId="BodyText1">
    <w:name w:val="Body Text 1"/>
    <w:basedOn w:val="Normal"/>
    <w:link w:val="BodyText1Char"/>
    <w:qFormat/>
    <w:rsid w:val="00386BD9"/>
    <w:pPr>
      <w:spacing w:before="200"/>
    </w:pPr>
  </w:style>
  <w:style w:type="paragraph" w:customStyle="1" w:styleId="BodyText4">
    <w:name w:val="Body Text 4"/>
    <w:basedOn w:val="BodyText1"/>
    <w:rsid w:val="00386BD9"/>
    <w:pPr>
      <w:ind w:left="2160"/>
    </w:pPr>
  </w:style>
  <w:style w:type="paragraph" w:customStyle="1" w:styleId="ActionItem">
    <w:name w:val="Action Item"/>
    <w:basedOn w:val="BodyText1"/>
    <w:rsid w:val="00386BD9"/>
    <w:pPr>
      <w:spacing w:before="0"/>
      <w:jc w:val="right"/>
    </w:pPr>
    <w:rPr>
      <w:b/>
    </w:rPr>
  </w:style>
  <w:style w:type="paragraph" w:styleId="BodyText">
    <w:name w:val="Body Text"/>
    <w:basedOn w:val="Normal"/>
    <w:rsid w:val="00386BD9"/>
    <w:pPr>
      <w:spacing w:after="220"/>
    </w:pPr>
  </w:style>
  <w:style w:type="paragraph" w:styleId="Footer">
    <w:name w:val="footer"/>
    <w:basedOn w:val="Normal"/>
    <w:link w:val="FooterChar"/>
    <w:uiPriority w:val="99"/>
    <w:rsid w:val="00386BD9"/>
    <w:pPr>
      <w:tabs>
        <w:tab w:val="center" w:pos="4253"/>
        <w:tab w:val="right" w:pos="8505"/>
      </w:tabs>
    </w:pPr>
    <w:rPr>
      <w:sz w:val="14"/>
    </w:rPr>
  </w:style>
  <w:style w:type="paragraph" w:customStyle="1" w:styleId="IMCACommitteeNames">
    <w:name w:val="IMCA Committee Names"/>
    <w:basedOn w:val="Normal"/>
    <w:rsid w:val="00386BD9"/>
    <w:pPr>
      <w:tabs>
        <w:tab w:val="left" w:pos="720"/>
        <w:tab w:val="left" w:pos="2835"/>
        <w:tab w:val="left" w:pos="5670"/>
      </w:tabs>
      <w:ind w:left="720" w:hanging="720"/>
    </w:pPr>
  </w:style>
  <w:style w:type="paragraph" w:styleId="Header">
    <w:name w:val="header"/>
    <w:basedOn w:val="Normal"/>
    <w:link w:val="HeaderChar"/>
    <w:uiPriority w:val="99"/>
    <w:rsid w:val="00386BD9"/>
    <w:pPr>
      <w:tabs>
        <w:tab w:val="center" w:pos="4253"/>
        <w:tab w:val="right" w:pos="8505"/>
      </w:tabs>
    </w:pPr>
    <w:rPr>
      <w:sz w:val="18"/>
    </w:rPr>
  </w:style>
  <w:style w:type="character" w:styleId="PageNumber">
    <w:name w:val="page number"/>
    <w:basedOn w:val="DefaultParagraphFont"/>
    <w:rsid w:val="00386BD9"/>
  </w:style>
  <w:style w:type="paragraph" w:styleId="DocumentMap">
    <w:name w:val="Document Map"/>
    <w:basedOn w:val="Normal"/>
    <w:semiHidden/>
    <w:rsid w:val="00386BD9"/>
    <w:pPr>
      <w:shd w:val="clear" w:color="auto" w:fill="000080"/>
    </w:pPr>
    <w:rPr>
      <w:rFonts w:ascii="Tahoma" w:hAnsi="Tahoma" w:cs="Tahoma"/>
    </w:rPr>
  </w:style>
  <w:style w:type="paragraph" w:styleId="Caption">
    <w:name w:val="caption"/>
    <w:basedOn w:val="Normal"/>
    <w:next w:val="Normal"/>
    <w:qFormat/>
    <w:rsid w:val="003A1512"/>
    <w:pPr>
      <w:spacing w:before="60" w:after="60"/>
      <w:jc w:val="center"/>
    </w:pPr>
    <w:rPr>
      <w:bCs/>
      <w:i/>
      <w:lang w:eastAsia="en-GB"/>
    </w:rPr>
  </w:style>
  <w:style w:type="paragraph" w:customStyle="1" w:styleId="BodyText1Bullet1">
    <w:name w:val="Body Text 1 Bullet 1"/>
    <w:basedOn w:val="BodyText1"/>
    <w:rsid w:val="00B30AA2"/>
    <w:pPr>
      <w:numPr>
        <w:numId w:val="40"/>
      </w:numPr>
      <w:spacing w:before="100"/>
    </w:pPr>
  </w:style>
  <w:style w:type="paragraph" w:customStyle="1" w:styleId="BodyText2Bullet1">
    <w:name w:val="Body Text 2 Bullet 1"/>
    <w:basedOn w:val="BodyText2"/>
    <w:rsid w:val="00B30AA2"/>
    <w:pPr>
      <w:numPr>
        <w:numId w:val="38"/>
      </w:numPr>
      <w:spacing w:before="100"/>
    </w:pPr>
  </w:style>
  <w:style w:type="paragraph" w:customStyle="1" w:styleId="BodyText3No1">
    <w:name w:val="Body Text 3 No 1"/>
    <w:basedOn w:val="Normal"/>
    <w:rsid w:val="00AC6720"/>
    <w:pPr>
      <w:spacing w:before="100"/>
    </w:pPr>
  </w:style>
  <w:style w:type="paragraph" w:customStyle="1" w:styleId="iBodyText3No1">
    <w:name w:val="i) Body Text 3 No 1"/>
    <w:basedOn w:val="Normal"/>
    <w:rsid w:val="00AC6720"/>
    <w:pPr>
      <w:spacing w:before="100"/>
    </w:pPr>
  </w:style>
  <w:style w:type="paragraph" w:customStyle="1" w:styleId="BodyText4No1">
    <w:name w:val="Body Text 4 No 1"/>
    <w:basedOn w:val="Normal"/>
    <w:rsid w:val="00AC6720"/>
    <w:pPr>
      <w:spacing w:before="100"/>
    </w:pPr>
  </w:style>
  <w:style w:type="paragraph" w:customStyle="1" w:styleId="BodyText4Bull1">
    <w:name w:val="Body Text 4 Bull 1"/>
    <w:basedOn w:val="Normal"/>
    <w:rsid w:val="00D7025D"/>
    <w:pPr>
      <w:spacing w:before="100"/>
    </w:pPr>
  </w:style>
  <w:style w:type="paragraph" w:customStyle="1" w:styleId="BodyText4Bulletl1">
    <w:name w:val="Body Text 4 Bulletl 1"/>
    <w:basedOn w:val="BodyText4"/>
    <w:rsid w:val="00AC6720"/>
    <w:pPr>
      <w:numPr>
        <w:ilvl w:val="3"/>
        <w:numId w:val="20"/>
      </w:numPr>
    </w:pPr>
  </w:style>
  <w:style w:type="paragraph" w:customStyle="1" w:styleId="Bodytext4No10">
    <w:name w:val="Body text 4 No 1"/>
    <w:basedOn w:val="Normal"/>
    <w:rsid w:val="00AC6720"/>
    <w:pPr>
      <w:spacing w:before="100"/>
    </w:pPr>
  </w:style>
  <w:style w:type="paragraph" w:customStyle="1" w:styleId="BodyText3Bull1">
    <w:name w:val="Body Text 3 Bull 1"/>
    <w:basedOn w:val="Normal"/>
    <w:rsid w:val="00DE2C3E"/>
    <w:pPr>
      <w:spacing w:before="100"/>
    </w:pPr>
  </w:style>
  <w:style w:type="paragraph" w:customStyle="1" w:styleId="BodyText5">
    <w:name w:val="Body Text 5"/>
    <w:basedOn w:val="BodyText4"/>
    <w:rsid w:val="007D4AF8"/>
  </w:style>
  <w:style w:type="paragraph" w:customStyle="1" w:styleId="BodyText5No1">
    <w:name w:val="Body Text 5 No 1"/>
    <w:basedOn w:val="Bodytext4No10"/>
    <w:rsid w:val="00DE2C3E"/>
  </w:style>
  <w:style w:type="paragraph" w:customStyle="1" w:styleId="BodyText5Bull1">
    <w:name w:val="Body Text 5 Bull 1"/>
    <w:basedOn w:val="BodyText4Bull1"/>
    <w:rsid w:val="00DE2C3E"/>
  </w:style>
  <w:style w:type="paragraph" w:customStyle="1" w:styleId="BodyText4Bull">
    <w:name w:val="Body Text 4 Bull"/>
    <w:basedOn w:val="BodyText4"/>
    <w:rsid w:val="00DE2C3E"/>
    <w:pPr>
      <w:ind w:left="2530" w:hanging="330"/>
    </w:pPr>
  </w:style>
  <w:style w:type="paragraph" w:customStyle="1" w:styleId="BodyText4Bul1">
    <w:name w:val="Body Text 4 Bul 1"/>
    <w:basedOn w:val="Normal"/>
    <w:rsid w:val="00BA47BE"/>
    <w:pPr>
      <w:spacing w:before="100"/>
    </w:pPr>
  </w:style>
  <w:style w:type="paragraph" w:customStyle="1" w:styleId="BodyText4BullA">
    <w:name w:val="Body Text 4 Bull A"/>
    <w:basedOn w:val="BodyText4"/>
    <w:rsid w:val="00BA47BE"/>
    <w:pPr>
      <w:numPr>
        <w:numId w:val="30"/>
      </w:numPr>
    </w:pPr>
  </w:style>
  <w:style w:type="paragraph" w:customStyle="1" w:styleId="Bodytext4Bulla0">
    <w:name w:val="Body text 4  Bull a"/>
    <w:basedOn w:val="BodyText4"/>
    <w:rsid w:val="00BA47BE"/>
    <w:pPr>
      <w:numPr>
        <w:numId w:val="29"/>
      </w:numPr>
    </w:pPr>
  </w:style>
  <w:style w:type="paragraph" w:customStyle="1" w:styleId="BodyText5BullA">
    <w:name w:val="Body Text 5 Bull A"/>
    <w:basedOn w:val="BodyText4BullA"/>
    <w:rsid w:val="00BA47BE"/>
    <w:pPr>
      <w:numPr>
        <w:numId w:val="0"/>
      </w:numPr>
    </w:pPr>
  </w:style>
  <w:style w:type="paragraph" w:customStyle="1" w:styleId="IMCACommittees">
    <w:name w:val="IMCA Committees"/>
    <w:basedOn w:val="Normal"/>
    <w:link w:val="IMCACommitteesChar"/>
    <w:rsid w:val="00FD28AB"/>
    <w:pPr>
      <w:tabs>
        <w:tab w:val="left" w:pos="720"/>
        <w:tab w:val="left" w:pos="3402"/>
        <w:tab w:val="left" w:pos="6804"/>
      </w:tabs>
      <w:ind w:left="720"/>
    </w:pPr>
  </w:style>
  <w:style w:type="character" w:customStyle="1" w:styleId="IMCACommitteesChar">
    <w:name w:val="IMCA Committees Char"/>
    <w:basedOn w:val="DefaultParagraphFont"/>
    <w:link w:val="IMCACommittees"/>
    <w:rsid w:val="00FD28AB"/>
    <w:rPr>
      <w:rFonts w:ascii="Gill Sans MT" w:hAnsi="Gill Sans MT"/>
      <w:lang w:eastAsia="en-US"/>
    </w:rPr>
  </w:style>
  <w:style w:type="paragraph" w:customStyle="1" w:styleId="tablehead">
    <w:name w:val="tablehead"/>
    <w:qFormat/>
    <w:rsid w:val="00A4153E"/>
    <w:pPr>
      <w:spacing w:before="60" w:after="60"/>
    </w:pPr>
    <w:rPr>
      <w:rFonts w:ascii="Gill Sans MT" w:eastAsia="Calibri" w:hAnsi="Gill Sans MT"/>
      <w:b/>
      <w:sz w:val="16"/>
      <w:szCs w:val="16"/>
      <w:lang w:eastAsia="en-US"/>
    </w:rPr>
  </w:style>
  <w:style w:type="paragraph" w:styleId="BalloonText">
    <w:name w:val="Balloon Text"/>
    <w:basedOn w:val="Normal"/>
    <w:link w:val="BalloonTextChar"/>
    <w:rsid w:val="00FE569C"/>
    <w:rPr>
      <w:rFonts w:ascii="Tahoma" w:hAnsi="Tahoma" w:cs="Tahoma"/>
      <w:sz w:val="16"/>
      <w:szCs w:val="16"/>
    </w:rPr>
  </w:style>
  <w:style w:type="character" w:customStyle="1" w:styleId="BalloonTextChar">
    <w:name w:val="Balloon Text Char"/>
    <w:basedOn w:val="DefaultParagraphFont"/>
    <w:link w:val="BalloonText"/>
    <w:rsid w:val="00FE569C"/>
    <w:rPr>
      <w:rFonts w:ascii="Tahoma" w:hAnsi="Tahoma" w:cs="Tahoma"/>
      <w:sz w:val="16"/>
      <w:szCs w:val="16"/>
      <w:lang w:eastAsia="en-US"/>
    </w:rPr>
  </w:style>
  <w:style w:type="paragraph" w:customStyle="1" w:styleId="Glossary">
    <w:name w:val="Glossary"/>
    <w:basedOn w:val="BodyText1"/>
    <w:qFormat/>
    <w:rsid w:val="00B747E0"/>
    <w:pPr>
      <w:tabs>
        <w:tab w:val="left" w:pos="2552"/>
      </w:tabs>
      <w:ind w:left="2552" w:hanging="2552"/>
    </w:pPr>
  </w:style>
  <w:style w:type="table" w:styleId="TableGrid">
    <w:name w:val="Table Grid"/>
    <w:basedOn w:val="TableNormal"/>
    <w:rsid w:val="00D420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1896"/>
    <w:pPr>
      <w:ind w:left="720"/>
      <w:contextualSpacing/>
    </w:pPr>
  </w:style>
  <w:style w:type="character" w:customStyle="1" w:styleId="FooterChar">
    <w:name w:val="Footer Char"/>
    <w:basedOn w:val="DefaultParagraphFont"/>
    <w:link w:val="Footer"/>
    <w:uiPriority w:val="99"/>
    <w:rsid w:val="000F3D2B"/>
    <w:rPr>
      <w:rFonts w:ascii="Gill Sans MT" w:hAnsi="Gill Sans MT"/>
      <w:sz w:val="14"/>
      <w:lang w:eastAsia="en-US"/>
    </w:rPr>
  </w:style>
  <w:style w:type="paragraph" w:customStyle="1" w:styleId="table-bullet">
    <w:name w:val="table-bullet"/>
    <w:basedOn w:val="Normal"/>
    <w:rsid w:val="00900EEA"/>
    <w:pPr>
      <w:numPr>
        <w:numId w:val="34"/>
      </w:numPr>
    </w:pPr>
  </w:style>
  <w:style w:type="paragraph" w:customStyle="1" w:styleId="BodyText1Bullet2">
    <w:name w:val="Body Text 1 Bullet 2"/>
    <w:basedOn w:val="BodyText1"/>
    <w:rsid w:val="00B30AA2"/>
    <w:pPr>
      <w:numPr>
        <w:ilvl w:val="1"/>
        <w:numId w:val="41"/>
      </w:numPr>
      <w:spacing w:before="60"/>
    </w:pPr>
  </w:style>
  <w:style w:type="paragraph" w:customStyle="1" w:styleId="BodyText1Bullet3">
    <w:name w:val="Body Text 1 Bullet 3"/>
    <w:basedOn w:val="BodyText1Bullet2"/>
    <w:rsid w:val="00B30AA2"/>
    <w:pPr>
      <w:numPr>
        <w:ilvl w:val="2"/>
      </w:numPr>
      <w:spacing w:before="0"/>
    </w:pPr>
  </w:style>
  <w:style w:type="paragraph" w:customStyle="1" w:styleId="BodyText2Bullet2">
    <w:name w:val="Body Text 2 Bullet 2"/>
    <w:basedOn w:val="BodyText1Bullet2"/>
    <w:rsid w:val="00B30AA2"/>
    <w:pPr>
      <w:numPr>
        <w:ilvl w:val="0"/>
        <w:numId w:val="0"/>
      </w:numPr>
    </w:pPr>
  </w:style>
  <w:style w:type="paragraph" w:customStyle="1" w:styleId="BodyText3Bullet1">
    <w:name w:val="Body Text 3 Bullet 1"/>
    <w:basedOn w:val="BodyText1Bullet1"/>
    <w:rsid w:val="00B30AA2"/>
    <w:pPr>
      <w:numPr>
        <w:numId w:val="0"/>
      </w:numPr>
    </w:pPr>
  </w:style>
  <w:style w:type="paragraph" w:customStyle="1" w:styleId="BodyText3Bullet2">
    <w:name w:val="Body Text 3 Bullet 2"/>
    <w:basedOn w:val="BodyText1Bullet2"/>
    <w:rsid w:val="00B30AA2"/>
    <w:pPr>
      <w:numPr>
        <w:ilvl w:val="0"/>
        <w:numId w:val="0"/>
      </w:numPr>
    </w:pPr>
  </w:style>
  <w:style w:type="character" w:customStyle="1" w:styleId="BodyText1Char">
    <w:name w:val="Body Text 1 Char"/>
    <w:link w:val="BodyText1"/>
    <w:rsid w:val="002922B5"/>
    <w:rPr>
      <w:rFonts w:ascii="Gill Sans MT" w:hAnsi="Gill Sans MT"/>
      <w:lang w:eastAsia="en-US"/>
    </w:rPr>
  </w:style>
  <w:style w:type="character" w:customStyle="1" w:styleId="Heading1Char">
    <w:name w:val="Heading 1 Char"/>
    <w:basedOn w:val="DefaultParagraphFont"/>
    <w:link w:val="Heading1"/>
    <w:rsid w:val="002922B5"/>
    <w:rPr>
      <w:rFonts w:ascii="Gill Sans MT" w:hAnsi="Gill Sans MT"/>
      <w:b/>
      <w:sz w:val="22"/>
      <w:lang w:eastAsia="en-US"/>
    </w:rPr>
  </w:style>
  <w:style w:type="character" w:customStyle="1" w:styleId="HeaderChar">
    <w:name w:val="Header Char"/>
    <w:basedOn w:val="DefaultParagraphFont"/>
    <w:link w:val="Header"/>
    <w:uiPriority w:val="99"/>
    <w:rsid w:val="00AF3B1C"/>
    <w:rPr>
      <w:rFonts w:ascii="Gill Sans MT" w:hAnsi="Gill Sans MT"/>
      <w:sz w:val="18"/>
      <w:lang w:eastAsia="en-US"/>
    </w:rPr>
  </w:style>
  <w:style w:type="paragraph" w:customStyle="1" w:styleId="IncidentNumber">
    <w:name w:val="Incident Number"/>
    <w:basedOn w:val="Normal"/>
    <w:rsid w:val="00C30346"/>
    <w:pPr>
      <w:pageBreakBefore/>
      <w:spacing w:before="200" w:after="200"/>
      <w:jc w:val="center"/>
    </w:pPr>
    <w:rPr>
      <w:b/>
      <w:sz w:val="28"/>
    </w:rPr>
  </w:style>
  <w:style w:type="character" w:styleId="FollowedHyperlink">
    <w:name w:val="FollowedHyperlink"/>
    <w:basedOn w:val="DefaultParagraphFont"/>
    <w:uiPriority w:val="99"/>
    <w:semiHidden/>
    <w:unhideWhenUsed/>
    <w:rsid w:val="0087045C"/>
    <w:rPr>
      <w:color w:val="954F72"/>
      <w:u w:val="single"/>
    </w:rPr>
  </w:style>
  <w:style w:type="paragraph" w:customStyle="1" w:styleId="font5">
    <w:name w:val="font5"/>
    <w:basedOn w:val="Normal"/>
    <w:rsid w:val="0087045C"/>
    <w:pPr>
      <w:spacing w:before="100" w:beforeAutospacing="1" w:after="100" w:afterAutospacing="1"/>
      <w:jc w:val="left"/>
    </w:pPr>
    <w:rPr>
      <w:i/>
      <w:iCs/>
      <w:color w:val="000000"/>
      <w:lang w:eastAsia="en-GB"/>
    </w:rPr>
  </w:style>
  <w:style w:type="paragraph" w:customStyle="1" w:styleId="font6">
    <w:name w:val="font6"/>
    <w:basedOn w:val="Normal"/>
    <w:rsid w:val="0087045C"/>
    <w:pPr>
      <w:spacing w:before="100" w:beforeAutospacing="1" w:after="100" w:afterAutospacing="1"/>
      <w:jc w:val="left"/>
    </w:pPr>
    <w:rPr>
      <w:i/>
      <w:iCs/>
      <w:color w:val="000000"/>
      <w:lang w:eastAsia="en-GB"/>
    </w:rPr>
  </w:style>
  <w:style w:type="paragraph" w:styleId="NormalWeb">
    <w:name w:val="Normal (Web)"/>
    <w:basedOn w:val="Normal"/>
    <w:uiPriority w:val="99"/>
    <w:semiHidden/>
    <w:unhideWhenUsed/>
    <w:rsid w:val="008D2DEC"/>
    <w:pPr>
      <w:spacing w:before="100" w:beforeAutospacing="1" w:after="100" w:afterAutospacing="1"/>
      <w:jc w:val="left"/>
    </w:pPr>
    <w:rPr>
      <w:rFonts w:ascii="Times New Roman" w:hAnsi="Times New Roman"/>
      <w:sz w:val="24"/>
      <w:szCs w:val="24"/>
      <w:lang w:eastAsia="en-GB"/>
    </w:rPr>
  </w:style>
  <w:style w:type="paragraph" w:customStyle="1" w:styleId="p-Code">
    <w:name w:val="p-Code"/>
    <w:basedOn w:val="Normal"/>
    <w:rsid w:val="00C438C8"/>
    <w:pPr>
      <w:jc w:val="left"/>
    </w:pPr>
    <w:rPr>
      <w:sz w:val="19"/>
    </w:rPr>
  </w:style>
  <w:style w:type="paragraph" w:customStyle="1" w:styleId="AppendixNo">
    <w:name w:val="AppendixNo"/>
    <w:basedOn w:val="Normal"/>
    <w:next w:val="Normal"/>
    <w:rsid w:val="00D44EEE"/>
    <w:pPr>
      <w:pageBreakBefore/>
      <w:pBdr>
        <w:bottom w:val="single" w:sz="4" w:space="1" w:color="auto"/>
        <w:right w:val="single" w:sz="4" w:space="4" w:color="auto"/>
      </w:pBdr>
      <w:jc w:val="right"/>
    </w:pPr>
    <w:rPr>
      <w:b/>
    </w:rPr>
  </w:style>
  <w:style w:type="paragraph" w:customStyle="1" w:styleId="AppxTitle">
    <w:name w:val="AppxTitle"/>
    <w:basedOn w:val="Heading1"/>
    <w:next w:val="BodyText1"/>
    <w:rsid w:val="00871A45"/>
    <w:pPr>
      <w:numPr>
        <w:numId w:val="0"/>
      </w:numPr>
      <w:tabs>
        <w:tab w:val="right" w:pos="10206"/>
      </w:tabs>
      <w:spacing w:before="400" w:after="400"/>
      <w:jc w:val="left"/>
    </w:pPr>
    <w:rPr>
      <w:sz w:val="28"/>
    </w:rPr>
  </w:style>
  <w:style w:type="paragraph" w:customStyle="1" w:styleId="sig-hyperlinks">
    <w:name w:val="sig-hyperlinks"/>
    <w:basedOn w:val="Normal"/>
    <w:qFormat/>
    <w:rsid w:val="005D517D"/>
    <w:pPr>
      <w:jc w:val="left"/>
    </w:pPr>
    <w:rPr>
      <w:rFonts w:ascii="Calibri" w:eastAsiaTheme="minorHAnsi" w:hAnsi="Calibri"/>
      <w:color w:val="0B78AB"/>
      <w:sz w:val="18"/>
      <w:szCs w:val="18"/>
      <w:lang w:eastAsia="en-GB"/>
    </w:rPr>
  </w:style>
  <w:style w:type="paragraph" w:customStyle="1" w:styleId="sig-address">
    <w:name w:val="sig-address"/>
    <w:qFormat/>
    <w:rsid w:val="005D517D"/>
    <w:rPr>
      <w:rFonts w:ascii="Calibri" w:eastAsiaTheme="minorHAnsi" w:hAnsi="Calibri"/>
      <w:sz w:val="18"/>
      <w:szCs w:val="18"/>
    </w:rPr>
  </w:style>
  <w:style w:type="paragraph" w:customStyle="1" w:styleId="sig-imca">
    <w:name w:val="sig-imca"/>
    <w:qFormat/>
    <w:rsid w:val="005D517D"/>
    <w:rPr>
      <w:rFonts w:ascii="Calibri" w:eastAsiaTheme="minorHAnsi" w:hAnsi="Calibri"/>
      <w:b/>
      <w:bCs/>
      <w:color w:val="0B78AB"/>
      <w:sz w:val="18"/>
      <w:szCs w:val="18"/>
    </w:rPr>
  </w:style>
  <w:style w:type="paragraph" w:customStyle="1" w:styleId="sig-title">
    <w:name w:val="sig-title"/>
    <w:qFormat/>
    <w:rsid w:val="005D517D"/>
    <w:rPr>
      <w:rFonts w:ascii="Calibri" w:eastAsiaTheme="minorHAnsi" w:hAnsi="Calibri"/>
      <w:color w:val="0B78AB"/>
    </w:rPr>
  </w:style>
  <w:style w:type="paragraph" w:customStyle="1" w:styleId="sig-name">
    <w:name w:val="sig-name"/>
    <w:qFormat/>
    <w:rsid w:val="005D517D"/>
    <w:rPr>
      <w:rFonts w:ascii="Calibri" w:eastAsiaTheme="minorHAnsi" w:hAnsi="Calibri"/>
      <w:b/>
      <w:bCs/>
      <w:color w:val="244061"/>
      <w:sz w:val="22"/>
      <w:szCs w:val="22"/>
      <w:lang w:val="en-US"/>
    </w:rPr>
  </w:style>
  <w:style w:type="paragraph" w:customStyle="1" w:styleId="p-Document">
    <w:name w:val="p-Document"/>
    <w:qFormat/>
    <w:rsid w:val="00D750AB"/>
    <w:rPr>
      <w:rFonts w:ascii="Gill Sans MT" w:hAnsi="Gill Sans MT"/>
      <w:sz w:val="19"/>
      <w:lang w:eastAsia="en-US"/>
    </w:rPr>
  </w:style>
  <w:style w:type="character" w:styleId="PlaceholderText">
    <w:name w:val="Placeholder Text"/>
    <w:basedOn w:val="DefaultParagraphFont"/>
    <w:uiPriority w:val="99"/>
    <w:semiHidden/>
    <w:rsid w:val="000E176B"/>
    <w:rPr>
      <w:color w:val="808080"/>
    </w:rPr>
  </w:style>
  <w:style w:type="paragraph" w:customStyle="1" w:styleId="Intro-Line-Top">
    <w:name w:val="Intro-Line-Top"/>
    <w:basedOn w:val="Normal"/>
    <w:next w:val="Intro-Para"/>
    <w:qFormat/>
    <w:rsid w:val="000E176B"/>
    <w:pPr>
      <w:pBdr>
        <w:top w:val="single" w:sz="4" w:space="1" w:color="C00D0E" w:themeColor="accent2"/>
      </w:pBdr>
      <w:spacing w:before="200"/>
    </w:pPr>
    <w:rPr>
      <w:sz w:val="10"/>
      <w14:numForm w14:val="default"/>
      <w14:numSpacing w14:val="default"/>
    </w:rPr>
  </w:style>
  <w:style w:type="paragraph" w:customStyle="1" w:styleId="Intro-Line-Base">
    <w:name w:val="Intro-Line-Base"/>
    <w:basedOn w:val="Normal"/>
    <w:qFormat/>
    <w:rsid w:val="000E176B"/>
    <w:pPr>
      <w:pBdr>
        <w:bottom w:val="single" w:sz="4" w:space="1" w:color="C00D0E" w:themeColor="accent2"/>
      </w:pBdr>
    </w:pPr>
    <w:rPr>
      <w:sz w:val="10"/>
      <w14:numForm w14:val="default"/>
      <w14:numSpacing w14:val="default"/>
    </w:rPr>
  </w:style>
  <w:style w:type="paragraph" w:customStyle="1" w:styleId="Intro-Para">
    <w:name w:val="Intro-Para"/>
    <w:basedOn w:val="Normal"/>
    <w:qFormat/>
    <w:rsid w:val="000E176B"/>
    <w:rPr>
      <w:sz w:val="20"/>
      <w:szCs w:val="18"/>
      <w14:numForm w14:val="default"/>
      <w14:numSpacing w14:val="default"/>
    </w:rPr>
  </w:style>
  <w:style w:type="paragraph" w:customStyle="1" w:styleId="Footer-line">
    <w:name w:val="Footer-line"/>
    <w:basedOn w:val="Footer"/>
    <w:qFormat/>
    <w:rsid w:val="000E176B"/>
    <w:pPr>
      <w:pBdr>
        <w:top w:val="single" w:sz="4" w:space="1" w:color="C00D0E"/>
      </w:pBdr>
      <w:tabs>
        <w:tab w:val="clear" w:pos="4253"/>
        <w:tab w:val="clear" w:pos="8505"/>
        <w:tab w:val="center" w:pos="5103"/>
        <w:tab w:val="right" w:pos="10206"/>
      </w:tabs>
    </w:pPr>
    <w:rPr>
      <w:sz w:val="10"/>
      <w:szCs w:val="22"/>
      <w14:numForm w14:val="default"/>
      <w14:numSpacing w14:val="default"/>
    </w:rPr>
  </w:style>
  <w:style w:type="paragraph" w:styleId="Title">
    <w:name w:val="Title"/>
    <w:basedOn w:val="Normal"/>
    <w:next w:val="BodyText1"/>
    <w:link w:val="TitleChar"/>
    <w:qFormat/>
    <w:rsid w:val="000E176B"/>
    <w:pPr>
      <w:spacing w:after="200"/>
      <w:jc w:val="left"/>
      <w:outlineLvl w:val="0"/>
    </w:pPr>
    <w:rPr>
      <w:rFonts w:cs="Arial"/>
      <w:b/>
      <w:bCs/>
      <w:kern w:val="28"/>
      <w:sz w:val="32"/>
      <w:szCs w:val="32"/>
      <w14:numForm w14:val="default"/>
      <w14:numSpacing w14:val="default"/>
    </w:rPr>
  </w:style>
  <w:style w:type="character" w:customStyle="1" w:styleId="TitleChar">
    <w:name w:val="Title Char"/>
    <w:basedOn w:val="DefaultParagraphFont"/>
    <w:link w:val="Title"/>
    <w:rsid w:val="000E176B"/>
    <w:rPr>
      <w:rFonts w:asciiTheme="minorHAnsi" w:hAnsiTheme="minorHAnsi" w:cs="Arial"/>
      <w:b/>
      <w:bCs/>
      <w:kern w:val="28"/>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8424">
      <w:bodyDiv w:val="1"/>
      <w:marLeft w:val="0"/>
      <w:marRight w:val="0"/>
      <w:marTop w:val="0"/>
      <w:marBottom w:val="0"/>
      <w:divBdr>
        <w:top w:val="none" w:sz="0" w:space="0" w:color="auto"/>
        <w:left w:val="none" w:sz="0" w:space="0" w:color="auto"/>
        <w:bottom w:val="none" w:sz="0" w:space="0" w:color="auto"/>
        <w:right w:val="none" w:sz="0" w:space="0" w:color="auto"/>
      </w:divBdr>
    </w:div>
    <w:div w:id="96558738">
      <w:bodyDiv w:val="1"/>
      <w:marLeft w:val="0"/>
      <w:marRight w:val="0"/>
      <w:marTop w:val="0"/>
      <w:marBottom w:val="0"/>
      <w:divBdr>
        <w:top w:val="none" w:sz="0" w:space="0" w:color="auto"/>
        <w:left w:val="none" w:sz="0" w:space="0" w:color="auto"/>
        <w:bottom w:val="none" w:sz="0" w:space="0" w:color="auto"/>
        <w:right w:val="none" w:sz="0" w:space="0" w:color="auto"/>
      </w:divBdr>
    </w:div>
    <w:div w:id="102498437">
      <w:bodyDiv w:val="1"/>
      <w:marLeft w:val="0"/>
      <w:marRight w:val="0"/>
      <w:marTop w:val="0"/>
      <w:marBottom w:val="0"/>
      <w:divBdr>
        <w:top w:val="none" w:sz="0" w:space="0" w:color="auto"/>
        <w:left w:val="none" w:sz="0" w:space="0" w:color="auto"/>
        <w:bottom w:val="none" w:sz="0" w:space="0" w:color="auto"/>
        <w:right w:val="none" w:sz="0" w:space="0" w:color="auto"/>
      </w:divBdr>
    </w:div>
    <w:div w:id="236482311">
      <w:bodyDiv w:val="1"/>
      <w:marLeft w:val="0"/>
      <w:marRight w:val="0"/>
      <w:marTop w:val="0"/>
      <w:marBottom w:val="0"/>
      <w:divBdr>
        <w:top w:val="none" w:sz="0" w:space="0" w:color="auto"/>
        <w:left w:val="none" w:sz="0" w:space="0" w:color="auto"/>
        <w:bottom w:val="none" w:sz="0" w:space="0" w:color="auto"/>
        <w:right w:val="none" w:sz="0" w:space="0" w:color="auto"/>
      </w:divBdr>
    </w:div>
    <w:div w:id="342519127">
      <w:bodyDiv w:val="1"/>
      <w:marLeft w:val="0"/>
      <w:marRight w:val="0"/>
      <w:marTop w:val="0"/>
      <w:marBottom w:val="0"/>
      <w:divBdr>
        <w:top w:val="none" w:sz="0" w:space="0" w:color="auto"/>
        <w:left w:val="none" w:sz="0" w:space="0" w:color="auto"/>
        <w:bottom w:val="none" w:sz="0" w:space="0" w:color="auto"/>
        <w:right w:val="none" w:sz="0" w:space="0" w:color="auto"/>
      </w:divBdr>
    </w:div>
    <w:div w:id="344481577">
      <w:bodyDiv w:val="1"/>
      <w:marLeft w:val="0"/>
      <w:marRight w:val="0"/>
      <w:marTop w:val="0"/>
      <w:marBottom w:val="0"/>
      <w:divBdr>
        <w:top w:val="none" w:sz="0" w:space="0" w:color="auto"/>
        <w:left w:val="none" w:sz="0" w:space="0" w:color="auto"/>
        <w:bottom w:val="none" w:sz="0" w:space="0" w:color="auto"/>
        <w:right w:val="none" w:sz="0" w:space="0" w:color="auto"/>
      </w:divBdr>
    </w:div>
    <w:div w:id="347413021">
      <w:bodyDiv w:val="1"/>
      <w:marLeft w:val="0"/>
      <w:marRight w:val="0"/>
      <w:marTop w:val="0"/>
      <w:marBottom w:val="0"/>
      <w:divBdr>
        <w:top w:val="none" w:sz="0" w:space="0" w:color="auto"/>
        <w:left w:val="none" w:sz="0" w:space="0" w:color="auto"/>
        <w:bottom w:val="none" w:sz="0" w:space="0" w:color="auto"/>
        <w:right w:val="none" w:sz="0" w:space="0" w:color="auto"/>
      </w:divBdr>
    </w:div>
    <w:div w:id="369189806">
      <w:bodyDiv w:val="1"/>
      <w:marLeft w:val="0"/>
      <w:marRight w:val="0"/>
      <w:marTop w:val="0"/>
      <w:marBottom w:val="0"/>
      <w:divBdr>
        <w:top w:val="none" w:sz="0" w:space="0" w:color="auto"/>
        <w:left w:val="none" w:sz="0" w:space="0" w:color="auto"/>
        <w:bottom w:val="none" w:sz="0" w:space="0" w:color="auto"/>
        <w:right w:val="none" w:sz="0" w:space="0" w:color="auto"/>
      </w:divBdr>
    </w:div>
    <w:div w:id="389113897">
      <w:bodyDiv w:val="1"/>
      <w:marLeft w:val="0"/>
      <w:marRight w:val="0"/>
      <w:marTop w:val="0"/>
      <w:marBottom w:val="0"/>
      <w:divBdr>
        <w:top w:val="none" w:sz="0" w:space="0" w:color="auto"/>
        <w:left w:val="none" w:sz="0" w:space="0" w:color="auto"/>
        <w:bottom w:val="none" w:sz="0" w:space="0" w:color="auto"/>
        <w:right w:val="none" w:sz="0" w:space="0" w:color="auto"/>
      </w:divBdr>
    </w:div>
    <w:div w:id="504562946">
      <w:bodyDiv w:val="1"/>
      <w:marLeft w:val="0"/>
      <w:marRight w:val="0"/>
      <w:marTop w:val="0"/>
      <w:marBottom w:val="0"/>
      <w:divBdr>
        <w:top w:val="none" w:sz="0" w:space="0" w:color="auto"/>
        <w:left w:val="none" w:sz="0" w:space="0" w:color="auto"/>
        <w:bottom w:val="none" w:sz="0" w:space="0" w:color="auto"/>
        <w:right w:val="none" w:sz="0" w:space="0" w:color="auto"/>
      </w:divBdr>
    </w:div>
    <w:div w:id="611402759">
      <w:bodyDiv w:val="1"/>
      <w:marLeft w:val="0"/>
      <w:marRight w:val="0"/>
      <w:marTop w:val="0"/>
      <w:marBottom w:val="0"/>
      <w:divBdr>
        <w:top w:val="none" w:sz="0" w:space="0" w:color="auto"/>
        <w:left w:val="none" w:sz="0" w:space="0" w:color="auto"/>
        <w:bottom w:val="none" w:sz="0" w:space="0" w:color="auto"/>
        <w:right w:val="none" w:sz="0" w:space="0" w:color="auto"/>
      </w:divBdr>
    </w:div>
    <w:div w:id="792820967">
      <w:bodyDiv w:val="1"/>
      <w:marLeft w:val="0"/>
      <w:marRight w:val="0"/>
      <w:marTop w:val="0"/>
      <w:marBottom w:val="0"/>
      <w:divBdr>
        <w:top w:val="none" w:sz="0" w:space="0" w:color="auto"/>
        <w:left w:val="none" w:sz="0" w:space="0" w:color="auto"/>
        <w:bottom w:val="none" w:sz="0" w:space="0" w:color="auto"/>
        <w:right w:val="none" w:sz="0" w:space="0" w:color="auto"/>
      </w:divBdr>
    </w:div>
    <w:div w:id="841048094">
      <w:bodyDiv w:val="1"/>
      <w:marLeft w:val="0"/>
      <w:marRight w:val="0"/>
      <w:marTop w:val="0"/>
      <w:marBottom w:val="0"/>
      <w:divBdr>
        <w:top w:val="none" w:sz="0" w:space="0" w:color="auto"/>
        <w:left w:val="none" w:sz="0" w:space="0" w:color="auto"/>
        <w:bottom w:val="none" w:sz="0" w:space="0" w:color="auto"/>
        <w:right w:val="none" w:sz="0" w:space="0" w:color="auto"/>
      </w:divBdr>
    </w:div>
    <w:div w:id="845752291">
      <w:bodyDiv w:val="1"/>
      <w:marLeft w:val="0"/>
      <w:marRight w:val="0"/>
      <w:marTop w:val="0"/>
      <w:marBottom w:val="0"/>
      <w:divBdr>
        <w:top w:val="none" w:sz="0" w:space="0" w:color="auto"/>
        <w:left w:val="none" w:sz="0" w:space="0" w:color="auto"/>
        <w:bottom w:val="none" w:sz="0" w:space="0" w:color="auto"/>
        <w:right w:val="none" w:sz="0" w:space="0" w:color="auto"/>
      </w:divBdr>
    </w:div>
    <w:div w:id="860512403">
      <w:bodyDiv w:val="1"/>
      <w:marLeft w:val="0"/>
      <w:marRight w:val="0"/>
      <w:marTop w:val="0"/>
      <w:marBottom w:val="0"/>
      <w:divBdr>
        <w:top w:val="none" w:sz="0" w:space="0" w:color="auto"/>
        <w:left w:val="none" w:sz="0" w:space="0" w:color="auto"/>
        <w:bottom w:val="none" w:sz="0" w:space="0" w:color="auto"/>
        <w:right w:val="none" w:sz="0" w:space="0" w:color="auto"/>
      </w:divBdr>
    </w:div>
    <w:div w:id="892354080">
      <w:bodyDiv w:val="1"/>
      <w:marLeft w:val="0"/>
      <w:marRight w:val="0"/>
      <w:marTop w:val="0"/>
      <w:marBottom w:val="0"/>
      <w:divBdr>
        <w:top w:val="none" w:sz="0" w:space="0" w:color="auto"/>
        <w:left w:val="none" w:sz="0" w:space="0" w:color="auto"/>
        <w:bottom w:val="none" w:sz="0" w:space="0" w:color="auto"/>
        <w:right w:val="none" w:sz="0" w:space="0" w:color="auto"/>
      </w:divBdr>
    </w:div>
    <w:div w:id="894969801">
      <w:bodyDiv w:val="1"/>
      <w:marLeft w:val="0"/>
      <w:marRight w:val="0"/>
      <w:marTop w:val="0"/>
      <w:marBottom w:val="0"/>
      <w:divBdr>
        <w:top w:val="none" w:sz="0" w:space="0" w:color="auto"/>
        <w:left w:val="none" w:sz="0" w:space="0" w:color="auto"/>
        <w:bottom w:val="none" w:sz="0" w:space="0" w:color="auto"/>
        <w:right w:val="none" w:sz="0" w:space="0" w:color="auto"/>
      </w:divBdr>
    </w:div>
    <w:div w:id="898398895">
      <w:bodyDiv w:val="1"/>
      <w:marLeft w:val="0"/>
      <w:marRight w:val="0"/>
      <w:marTop w:val="0"/>
      <w:marBottom w:val="0"/>
      <w:divBdr>
        <w:top w:val="none" w:sz="0" w:space="0" w:color="auto"/>
        <w:left w:val="none" w:sz="0" w:space="0" w:color="auto"/>
        <w:bottom w:val="none" w:sz="0" w:space="0" w:color="auto"/>
        <w:right w:val="none" w:sz="0" w:space="0" w:color="auto"/>
      </w:divBdr>
    </w:div>
    <w:div w:id="956370294">
      <w:bodyDiv w:val="1"/>
      <w:marLeft w:val="0"/>
      <w:marRight w:val="0"/>
      <w:marTop w:val="0"/>
      <w:marBottom w:val="0"/>
      <w:divBdr>
        <w:top w:val="none" w:sz="0" w:space="0" w:color="auto"/>
        <w:left w:val="none" w:sz="0" w:space="0" w:color="auto"/>
        <w:bottom w:val="none" w:sz="0" w:space="0" w:color="auto"/>
        <w:right w:val="none" w:sz="0" w:space="0" w:color="auto"/>
      </w:divBdr>
    </w:div>
    <w:div w:id="965507054">
      <w:bodyDiv w:val="1"/>
      <w:marLeft w:val="0"/>
      <w:marRight w:val="0"/>
      <w:marTop w:val="0"/>
      <w:marBottom w:val="0"/>
      <w:divBdr>
        <w:top w:val="none" w:sz="0" w:space="0" w:color="auto"/>
        <w:left w:val="none" w:sz="0" w:space="0" w:color="auto"/>
        <w:bottom w:val="none" w:sz="0" w:space="0" w:color="auto"/>
        <w:right w:val="none" w:sz="0" w:space="0" w:color="auto"/>
      </w:divBdr>
    </w:div>
    <w:div w:id="993677392">
      <w:bodyDiv w:val="1"/>
      <w:marLeft w:val="0"/>
      <w:marRight w:val="0"/>
      <w:marTop w:val="0"/>
      <w:marBottom w:val="0"/>
      <w:divBdr>
        <w:top w:val="none" w:sz="0" w:space="0" w:color="auto"/>
        <w:left w:val="none" w:sz="0" w:space="0" w:color="auto"/>
        <w:bottom w:val="none" w:sz="0" w:space="0" w:color="auto"/>
        <w:right w:val="none" w:sz="0" w:space="0" w:color="auto"/>
      </w:divBdr>
    </w:div>
    <w:div w:id="1032195437">
      <w:bodyDiv w:val="1"/>
      <w:marLeft w:val="0"/>
      <w:marRight w:val="0"/>
      <w:marTop w:val="0"/>
      <w:marBottom w:val="0"/>
      <w:divBdr>
        <w:top w:val="none" w:sz="0" w:space="0" w:color="auto"/>
        <w:left w:val="none" w:sz="0" w:space="0" w:color="auto"/>
        <w:bottom w:val="none" w:sz="0" w:space="0" w:color="auto"/>
        <w:right w:val="none" w:sz="0" w:space="0" w:color="auto"/>
      </w:divBdr>
    </w:div>
    <w:div w:id="1078943772">
      <w:bodyDiv w:val="1"/>
      <w:marLeft w:val="0"/>
      <w:marRight w:val="0"/>
      <w:marTop w:val="0"/>
      <w:marBottom w:val="0"/>
      <w:divBdr>
        <w:top w:val="none" w:sz="0" w:space="0" w:color="auto"/>
        <w:left w:val="none" w:sz="0" w:space="0" w:color="auto"/>
        <w:bottom w:val="none" w:sz="0" w:space="0" w:color="auto"/>
        <w:right w:val="none" w:sz="0" w:space="0" w:color="auto"/>
      </w:divBdr>
    </w:div>
    <w:div w:id="1275555518">
      <w:bodyDiv w:val="1"/>
      <w:marLeft w:val="0"/>
      <w:marRight w:val="0"/>
      <w:marTop w:val="0"/>
      <w:marBottom w:val="0"/>
      <w:divBdr>
        <w:top w:val="none" w:sz="0" w:space="0" w:color="auto"/>
        <w:left w:val="none" w:sz="0" w:space="0" w:color="auto"/>
        <w:bottom w:val="none" w:sz="0" w:space="0" w:color="auto"/>
        <w:right w:val="none" w:sz="0" w:space="0" w:color="auto"/>
      </w:divBdr>
    </w:div>
    <w:div w:id="1280989652">
      <w:bodyDiv w:val="1"/>
      <w:marLeft w:val="0"/>
      <w:marRight w:val="0"/>
      <w:marTop w:val="0"/>
      <w:marBottom w:val="0"/>
      <w:divBdr>
        <w:top w:val="none" w:sz="0" w:space="0" w:color="auto"/>
        <w:left w:val="none" w:sz="0" w:space="0" w:color="auto"/>
        <w:bottom w:val="none" w:sz="0" w:space="0" w:color="auto"/>
        <w:right w:val="none" w:sz="0" w:space="0" w:color="auto"/>
      </w:divBdr>
    </w:div>
    <w:div w:id="1406806862">
      <w:bodyDiv w:val="1"/>
      <w:marLeft w:val="0"/>
      <w:marRight w:val="0"/>
      <w:marTop w:val="0"/>
      <w:marBottom w:val="0"/>
      <w:divBdr>
        <w:top w:val="none" w:sz="0" w:space="0" w:color="auto"/>
        <w:left w:val="none" w:sz="0" w:space="0" w:color="auto"/>
        <w:bottom w:val="none" w:sz="0" w:space="0" w:color="auto"/>
        <w:right w:val="none" w:sz="0" w:space="0" w:color="auto"/>
      </w:divBdr>
    </w:div>
    <w:div w:id="1486630179">
      <w:bodyDiv w:val="1"/>
      <w:marLeft w:val="0"/>
      <w:marRight w:val="0"/>
      <w:marTop w:val="0"/>
      <w:marBottom w:val="0"/>
      <w:divBdr>
        <w:top w:val="none" w:sz="0" w:space="0" w:color="auto"/>
        <w:left w:val="none" w:sz="0" w:space="0" w:color="auto"/>
        <w:bottom w:val="none" w:sz="0" w:space="0" w:color="auto"/>
        <w:right w:val="none" w:sz="0" w:space="0" w:color="auto"/>
      </w:divBdr>
    </w:div>
    <w:div w:id="1491942731">
      <w:bodyDiv w:val="1"/>
      <w:marLeft w:val="0"/>
      <w:marRight w:val="0"/>
      <w:marTop w:val="0"/>
      <w:marBottom w:val="0"/>
      <w:divBdr>
        <w:top w:val="none" w:sz="0" w:space="0" w:color="auto"/>
        <w:left w:val="none" w:sz="0" w:space="0" w:color="auto"/>
        <w:bottom w:val="none" w:sz="0" w:space="0" w:color="auto"/>
        <w:right w:val="none" w:sz="0" w:space="0" w:color="auto"/>
      </w:divBdr>
    </w:div>
    <w:div w:id="1511946523">
      <w:bodyDiv w:val="1"/>
      <w:marLeft w:val="0"/>
      <w:marRight w:val="0"/>
      <w:marTop w:val="0"/>
      <w:marBottom w:val="0"/>
      <w:divBdr>
        <w:top w:val="none" w:sz="0" w:space="0" w:color="auto"/>
        <w:left w:val="none" w:sz="0" w:space="0" w:color="auto"/>
        <w:bottom w:val="none" w:sz="0" w:space="0" w:color="auto"/>
        <w:right w:val="none" w:sz="0" w:space="0" w:color="auto"/>
      </w:divBdr>
    </w:div>
    <w:div w:id="1539317477">
      <w:bodyDiv w:val="1"/>
      <w:marLeft w:val="0"/>
      <w:marRight w:val="0"/>
      <w:marTop w:val="0"/>
      <w:marBottom w:val="0"/>
      <w:divBdr>
        <w:top w:val="none" w:sz="0" w:space="0" w:color="auto"/>
        <w:left w:val="none" w:sz="0" w:space="0" w:color="auto"/>
        <w:bottom w:val="none" w:sz="0" w:space="0" w:color="auto"/>
        <w:right w:val="none" w:sz="0" w:space="0" w:color="auto"/>
      </w:divBdr>
    </w:div>
    <w:div w:id="1548832899">
      <w:bodyDiv w:val="1"/>
      <w:marLeft w:val="0"/>
      <w:marRight w:val="0"/>
      <w:marTop w:val="0"/>
      <w:marBottom w:val="0"/>
      <w:divBdr>
        <w:top w:val="none" w:sz="0" w:space="0" w:color="auto"/>
        <w:left w:val="none" w:sz="0" w:space="0" w:color="auto"/>
        <w:bottom w:val="none" w:sz="0" w:space="0" w:color="auto"/>
        <w:right w:val="none" w:sz="0" w:space="0" w:color="auto"/>
      </w:divBdr>
    </w:div>
    <w:div w:id="1555659764">
      <w:bodyDiv w:val="1"/>
      <w:marLeft w:val="0"/>
      <w:marRight w:val="0"/>
      <w:marTop w:val="0"/>
      <w:marBottom w:val="0"/>
      <w:divBdr>
        <w:top w:val="none" w:sz="0" w:space="0" w:color="auto"/>
        <w:left w:val="none" w:sz="0" w:space="0" w:color="auto"/>
        <w:bottom w:val="none" w:sz="0" w:space="0" w:color="auto"/>
        <w:right w:val="none" w:sz="0" w:space="0" w:color="auto"/>
      </w:divBdr>
    </w:div>
    <w:div w:id="1558129569">
      <w:bodyDiv w:val="1"/>
      <w:marLeft w:val="0"/>
      <w:marRight w:val="0"/>
      <w:marTop w:val="0"/>
      <w:marBottom w:val="0"/>
      <w:divBdr>
        <w:top w:val="none" w:sz="0" w:space="0" w:color="auto"/>
        <w:left w:val="none" w:sz="0" w:space="0" w:color="auto"/>
        <w:bottom w:val="none" w:sz="0" w:space="0" w:color="auto"/>
        <w:right w:val="none" w:sz="0" w:space="0" w:color="auto"/>
      </w:divBdr>
    </w:div>
    <w:div w:id="1655528680">
      <w:bodyDiv w:val="1"/>
      <w:marLeft w:val="0"/>
      <w:marRight w:val="0"/>
      <w:marTop w:val="0"/>
      <w:marBottom w:val="0"/>
      <w:divBdr>
        <w:top w:val="none" w:sz="0" w:space="0" w:color="auto"/>
        <w:left w:val="none" w:sz="0" w:space="0" w:color="auto"/>
        <w:bottom w:val="none" w:sz="0" w:space="0" w:color="auto"/>
        <w:right w:val="none" w:sz="0" w:space="0" w:color="auto"/>
      </w:divBdr>
    </w:div>
    <w:div w:id="1685940417">
      <w:bodyDiv w:val="1"/>
      <w:marLeft w:val="0"/>
      <w:marRight w:val="0"/>
      <w:marTop w:val="0"/>
      <w:marBottom w:val="0"/>
      <w:divBdr>
        <w:top w:val="none" w:sz="0" w:space="0" w:color="auto"/>
        <w:left w:val="none" w:sz="0" w:space="0" w:color="auto"/>
        <w:bottom w:val="none" w:sz="0" w:space="0" w:color="auto"/>
        <w:right w:val="none" w:sz="0" w:space="0" w:color="auto"/>
      </w:divBdr>
    </w:div>
    <w:div w:id="1792749661">
      <w:bodyDiv w:val="1"/>
      <w:marLeft w:val="0"/>
      <w:marRight w:val="0"/>
      <w:marTop w:val="0"/>
      <w:marBottom w:val="0"/>
      <w:divBdr>
        <w:top w:val="none" w:sz="0" w:space="0" w:color="auto"/>
        <w:left w:val="none" w:sz="0" w:space="0" w:color="auto"/>
        <w:bottom w:val="none" w:sz="0" w:space="0" w:color="auto"/>
        <w:right w:val="none" w:sz="0" w:space="0" w:color="auto"/>
      </w:divBdr>
    </w:div>
    <w:div w:id="1819687627">
      <w:bodyDiv w:val="1"/>
      <w:marLeft w:val="0"/>
      <w:marRight w:val="0"/>
      <w:marTop w:val="0"/>
      <w:marBottom w:val="0"/>
      <w:divBdr>
        <w:top w:val="none" w:sz="0" w:space="0" w:color="auto"/>
        <w:left w:val="none" w:sz="0" w:space="0" w:color="auto"/>
        <w:bottom w:val="none" w:sz="0" w:space="0" w:color="auto"/>
        <w:right w:val="none" w:sz="0" w:space="0" w:color="auto"/>
      </w:divBdr>
    </w:div>
    <w:div w:id="1823933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IMCA 2020">
      <a:dk1>
        <a:sysClr val="windowText" lastClr="000000"/>
      </a:dk1>
      <a:lt1>
        <a:sysClr val="window" lastClr="FFFFFF"/>
      </a:lt1>
      <a:dk2>
        <a:srgbClr val="004B96"/>
      </a:dk2>
      <a:lt2>
        <a:srgbClr val="F1F9FE"/>
      </a:lt2>
      <a:accent1>
        <a:srgbClr val="0069B4"/>
      </a:accent1>
      <a:accent2>
        <a:srgbClr val="C00D0E"/>
      </a:accent2>
      <a:accent3>
        <a:srgbClr val="00A7E7"/>
      </a:accent3>
      <a:accent4>
        <a:srgbClr val="87C2EB"/>
      </a:accent4>
      <a:accent5>
        <a:srgbClr val="6A8BAD"/>
      </a:accent5>
      <a:accent6>
        <a:srgbClr val="0986AD"/>
      </a:accent6>
      <a:hlink>
        <a:srgbClr val="0069B4"/>
      </a:hlink>
      <a:folHlink>
        <a:srgbClr val="004B9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29CC9BD76E2F44BC49C5142B91591F" ma:contentTypeVersion="12" ma:contentTypeDescription="Create a new document." ma:contentTypeScope="" ma:versionID="b7a633abb4682c2c5534b7584b4d123c">
  <xsd:schema xmlns:xsd="http://www.w3.org/2001/XMLSchema" xmlns:xs="http://www.w3.org/2001/XMLSchema" xmlns:p="http://schemas.microsoft.com/office/2006/metadata/properties" xmlns:ns2="0fa3063e-045d-4676-a21d-5dc473e3048c" xmlns:ns3="f9f24bc1-8f56-43fa-924b-075ad16e019f" targetNamespace="http://schemas.microsoft.com/office/2006/metadata/properties" ma:root="true" ma:fieldsID="347cc6372ea2df5516e55c0aaa7f6001" ns2:_="" ns3:_="">
    <xsd:import namespace="0fa3063e-045d-4676-a21d-5dc473e3048c"/>
    <xsd:import namespace="f9f24bc1-8f56-43fa-924b-075ad16e019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a3063e-045d-4676-a21d-5dc473e304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f24bc1-8f56-43fa-924b-075ad16e019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9f24bc1-8f56-43fa-924b-075ad16e019f">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F13EF2-B698-4607-89B5-1DB8A94B5E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a3063e-045d-4676-a21d-5dc473e3048c"/>
    <ds:schemaRef ds:uri="f9f24bc1-8f56-43fa-924b-075ad16e01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8F245C-1C52-41C0-A630-C84C17B36DEC}">
  <ds:schemaRefs>
    <ds:schemaRef ds:uri="http://schemas.microsoft.com/office/2006/metadata/properties"/>
    <ds:schemaRef ds:uri="http://schemas.microsoft.com/office/infopath/2007/PartnerControls"/>
    <ds:schemaRef ds:uri="f9f24bc1-8f56-43fa-924b-075ad16e019f"/>
  </ds:schemaRefs>
</ds:datastoreItem>
</file>

<file path=customXml/itemProps3.xml><?xml version="1.0" encoding="utf-8"?>
<ds:datastoreItem xmlns:ds="http://schemas.openxmlformats.org/officeDocument/2006/customXml" ds:itemID="{D19AF7E5-07BD-4546-AD37-3CA14A4B4D6F}">
  <ds:schemaRefs>
    <ds:schemaRef ds:uri="http://schemas.microsoft.com/sharepoint/v3/contenttype/forms"/>
  </ds:schemaRefs>
</ds:datastoreItem>
</file>

<file path=customXml/itemProps4.xml><?xml version="1.0" encoding="utf-8"?>
<ds:datastoreItem xmlns:ds="http://schemas.openxmlformats.org/officeDocument/2006/customXml" ds:itemID="{DADB1257-0A49-4526-95E5-D01AD2A38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3</Words>
  <Characters>304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Hawley</dc:creator>
  <cp:keywords/>
  <dc:description/>
  <cp:lastModifiedBy>Matthew Hawley</cp:lastModifiedBy>
  <cp:revision>2</cp:revision>
  <cp:lastPrinted>2017-06-30T14:50:00Z</cp:lastPrinted>
  <dcterms:created xsi:type="dcterms:W3CDTF">2022-04-11T09:51:00Z</dcterms:created>
  <dcterms:modified xsi:type="dcterms:W3CDTF">2022-04-11T09:51:00Z</dcterms:modified>
</cp:coreProperties>
</file>